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BF866" w14:textId="3FF008A1" w:rsidR="00CA77BA" w:rsidRDefault="006B4408" w:rsidP="00CA77BA">
      <w:pPr>
        <w:bidi/>
        <w:spacing w:after="0" w:line="192" w:lineRule="auto"/>
        <w:rPr>
          <w:rFonts w:cs="B Zar"/>
          <w:sz w:val="24"/>
          <w:szCs w:val="24"/>
          <w:lang w:bidi="fa-IR"/>
        </w:rPr>
      </w:pPr>
      <w:r>
        <w:rPr>
          <w:rFonts w:cs="B Z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8000" behindDoc="0" locked="0" layoutInCell="1" allowOverlap="1" wp14:anchorId="0FA71A4E" wp14:editId="649191E4">
                <wp:simplePos x="0" y="0"/>
                <wp:positionH relativeFrom="margin">
                  <wp:posOffset>107315</wp:posOffset>
                </wp:positionH>
                <wp:positionV relativeFrom="paragraph">
                  <wp:posOffset>-121920</wp:posOffset>
                </wp:positionV>
                <wp:extent cx="8775700" cy="1019175"/>
                <wp:effectExtent l="0" t="0" r="25400" b="2857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75700" cy="1019176"/>
                          <a:chOff x="28574" y="-87115"/>
                          <a:chExt cx="8775764" cy="1019464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6934249" y="0"/>
                            <a:ext cx="1870089" cy="932349"/>
                            <a:chOff x="-313647" y="0"/>
                            <a:chExt cx="1505597" cy="932563"/>
                          </a:xfrm>
                        </wpg:grpSpPr>
                        <wps:wsp>
                          <wps:cNvPr id="5" name="Text Box 5"/>
                          <wps:cNvSpPr txBox="1"/>
                          <wps:spPr>
                            <a:xfrm>
                              <a:off x="-313647" y="532421"/>
                              <a:ext cx="1505597" cy="400142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6030712E" w14:textId="77777777" w:rsidR="000B790A" w:rsidRDefault="000B790A" w:rsidP="00CA77BA">
                                <w:pPr>
                                  <w:jc w:val="center"/>
                                </w:pPr>
                                <w:r>
                                  <w:rPr>
                                    <w:rFonts w:ascii="IranNastaliq" w:hAnsi="IranNastaliq" w:cs="IranNastaliq"/>
                                    <w:rtl/>
                                    <w:lang w:bidi="fa-IR"/>
                                  </w:rPr>
                                  <w:t xml:space="preserve">دانشگاه علوم </w:t>
                                </w:r>
                                <w:proofErr w:type="spellStart"/>
                                <w:r>
                                  <w:rPr>
                                    <w:rFonts w:ascii="IranNastaliq" w:hAnsi="IranNastaliq" w:cs="IranNastaliq"/>
                                    <w:rtl/>
                                    <w:lang w:bidi="fa-IR"/>
                                  </w:rPr>
                                  <w:t>پزشكي</w:t>
                                </w:r>
                                <w:proofErr w:type="spellEnd"/>
                                <w:r>
                                  <w:rPr>
                                    <w:rFonts w:ascii="IranNastaliq" w:hAnsi="IranNastaliq" w:cs="IranNastaliq"/>
                                    <w:rtl/>
                                    <w:lang w:bidi="fa-IR"/>
                                  </w:rPr>
                                  <w:t xml:space="preserve"> و خدمات بهداشتي و درماني اراك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0021" y="0"/>
                              <a:ext cx="680358" cy="6197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pic:spPr>
                        </pic:pic>
                      </wpg:grpSp>
                      <wps:wsp>
                        <wps:cNvPr id="8" name="Text Box 8"/>
                        <wps:cNvSpPr txBox="1"/>
                        <wps:spPr>
                          <a:xfrm>
                            <a:off x="28574" y="-87115"/>
                            <a:ext cx="1777042" cy="8479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7A2278EE" w14:textId="77777777" w:rsidR="000B790A" w:rsidRDefault="000B790A" w:rsidP="00CA77BA">
                              <w:pPr>
                                <w:bidi/>
                                <w:spacing w:after="0" w:line="240" w:lineRule="auto"/>
                                <w:jc w:val="center"/>
                                <w:rPr>
                                  <w:rFonts w:cs="B Zar"/>
                                  <w:sz w:val="24"/>
                                  <w:szCs w:val="24"/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ascii="IranNastaliq" w:hAnsi="IranNastaliq" w:cs="IranNastaliq" w:hint="cs"/>
                                  <w:rtl/>
                                  <w:lang w:bidi="fa-IR"/>
                                </w:rPr>
                                <w:t>معاونت آموزش و تحقیقات</w:t>
                              </w:r>
                            </w:p>
                            <w:p w14:paraId="17864C7B" w14:textId="77777777" w:rsidR="000B790A" w:rsidRDefault="000B790A" w:rsidP="00CA77BA">
                              <w:pPr>
                                <w:bidi/>
                                <w:spacing w:after="0" w:line="240" w:lineRule="auto"/>
                                <w:jc w:val="center"/>
                                <w:rPr>
                                  <w:rFonts w:cs="B Zar"/>
                                  <w:sz w:val="24"/>
                                  <w:szCs w:val="24"/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ascii="IranNastaliq" w:hAnsi="IranNastaliq" w:cs="IranNastaliq" w:hint="cs"/>
                                  <w:rtl/>
                                  <w:lang w:bidi="fa-IR"/>
                                </w:rPr>
                                <w:t>مرکز مطالعات و توسعه آموزش علوم پزشکی</w:t>
                              </w:r>
                            </w:p>
                            <w:p w14:paraId="1630D4A4" w14:textId="77777777" w:rsidR="000B790A" w:rsidRDefault="000B790A" w:rsidP="00CA77B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A71A4E" id="Group 9" o:spid="_x0000_s1026" style="position:absolute;left:0;text-align:left;margin-left:8.45pt;margin-top:-9.6pt;width:691pt;height:80.25pt;z-index:251648000;mso-position-horizontal-relative:margin;mso-width-relative:margin;mso-height-relative:margin" coordorigin="285,-871" coordsize="87757,10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">
                <v:group id="Group 4" o:spid="_x0000_s1027" style="position:absolute;left:69342;width:18701;height:9323" coordorigin="-3136" coordsize="15055,93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8" type="#_x0000_t202" style="position:absolute;left:-3136;top:5324;width:15055;height:40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P54cMA&#10;AADaAAAADwAAAGRycy9kb3ducmV2LnhtbESPX2vCQBDE3wv9DscWfKuXVish9ZRQkYoVxD8vvi25&#10;bRKa2wu5rcZv7wmFPg4z8xtmOu9do87UhdqzgZdhAoq48Lbm0sDxsHxOQQVBtth4JgNXCjCfPT5M&#10;MbP+wjs676VUEcIhQwOVSJtpHYqKHIahb4mj9+07hxJlV2rb4SXCXaNfk2SiHdYcFyps6aOi4mf/&#10;6wysxydcjOSLrsL9Ns8/03YcNsYMnvr8HZRQL//hv/bKGniD+5V4A/Ts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NP54cMAAADaAAAADwAAAAAAAAAAAAAAAACYAgAAZHJzL2Rv&#10;d25yZXYueG1sUEsFBgAAAAAEAAQA9QAAAIgDAAAAAA==&#10;" fillcolor="white [3201]" strokecolor="white [3212]" strokeweight=".5pt">
                    <v:textbox>
                      <w:txbxContent>
                        <w:p w14:paraId="6030712E" w14:textId="77777777" w:rsidR="000B790A" w:rsidRDefault="000B790A" w:rsidP="00CA77BA">
                          <w:pPr>
                            <w:jc w:val="center"/>
                          </w:pPr>
                          <w:r>
                            <w:rPr>
                              <w:rFonts w:ascii="IranNastaliq" w:hAnsi="IranNastaliq" w:cs="IranNastaliq"/>
                              <w:rtl/>
                              <w:lang w:bidi="fa-IR"/>
                            </w:rPr>
                            <w:t>دانشگاه علوم پزشكي و خدمات بهداشتي و درماني اراك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9" type="#_x0000_t75" style="position:absolute;left:2500;width:6803;height:61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WCCS7DAAAA2gAAAA8AAABkcnMvZG93bnJldi54bWxEj09rAjEUxO8Fv0N4greaVWEpq1H8Q0E8&#10;SGsFr8/Nc7O4eQmbVFc/fVMo9DjMzG+Y2aKzjbhRG2rHCkbDDARx6XTNlYLj1/vrG4gQkTU2jknB&#10;gwIs5r2XGRba3fmTbodYiQThUKACE6MvpAylIYth6Dxx8i6utRiTbCupW7wnuG3kOMtyabHmtGDQ&#10;09pQeT18WwUr8/HcTJ6nkXN53oyrsy/3O6/UoN8tpyAidfE//NfeagU5/F5JN0DO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YIJLsMAAADaAAAADwAAAAAAAAAAAAAAAACf&#10;AgAAZHJzL2Rvd25yZXYueG1sUEsFBgAAAAAEAAQA9wAAAI8DAAAAAA==&#10;">
                    <v:imagedata r:id="rId6" o:title=""/>
                    <v:path arrowok="t"/>
                  </v:shape>
                </v:group>
                <v:shape id="Text Box 8" o:spid="_x0000_s1030" type="#_x0000_t202" style="position:absolute;left:285;top:-871;width:17771;height:84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JWf8AA&#10;AADaAAAADwAAAGRycy9kb3ducmV2LnhtbERPTWvCQBC9C/0PyxS86aZVSojZSFCKYgtS20tvQ3ZM&#10;QrOzITtq/PfdQ6HHx/vO16Pr1JWG0Ho28DRPQBFX3rZcG/j6fJ2loIIgW+w8k4E7BVgXD5McM+tv&#10;/EHXk9QqhnDI0EAj0mdah6ohh2Hue+LInf3gUCIcam0HvMVw1+nnJHnRDluODQ32tGmo+jldnIHD&#10;8hu3C3mju/B4LMtd2i/DuzHTx7FcgRIa5V/8595bA3FrvBJvgC5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tJWf8AAAADaAAAADwAAAAAAAAAAAAAAAACYAgAAZHJzL2Rvd25y&#10;ZXYueG1sUEsFBgAAAAAEAAQA9QAAAIUDAAAAAA==&#10;" fillcolor="white [3201]" strokecolor="white [3212]" strokeweight=".5pt">
                  <v:textbox>
                    <w:txbxContent>
                      <w:p w14:paraId="7A2278EE" w14:textId="77777777" w:rsidR="000B790A" w:rsidRDefault="000B790A" w:rsidP="00CA77BA">
                        <w:pPr>
                          <w:bidi/>
                          <w:spacing w:after="0" w:line="240" w:lineRule="auto"/>
                          <w:jc w:val="center"/>
                          <w:rPr>
                            <w:rFonts w:cs="B Zar"/>
                            <w:sz w:val="24"/>
                            <w:szCs w:val="24"/>
                            <w:rtl/>
                            <w:lang w:bidi="fa-IR"/>
                          </w:rPr>
                        </w:pPr>
                        <w:r>
                          <w:rPr>
                            <w:rFonts w:ascii="IranNastaliq" w:hAnsi="IranNastaliq" w:cs="IranNastaliq" w:hint="cs"/>
                            <w:rtl/>
                            <w:lang w:bidi="fa-IR"/>
                          </w:rPr>
                          <w:t>معاونت آموزش و تحقیقات</w:t>
                        </w:r>
                      </w:p>
                      <w:p w14:paraId="17864C7B" w14:textId="77777777" w:rsidR="000B790A" w:rsidRDefault="000B790A" w:rsidP="00CA77BA">
                        <w:pPr>
                          <w:bidi/>
                          <w:spacing w:after="0" w:line="240" w:lineRule="auto"/>
                          <w:jc w:val="center"/>
                          <w:rPr>
                            <w:rFonts w:cs="B Zar"/>
                            <w:sz w:val="24"/>
                            <w:szCs w:val="24"/>
                            <w:rtl/>
                            <w:lang w:bidi="fa-IR"/>
                          </w:rPr>
                        </w:pPr>
                        <w:r>
                          <w:rPr>
                            <w:rFonts w:ascii="IranNastaliq" w:hAnsi="IranNastaliq" w:cs="IranNastaliq" w:hint="cs"/>
                            <w:rtl/>
                            <w:lang w:bidi="fa-IR"/>
                          </w:rPr>
                          <w:t>مرکز مطالعات و توسعه آموزش علوم پزشکی</w:t>
                        </w:r>
                      </w:p>
                      <w:p w14:paraId="1630D4A4" w14:textId="77777777" w:rsidR="000B790A" w:rsidRDefault="000B790A" w:rsidP="00CA77BA"/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A21521">
        <w:rPr>
          <w:rFonts w:cs="B Z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0B1F7A4" wp14:editId="2D4BAE49">
                <wp:simplePos x="0" y="0"/>
                <wp:positionH relativeFrom="margin">
                  <wp:align>center</wp:align>
                </wp:positionH>
                <wp:positionV relativeFrom="paragraph">
                  <wp:posOffset>148914</wp:posOffset>
                </wp:positionV>
                <wp:extent cx="1353185" cy="342740"/>
                <wp:effectExtent l="0" t="0" r="18415" b="1968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3185" cy="342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6993744" w14:textId="77777777" w:rsidR="000B790A" w:rsidRPr="00DE1CC2" w:rsidRDefault="000B790A" w:rsidP="00CA77BA">
                            <w:pPr>
                              <w:jc w:val="center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DE1CC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سمه</w:t>
                            </w:r>
                            <w:proofErr w:type="spellEnd"/>
                            <w:r w:rsidRPr="00DE1CC2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تعال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B1F7A4" id="Text Box 7" o:spid="_x0000_s1031" type="#_x0000_t202" style="position:absolute;left:0;text-align:left;margin-left:0;margin-top:11.75pt;width:106.55pt;height:27pt;z-index:2516459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" fillcolor="white [3201]" strokecolor="white [3212]" strokeweight=".5pt">
                <v:textbox>
                  <w:txbxContent>
                    <w:p w14:paraId="26993744" w14:textId="77777777" w:rsidR="000B790A" w:rsidRPr="00DE1CC2" w:rsidRDefault="000B790A" w:rsidP="00CA77BA">
                      <w:pPr>
                        <w:jc w:val="center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DE1CC2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بسمه تعال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E5179B" w14:textId="20DB1E8F" w:rsidR="00CA77BA" w:rsidRDefault="00CA77BA" w:rsidP="00CA77BA">
      <w:pPr>
        <w:bidi/>
        <w:spacing w:after="0" w:line="192" w:lineRule="auto"/>
        <w:rPr>
          <w:rFonts w:cs="B Zar"/>
          <w:sz w:val="24"/>
          <w:szCs w:val="24"/>
          <w:lang w:bidi="fa-IR"/>
        </w:rPr>
      </w:pPr>
    </w:p>
    <w:p w14:paraId="49C751C7" w14:textId="2CA6B3BC" w:rsidR="00CA77BA" w:rsidRDefault="00CA77BA" w:rsidP="00CA77BA">
      <w:pPr>
        <w:bidi/>
        <w:spacing w:after="0" w:line="192" w:lineRule="auto"/>
        <w:rPr>
          <w:rFonts w:cs="B Zar"/>
          <w:sz w:val="24"/>
          <w:szCs w:val="24"/>
          <w:lang w:bidi="fa-IR"/>
        </w:rPr>
      </w:pPr>
    </w:p>
    <w:p w14:paraId="7E99092B" w14:textId="12869C68" w:rsidR="00CA77BA" w:rsidRDefault="00CA77BA" w:rsidP="00CA77BA">
      <w:pPr>
        <w:bidi/>
        <w:spacing w:after="0" w:line="192" w:lineRule="auto"/>
        <w:rPr>
          <w:rFonts w:cs="B Zar"/>
          <w:sz w:val="24"/>
          <w:szCs w:val="24"/>
          <w:lang w:bidi="fa-IR"/>
        </w:rPr>
      </w:pPr>
    </w:p>
    <w:p w14:paraId="5001BA92" w14:textId="00EE9C87" w:rsidR="00CA77BA" w:rsidRDefault="00C00A25" w:rsidP="00CA77BA">
      <w:pPr>
        <w:bidi/>
        <w:spacing w:after="0" w:line="192" w:lineRule="auto"/>
        <w:rPr>
          <w:rFonts w:cs="B Zar"/>
          <w:sz w:val="24"/>
          <w:szCs w:val="24"/>
          <w:lang w:bidi="fa-IR"/>
        </w:rPr>
      </w:pPr>
      <w:r>
        <w:rPr>
          <w:rFonts w:cs="B Z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27E301" wp14:editId="536F8E34">
                <wp:simplePos x="0" y="0"/>
                <wp:positionH relativeFrom="margin">
                  <wp:posOffset>3155315</wp:posOffset>
                </wp:positionH>
                <wp:positionV relativeFrom="paragraph">
                  <wp:posOffset>13802</wp:posOffset>
                </wp:positionV>
                <wp:extent cx="2639683" cy="345057"/>
                <wp:effectExtent l="0" t="0" r="27940" b="1714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9683" cy="3450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BE6FDE" w14:textId="77777777" w:rsidR="000B790A" w:rsidRDefault="000B790A" w:rsidP="00291329">
                            <w:pPr>
                              <w:bidi/>
                              <w:spacing w:after="0" w:line="192" w:lineRule="auto"/>
                              <w:jc w:val="center"/>
                              <w:rPr>
                                <w:rFonts w:ascii="IranNastaliq" w:hAnsi="IranNastaliq" w:cs="B Zar"/>
                                <w:b/>
                                <w:bCs/>
                                <w:sz w:val="32"/>
                                <w:szCs w:val="32"/>
                                <w:lang w:bidi="fa-IR"/>
                              </w:rPr>
                            </w:pPr>
                            <w:r w:rsidRPr="00DF12AC">
                              <w:rPr>
                                <w:rFonts w:ascii="IranNastaliq" w:hAnsi="IranNastaliq" w:cs="B Zar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فرم طرح درس</w:t>
                            </w:r>
                            <w:r w:rsidRPr="00582605">
                              <w:rPr>
                                <w:rFonts w:ascii="IranNastaliq" w:hAnsi="IranNastaliq" w:cs="B Zar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IranNastaliq" w:hAnsi="IranNastaliq" w:cs="B Zar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ويژه</w:t>
                            </w:r>
                            <w:proofErr w:type="spellEnd"/>
                            <w:r>
                              <w:rPr>
                                <w:rFonts w:ascii="IranNastaliq" w:hAnsi="IranNastaliq" w:cs="B Zar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د</w:t>
                            </w:r>
                            <w:r w:rsidRPr="00582605">
                              <w:rPr>
                                <w:rFonts w:ascii="IranNastaliq" w:hAnsi="IranNastaliq" w:cs="B Zar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ر</w:t>
                            </w:r>
                            <w:r>
                              <w:rPr>
                                <w:rFonts w:ascii="IranNastaliq" w:hAnsi="IranNastaliq" w:cs="B Zar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و</w:t>
                            </w:r>
                            <w:r w:rsidRPr="00582605">
                              <w:rPr>
                                <w:rFonts w:ascii="IranNastaliq" w:hAnsi="IranNastaliq" w:cs="B Zar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>س نظري</w:t>
                            </w:r>
                          </w:p>
                          <w:p w14:paraId="689A017B" w14:textId="77777777" w:rsidR="000B790A" w:rsidRDefault="000B790A" w:rsidP="006B4408">
                            <w:pPr>
                              <w:bidi/>
                              <w:spacing w:after="0" w:line="192" w:lineRule="auto"/>
                              <w:jc w:val="center"/>
                              <w:rPr>
                                <w:rFonts w:ascii="IranNastaliq" w:hAnsi="IranNastaliq" w:cs="B Zar"/>
                                <w:b/>
                                <w:bCs/>
                                <w:sz w:val="32"/>
                                <w:szCs w:val="32"/>
                                <w:lang w:bidi="fa-IR"/>
                              </w:rPr>
                            </w:pPr>
                          </w:p>
                          <w:p w14:paraId="7737B3FB" w14:textId="77777777" w:rsidR="000B790A" w:rsidRDefault="000B790A" w:rsidP="006B4408">
                            <w:pPr>
                              <w:bidi/>
                              <w:spacing w:after="0" w:line="192" w:lineRule="auto"/>
                              <w:jc w:val="center"/>
                              <w:rPr>
                                <w:rFonts w:ascii="IranNastaliq" w:hAnsi="IranNastaliq" w:cs="B Zar"/>
                                <w:b/>
                                <w:bCs/>
                                <w:sz w:val="32"/>
                                <w:szCs w:val="32"/>
                                <w:lang w:bidi="fa-IR"/>
                              </w:rPr>
                            </w:pPr>
                          </w:p>
                          <w:p w14:paraId="34D684E5" w14:textId="77777777" w:rsidR="000B790A" w:rsidRDefault="000B790A" w:rsidP="002913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7E301" id="Text Box 12" o:spid="_x0000_s1032" type="#_x0000_t202" style="position:absolute;left:0;text-align:left;margin-left:248.45pt;margin-top:1.1pt;width:207.85pt;height:27.1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" fillcolor="white [3201]" strokecolor="white [3212]" strokeweight=".5pt">
                <v:textbox>
                  <w:txbxContent>
                    <w:p w14:paraId="50BE6FDE" w14:textId="77777777" w:rsidR="000B790A" w:rsidRDefault="000B790A" w:rsidP="00291329">
                      <w:pPr>
                        <w:bidi/>
                        <w:spacing w:after="0" w:line="192" w:lineRule="auto"/>
                        <w:jc w:val="center"/>
                        <w:rPr>
                          <w:rFonts w:ascii="IranNastaliq" w:hAnsi="IranNastaliq" w:cs="B Zar"/>
                          <w:b/>
                          <w:bCs/>
                          <w:sz w:val="32"/>
                          <w:szCs w:val="32"/>
                          <w:lang w:bidi="fa-IR"/>
                        </w:rPr>
                      </w:pPr>
                      <w:r w:rsidRPr="00DF12AC">
                        <w:rPr>
                          <w:rFonts w:ascii="IranNastaliq" w:hAnsi="IranNastaliq" w:cs="B Zar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>فرم طرح درس</w:t>
                      </w:r>
                      <w:r w:rsidRPr="00582605">
                        <w:rPr>
                          <w:rFonts w:ascii="IranNastaliq" w:hAnsi="IranNastaliq" w:cs="B Zar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ascii="IranNastaliq" w:hAnsi="IranNastaliq" w:cs="B Zar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>ويژه د</w:t>
                      </w:r>
                      <w:r w:rsidRPr="00582605">
                        <w:rPr>
                          <w:rFonts w:ascii="IranNastaliq" w:hAnsi="IranNastaliq" w:cs="B Zar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>ر</w:t>
                      </w:r>
                      <w:r>
                        <w:rPr>
                          <w:rFonts w:ascii="IranNastaliq" w:hAnsi="IranNastaliq" w:cs="B Zar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>و</w:t>
                      </w:r>
                      <w:r w:rsidRPr="00582605">
                        <w:rPr>
                          <w:rFonts w:ascii="IranNastaliq" w:hAnsi="IranNastaliq" w:cs="B Zar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>س نظري</w:t>
                      </w:r>
                    </w:p>
                    <w:p w14:paraId="689A017B" w14:textId="77777777" w:rsidR="000B790A" w:rsidRDefault="000B790A" w:rsidP="006B4408">
                      <w:pPr>
                        <w:bidi/>
                        <w:spacing w:after="0" w:line="192" w:lineRule="auto"/>
                        <w:jc w:val="center"/>
                        <w:rPr>
                          <w:rFonts w:ascii="IranNastaliq" w:hAnsi="IranNastaliq" w:cs="B Zar"/>
                          <w:b/>
                          <w:bCs/>
                          <w:sz w:val="32"/>
                          <w:szCs w:val="32"/>
                          <w:lang w:bidi="fa-IR"/>
                        </w:rPr>
                      </w:pPr>
                    </w:p>
                    <w:p w14:paraId="7737B3FB" w14:textId="77777777" w:rsidR="000B790A" w:rsidRDefault="000B790A" w:rsidP="006B4408">
                      <w:pPr>
                        <w:bidi/>
                        <w:spacing w:after="0" w:line="192" w:lineRule="auto"/>
                        <w:jc w:val="center"/>
                        <w:rPr>
                          <w:rFonts w:ascii="IranNastaliq" w:hAnsi="IranNastaliq" w:cs="B Zar"/>
                          <w:b/>
                          <w:bCs/>
                          <w:sz w:val="32"/>
                          <w:szCs w:val="32"/>
                          <w:lang w:bidi="fa-IR"/>
                        </w:rPr>
                      </w:pPr>
                    </w:p>
                    <w:p w14:paraId="34D684E5" w14:textId="77777777" w:rsidR="000B790A" w:rsidRDefault="000B790A" w:rsidP="00291329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F4F40FA" w14:textId="77777777" w:rsidR="00E153A5" w:rsidRDefault="00E153A5" w:rsidP="00C00A2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4AF246FF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029F2CBA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64F9B232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68280D4E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tbl>
      <w:tblPr>
        <w:tblW w:w="13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35"/>
        <w:gridCol w:w="605"/>
        <w:gridCol w:w="3870"/>
        <w:gridCol w:w="630"/>
        <w:gridCol w:w="3925"/>
        <w:gridCol w:w="671"/>
      </w:tblGrid>
      <w:tr w:rsidR="00E153A5" w:rsidRPr="00F563A6" w14:paraId="59DB46EE" w14:textId="77777777" w:rsidTr="00450A46">
        <w:trPr>
          <w:trHeight w:val="393"/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3EA8041B" w14:textId="77777777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عنوان</w:t>
            </w:r>
            <w:r w:rsidRPr="00F563A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واحد درسی</w:t>
            </w:r>
            <w:r w:rsidRPr="00F563A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به</w:t>
            </w:r>
            <w:r w:rsidRPr="00F563A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طور</w:t>
            </w:r>
            <w:r w:rsidRPr="00F563A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كامل</w:t>
            </w:r>
            <w:proofErr w:type="spellEnd"/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4EB264A9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2CCC93F8" w14:textId="77777777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نام دانشکده: </w:t>
            </w:r>
          </w:p>
        </w:tc>
        <w:tc>
          <w:tcPr>
            <w:tcW w:w="630" w:type="dxa"/>
            <w:shd w:val="clear" w:color="auto" w:fill="auto"/>
          </w:tcPr>
          <w:p w14:paraId="3F554C23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4656B9A6" w14:textId="12D5B49E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نام</w:t>
            </w:r>
            <w:r w:rsidRPr="00F563A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و</w:t>
            </w:r>
            <w:r w:rsidRPr="00F563A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نام</w:t>
            </w:r>
            <w:r w:rsidRPr="00F563A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خانوادگي</w:t>
            </w:r>
            <w:proofErr w:type="spellEnd"/>
            <w:r w:rsidRPr="00F563A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مدرس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/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درسان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4553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کتر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رویز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کوخایی</w:t>
            </w:r>
            <w:proofErr w:type="spellEnd"/>
          </w:p>
        </w:tc>
        <w:tc>
          <w:tcPr>
            <w:tcW w:w="671" w:type="dxa"/>
            <w:shd w:val="clear" w:color="auto" w:fill="auto"/>
          </w:tcPr>
          <w:p w14:paraId="081CF478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</w:t>
            </w:r>
          </w:p>
        </w:tc>
      </w:tr>
      <w:tr w:rsidR="00E153A5" w:rsidRPr="00F563A6" w14:paraId="52A51E57" w14:textId="77777777" w:rsidTr="00450A46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4C3D0029" w14:textId="0A29ED15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واحد: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75/1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5B3C0DB8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29E72A1B" w14:textId="5D8475E2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 فراگیران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زشکی</w:t>
            </w:r>
          </w:p>
        </w:tc>
        <w:tc>
          <w:tcPr>
            <w:tcW w:w="630" w:type="dxa"/>
            <w:shd w:val="clear" w:color="auto" w:fill="auto"/>
          </w:tcPr>
          <w:p w14:paraId="2447149E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55EEBDD3" w14:textId="4FCAA6FD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آخرین مدرک تحصیلی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کتری</w:t>
            </w:r>
          </w:p>
        </w:tc>
        <w:tc>
          <w:tcPr>
            <w:tcW w:w="671" w:type="dxa"/>
            <w:shd w:val="clear" w:color="auto" w:fill="auto"/>
          </w:tcPr>
          <w:p w14:paraId="42F52BFB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2</w:t>
            </w:r>
          </w:p>
        </w:tc>
      </w:tr>
      <w:tr w:rsidR="00E153A5" w:rsidRPr="00F563A6" w14:paraId="1B5F20A5" w14:textId="77777777" w:rsidTr="00450A46">
        <w:trPr>
          <w:jc w:val="center"/>
        </w:trPr>
        <w:tc>
          <w:tcPr>
            <w:tcW w:w="4135" w:type="dxa"/>
            <w:shd w:val="clear" w:color="auto" w:fill="auto"/>
            <w:vAlign w:val="center"/>
          </w:tcPr>
          <w:p w14:paraId="2389C780" w14:textId="6683D08F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عداد جلسه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77B72F72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49A42039" w14:textId="39EED1EF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قطع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کتری </w:t>
            </w:r>
          </w:p>
        </w:tc>
        <w:tc>
          <w:tcPr>
            <w:tcW w:w="630" w:type="dxa"/>
            <w:shd w:val="clear" w:color="auto" w:fill="auto"/>
          </w:tcPr>
          <w:p w14:paraId="387515A1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7ECBA30B" w14:textId="5572E489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رشته تحصیلی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یمونولوژی </w:t>
            </w:r>
          </w:p>
        </w:tc>
        <w:tc>
          <w:tcPr>
            <w:tcW w:w="671" w:type="dxa"/>
            <w:shd w:val="clear" w:color="auto" w:fill="auto"/>
          </w:tcPr>
          <w:p w14:paraId="653AC9DD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3</w:t>
            </w:r>
          </w:p>
        </w:tc>
      </w:tr>
      <w:tr w:rsidR="00E153A5" w:rsidRPr="00F563A6" w14:paraId="13DDFE96" w14:textId="77777777" w:rsidTr="00450A46">
        <w:trPr>
          <w:jc w:val="center"/>
        </w:trPr>
        <w:tc>
          <w:tcPr>
            <w:tcW w:w="4135" w:type="dxa"/>
            <w:shd w:val="clear" w:color="auto" w:fill="auto"/>
          </w:tcPr>
          <w:p w14:paraId="2B7408FF" w14:textId="1E390BEC" w:rsidR="00E153A5" w:rsidRPr="00F563A6" w:rsidRDefault="00E153A5" w:rsidP="00450A46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عنوان درس پیش نیاز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یوشیمی و فیزیولوژی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1D89FB2D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5175AD56" w14:textId="2379B74B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proofErr w:type="spellStart"/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نیمسال</w:t>
            </w:r>
            <w:proofErr w:type="spellEnd"/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حصیلی: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وم 1401/1402</w:t>
            </w:r>
          </w:p>
        </w:tc>
        <w:tc>
          <w:tcPr>
            <w:tcW w:w="630" w:type="dxa"/>
            <w:shd w:val="clear" w:color="auto" w:fill="auto"/>
          </w:tcPr>
          <w:p w14:paraId="2A879ABA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2F47AD49" w14:textId="53998549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مرتبه علمی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اد </w:t>
            </w:r>
          </w:p>
        </w:tc>
        <w:tc>
          <w:tcPr>
            <w:tcW w:w="671" w:type="dxa"/>
            <w:shd w:val="clear" w:color="auto" w:fill="auto"/>
          </w:tcPr>
          <w:p w14:paraId="6BCF8995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4</w:t>
            </w:r>
          </w:p>
        </w:tc>
      </w:tr>
      <w:tr w:rsidR="00E153A5" w:rsidRPr="00F563A6" w14:paraId="15C6D724" w14:textId="77777777" w:rsidTr="00450A46">
        <w:trPr>
          <w:jc w:val="center"/>
        </w:trPr>
        <w:tc>
          <w:tcPr>
            <w:tcW w:w="4135" w:type="dxa"/>
            <w:shd w:val="clear" w:color="auto" w:fill="auto"/>
          </w:tcPr>
          <w:p w14:paraId="467C71DF" w14:textId="0243C240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تاریخ ارائه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رم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ار 1402</w:t>
            </w:r>
          </w:p>
        </w:tc>
        <w:tc>
          <w:tcPr>
            <w:tcW w:w="605" w:type="dxa"/>
            <w:shd w:val="clear" w:color="auto" w:fill="auto"/>
            <w:vAlign w:val="center"/>
          </w:tcPr>
          <w:p w14:paraId="2F294663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5D7E1DA7" w14:textId="400C8B0B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eastAsia"/>
                <w:sz w:val="24"/>
                <w:szCs w:val="24"/>
                <w:rtl/>
                <w:lang w:bidi="fa-IR"/>
              </w:rPr>
              <w:t>تعداد</w:t>
            </w:r>
            <w:r w:rsidRPr="00F563A6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فراگیران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36</w:t>
            </w:r>
          </w:p>
        </w:tc>
        <w:tc>
          <w:tcPr>
            <w:tcW w:w="630" w:type="dxa"/>
            <w:shd w:val="clear" w:color="auto" w:fill="auto"/>
          </w:tcPr>
          <w:p w14:paraId="4A4479C4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3925" w:type="dxa"/>
            <w:shd w:val="clear" w:color="auto" w:fill="auto"/>
            <w:vAlign w:val="center"/>
          </w:tcPr>
          <w:p w14:paraId="400035D6" w14:textId="49CF1B41" w:rsidR="00E153A5" w:rsidRPr="00F563A6" w:rsidRDefault="00E153A5" w:rsidP="00450A46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563A6">
              <w:rPr>
                <w:rFonts w:cs="B Nazanin" w:hint="cs"/>
                <w:sz w:val="24"/>
                <w:szCs w:val="24"/>
                <w:rtl/>
                <w:lang w:bidi="fa-IR"/>
              </w:rPr>
              <w:t>گروه آموزشی: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یمونولوژی</w:t>
            </w:r>
          </w:p>
        </w:tc>
        <w:tc>
          <w:tcPr>
            <w:tcW w:w="671" w:type="dxa"/>
            <w:shd w:val="clear" w:color="auto" w:fill="auto"/>
          </w:tcPr>
          <w:p w14:paraId="631E2037" w14:textId="77777777" w:rsidR="00E153A5" w:rsidRPr="00FB400D" w:rsidRDefault="00E153A5" w:rsidP="00450A46">
            <w:pPr>
              <w:bidi/>
              <w:spacing w:after="0" w:line="240" w:lineRule="auto"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FB400D">
              <w:rPr>
                <w:rFonts w:cs="B Nazanin" w:hint="cs"/>
                <w:sz w:val="24"/>
                <w:szCs w:val="24"/>
                <w:rtl/>
                <w:lang w:bidi="fa-IR"/>
              </w:rPr>
              <w:t>5</w:t>
            </w:r>
          </w:p>
        </w:tc>
      </w:tr>
    </w:tbl>
    <w:p w14:paraId="26480735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79F4C55B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59E07CB9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51962812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026F2DF9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78D5740E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30B6C3EC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4D07DD6E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7B4875D5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38F7B4C2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17E46ECD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65AB95F9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1D403203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0FDE30D3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5DA2B901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0BD8158C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7736522F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4CE15A29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262D6213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582621AB" w14:textId="5353957A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29464EDA" w14:textId="36F05284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3B335B91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62B1160E" w14:textId="77777777" w:rsidR="00E153A5" w:rsidRDefault="00E153A5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7B576DF1" w14:textId="489A3B37" w:rsidR="00CA77BA" w:rsidRDefault="00CA77BA" w:rsidP="00E153A5">
      <w:pPr>
        <w:bidi/>
        <w:spacing w:after="0" w:line="192" w:lineRule="auto"/>
        <w:rPr>
          <w:rFonts w:ascii="IranNastaliq" w:hAnsi="IranNastaliq" w:cs="B Zar"/>
          <w:b/>
          <w:bCs/>
          <w:sz w:val="32"/>
          <w:szCs w:val="32"/>
          <w:lang w:bidi="fa-IR"/>
        </w:rPr>
      </w:pPr>
    </w:p>
    <w:p w14:paraId="6421B9C0" w14:textId="4C367A96" w:rsidR="00CA77BA" w:rsidRDefault="00E153A5" w:rsidP="00CA77BA">
      <w:pPr>
        <w:bidi/>
        <w:spacing w:after="0" w:line="192" w:lineRule="auto"/>
        <w:jc w:val="center"/>
        <w:rPr>
          <w:rFonts w:ascii="IranNastaliq" w:hAnsi="IranNastaliq" w:cs="B Zar"/>
          <w:b/>
          <w:bCs/>
          <w:sz w:val="32"/>
          <w:szCs w:val="32"/>
          <w:lang w:bidi="fa-IR"/>
        </w:rPr>
      </w:pPr>
      <w:r>
        <w:rPr>
          <w:rFonts w:cs="B Z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83BF77B" wp14:editId="7225CC19">
                <wp:simplePos x="0" y="0"/>
                <wp:positionH relativeFrom="margin">
                  <wp:posOffset>-511810</wp:posOffset>
                </wp:positionH>
                <wp:positionV relativeFrom="paragraph">
                  <wp:posOffset>256540</wp:posOffset>
                </wp:positionV>
                <wp:extent cx="9753600" cy="3750310"/>
                <wp:effectExtent l="0" t="0" r="19050" b="2159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0" cy="37503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1424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602"/>
                              <w:gridCol w:w="1281"/>
                              <w:gridCol w:w="3930"/>
                              <w:gridCol w:w="1611"/>
                              <w:gridCol w:w="2499"/>
                              <w:gridCol w:w="1257"/>
                              <w:gridCol w:w="986"/>
                              <w:gridCol w:w="630"/>
                              <w:gridCol w:w="1451"/>
                            </w:tblGrid>
                            <w:tr w:rsidR="000B790A" w:rsidRPr="00A21521" w14:paraId="06320E46" w14:textId="77777777" w:rsidTr="000B438A">
                              <w:trPr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 w:val="restart"/>
                                  <w:vAlign w:val="center"/>
                                </w:tcPr>
                                <w:p w14:paraId="41CA2E8A" w14:textId="2591F29E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ماره جلسه</w:t>
                                  </w:r>
                                </w:p>
                              </w:tc>
                              <w:tc>
                                <w:tcPr>
                                  <w:tcW w:w="1288" w:type="dxa"/>
                                  <w:vMerge w:val="restart"/>
                                  <w:vAlign w:val="center"/>
                                </w:tcPr>
                                <w:p w14:paraId="302C5377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دف کلی جلسه</w:t>
                                  </w:r>
                                </w:p>
                              </w:tc>
                              <w:tc>
                                <w:tcPr>
                                  <w:tcW w:w="3953" w:type="dxa"/>
                                  <w:vMerge w:val="restart"/>
                                  <w:vAlign w:val="center"/>
                                </w:tcPr>
                                <w:p w14:paraId="2F8ABC5F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هداف ويژه رفتاري</w:t>
                                  </w:r>
                                </w:p>
                                <w:p w14:paraId="78694E91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براساس سه حيطه اهداف آموزشي: شناختي، عاطفي، روان-حركتي)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  <w:vMerge w:val="restart"/>
                                  <w:vAlign w:val="center"/>
                                </w:tcPr>
                                <w:p w14:paraId="6FAA74DD" w14:textId="308C0C51" w:rsidR="000B790A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عیین رفتار ورودی</w:t>
                                  </w:r>
                                </w:p>
                                <w:p w14:paraId="7AF80A82" w14:textId="6867C2D6" w:rsidR="000B790A" w:rsidRPr="00A21521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ارزشیابی آن</w:t>
                                  </w:r>
                                </w:p>
                              </w:tc>
                              <w:tc>
                                <w:tcPr>
                                  <w:tcW w:w="2515" w:type="dxa"/>
                                  <w:vMerge w:val="restart"/>
                                  <w:vAlign w:val="center"/>
                                </w:tcPr>
                                <w:p w14:paraId="14EFC904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روش تدریس </w:t>
                                  </w:r>
                                </w:p>
                                <w:p w14:paraId="18B8048E" w14:textId="7B37561E" w:rsidR="000B790A" w:rsidRPr="00A21521" w:rsidRDefault="000B790A" w:rsidP="00E83C4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عنوان و چگونگی اجرا)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Merge w:val="restart"/>
                                  <w:vAlign w:val="center"/>
                                </w:tcPr>
                                <w:p w14:paraId="669381A4" w14:textId="0E4BD565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وسایل آموزشی</w:t>
                                  </w:r>
                                </w:p>
                              </w:tc>
                              <w:tc>
                                <w:tcPr>
                                  <w:tcW w:w="1619" w:type="dxa"/>
                                  <w:gridSpan w:val="2"/>
                                  <w:vAlign w:val="center"/>
                                </w:tcPr>
                                <w:p w14:paraId="39BC2552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يوه ارزشيابي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 w:val="restart"/>
                                  <w:vAlign w:val="center"/>
                                </w:tcPr>
                                <w:p w14:paraId="01F09934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نابع تدريس</w:t>
                                  </w:r>
                                </w:p>
                              </w:tc>
                            </w:tr>
                            <w:tr w:rsidR="000B790A" w:rsidRPr="00A21521" w14:paraId="4AE845B7" w14:textId="77777777" w:rsidTr="000B438A">
                              <w:trPr>
                                <w:trHeight w:val="211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/>
                                  <w:vAlign w:val="center"/>
                                </w:tcPr>
                                <w:p w14:paraId="495A579E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88" w:type="dxa"/>
                                  <w:vMerge/>
                                  <w:vAlign w:val="center"/>
                                </w:tcPr>
                                <w:p w14:paraId="15EFDAF0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53" w:type="dxa"/>
                                  <w:vMerge/>
                                  <w:vAlign w:val="center"/>
                                </w:tcPr>
                                <w:p w14:paraId="2DAED69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  <w:vMerge/>
                                  <w:vAlign w:val="center"/>
                                </w:tcPr>
                                <w:p w14:paraId="276B61E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5" w:type="dxa"/>
                                  <w:vMerge/>
                                  <w:vAlign w:val="center"/>
                                </w:tcPr>
                                <w:p w14:paraId="5D97CF35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9" w:type="dxa"/>
                                  <w:vMerge/>
                                  <w:vAlign w:val="center"/>
                                </w:tcPr>
                                <w:p w14:paraId="23F4FA80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4F7BEAF7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تد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5FF1E856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رصد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/>
                                  <w:vAlign w:val="center"/>
                                </w:tcPr>
                                <w:p w14:paraId="5E6B0694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0B790A" w:rsidRPr="00A21521" w14:paraId="79A7A8F5" w14:textId="77777777" w:rsidTr="000B438A">
                              <w:trPr>
                                <w:trHeight w:val="226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4BC7512D" w14:textId="77777777" w:rsidR="000B790A" w:rsidRPr="00A21521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288" w:type="dxa"/>
                                  <w:vAlign w:val="center"/>
                                </w:tcPr>
                                <w:p w14:paraId="6E6FBB38" w14:textId="36597FA9" w:rsidR="000B790A" w:rsidRPr="00A21521" w:rsidRDefault="000B790A" w:rsidP="0053181C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F10588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یی</w:t>
                                  </w: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با </w:t>
                                  </w:r>
                                  <w:r w:rsidR="003624AD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قدمات سیستم ایمنی</w:t>
                                  </w:r>
                                </w:p>
                              </w:tc>
                              <w:tc>
                                <w:tcPr>
                                  <w:tcW w:w="3953" w:type="dxa"/>
                                  <w:vAlign w:val="center"/>
                                </w:tcPr>
                                <w:p w14:paraId="4F6E4F93" w14:textId="7000DB7E" w:rsidR="000B790A" w:rsidRDefault="000B790A" w:rsidP="003624AD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در انتها بتواند ب</w:t>
                                  </w:r>
                                  <w:r w:rsidR="003624AD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یستم ایمنی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عربف کنند</w:t>
                                  </w:r>
                                </w:p>
                                <w:p w14:paraId="553E9A6D" w14:textId="77777777" w:rsidR="000B790A" w:rsidRDefault="000B790A" w:rsidP="003624AD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در انتها </w:t>
                                  </w:r>
                                  <w:r w:rsidR="003624AD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نواع سیستم ایمنی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بشناسند</w:t>
                                  </w:r>
                                </w:p>
                                <w:p w14:paraId="5BCFE1D8" w14:textId="5989E951" w:rsidR="003624AD" w:rsidRPr="001F24A5" w:rsidRDefault="003624AD" w:rsidP="003624AD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 در انتها انواع پاسخ های سیستم ایمنی را توضیح ده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5FBA98B4" w14:textId="77777777" w:rsidR="000B790A" w:rsidRPr="00B703BB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A10F3EA" w14:textId="77777777" w:rsidR="000B790A" w:rsidRPr="00B703BB" w:rsidRDefault="000B790A" w:rsidP="00C33C1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7531005" w14:textId="6CCE0360" w:rsidR="000B790A" w:rsidRDefault="000B790A" w:rsidP="0053181C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آشنایی و دانش کافی دانشجویان در باره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ن مبحث</w:t>
                                  </w:r>
                                </w:p>
                                <w:p w14:paraId="389A54AD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3AF47EB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6955E1C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5117F24F" w14:textId="04D9FA95" w:rsidR="000B790A" w:rsidRPr="00B703BB" w:rsidRDefault="000B790A" w:rsidP="004C347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5" w:type="dxa"/>
                                  <w:vAlign w:val="center"/>
                                </w:tcPr>
                                <w:p w14:paraId="77600C30" w14:textId="77777777" w:rsidR="000B790A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04C7E3C7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37A0BFC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EB7AE8C" w14:textId="3AC077FC" w:rsidR="000B790A" w:rsidRPr="00A21521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31150DD7" w14:textId="77777777" w:rsidR="000B790A" w:rsidRPr="00C95139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729B130F" w14:textId="77777777" w:rsidR="000B790A" w:rsidRPr="00C95139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5EFEFC0" w14:textId="77777777" w:rsidR="000B790A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60CD5CC9" w14:textId="77777777" w:rsidR="000B790A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7AFEF47" w14:textId="4919E107" w:rsidR="000B790A" w:rsidRPr="008D2B04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2DF7784C" w14:textId="34BA27A1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5E5574A8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7CD5D2B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6B61101F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8133D0B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078287FC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8D4B670" w14:textId="1E428271" w:rsidR="000B790A" w:rsidRPr="00A21521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78CBE645" w14:textId="77777777" w:rsidR="000B790A" w:rsidRDefault="000B790A" w:rsidP="00E8299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D9A8CD7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02874FAB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C690C60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CAF5507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3D5DAFEE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E3314C0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728F1FD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D2DB503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0D863079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BBCE257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3679EE3" w14:textId="0ECA04DB" w:rsidR="000B790A" w:rsidRPr="00A21521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5C8A4126" w14:textId="77777777" w:rsidR="000B790A" w:rsidRDefault="0053181C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6EE24783" w14:textId="77777777" w:rsidR="0053181C" w:rsidRDefault="0053181C" w:rsidP="0053181C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94726C8" w14:textId="25C6810D" w:rsidR="0053181C" w:rsidRPr="00A21521" w:rsidRDefault="0053181C" w:rsidP="0053181C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</w:tbl>
                          <w:p w14:paraId="3FFCB2EB" w14:textId="3EF24232" w:rsidR="000B790A" w:rsidRPr="00D72E5F" w:rsidRDefault="000B790A" w:rsidP="00DB7535">
                            <w:pPr>
                              <w:numPr>
                                <w:ilvl w:val="0"/>
                                <w:numId w:val="1"/>
                              </w:numPr>
                              <w:bidi/>
                              <w:spacing w:after="0" w:line="240" w:lineRule="auto"/>
                              <w:jc w:val="both"/>
                              <w:rPr>
                                <w:rFonts w:cs="B Nazanin"/>
                                <w:color w:val="000000" w:themeColor="text1"/>
                                <w:lang w:bidi="fa-IR"/>
                              </w:rPr>
                            </w:pPr>
                            <w:r w:rsidRPr="00D72E5F">
                              <w:rPr>
                                <w:rFonts w:cs="B Nazanin" w:hint="cs"/>
                                <w:color w:val="000000" w:themeColor="text1"/>
                                <w:rtl/>
                                <w:lang w:bidi="fa-IR"/>
                              </w:rPr>
                              <w:t>هدف کلی در واقع نشان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rtl/>
                                <w:lang w:bidi="fa-IR"/>
                              </w:rPr>
                              <w:t>‌</w:t>
                            </w:r>
                            <w:r w:rsidRPr="00D72E5F">
                              <w:rPr>
                                <w:rFonts w:cs="B Nazanin" w:hint="cs"/>
                                <w:color w:val="000000" w:themeColor="text1"/>
                                <w:rtl/>
                                <w:lang w:bidi="fa-IR"/>
                              </w:rPr>
                              <w:t>دهنده هدف اصلی آن جلسه تدریس خواهد بود که اصولاً یک هدف کلی نگارش شده و سپس به چند هدف ویژه رفتاری تقسیم می‌شود.</w:t>
                            </w:r>
                          </w:p>
                          <w:p w14:paraId="5C68B8D0" w14:textId="77777777" w:rsidR="000B790A" w:rsidRPr="00D72E5F" w:rsidRDefault="000B790A" w:rsidP="00D72E5F">
                            <w:pPr>
                              <w:numPr>
                                <w:ilvl w:val="0"/>
                                <w:numId w:val="1"/>
                              </w:numPr>
                              <w:bidi/>
                              <w:spacing w:after="0" w:line="240" w:lineRule="auto"/>
                              <w:jc w:val="both"/>
                              <w:rPr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D72E5F">
                              <w:rPr>
                                <w:rFonts w:cs="B Nazanin" w:hint="cs"/>
                                <w:color w:val="000000" w:themeColor="text1"/>
                                <w:rtl/>
                                <w:lang w:bidi="fa-IR"/>
                              </w:rPr>
                              <w:t>اهداف ویژه رفتاری دارای فعل رفتاری، معیار، محتوا و شرایط بوده و در حیطه‌های شناختی، عاطفی و روان حرکتی طراحی می‌شود. این اهداف در تعیین متد و وسایل آموزشی موثر می‌باشند</w:t>
                            </w:r>
                            <w:r w:rsidRPr="00D72E5F">
                              <w:rPr>
                                <w:rFonts w:hint="cs"/>
                                <w:color w:val="000000" w:themeColor="text1"/>
                                <w:rtl/>
                                <w:lang w:bidi="fa-I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3BF77B" id="Rounded Rectangle 11" o:spid="_x0000_s1033" style="position:absolute;left:0;text-align:left;margin-left:-40.3pt;margin-top:20.2pt;width:768pt;height:295.3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" fillcolor="white [3212]" strokecolor="black [3213]" strokeweight="1.5pt">
                <v:stroke joinstyle="miter"/>
                <v:textbox>
                  <w:txbxContent>
                    <w:tbl>
                      <w:tblPr>
                        <w:tblStyle w:val="TableGrid"/>
                        <w:bidiVisual/>
                        <w:tblW w:w="1424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602"/>
                        <w:gridCol w:w="1281"/>
                        <w:gridCol w:w="3930"/>
                        <w:gridCol w:w="1611"/>
                        <w:gridCol w:w="2499"/>
                        <w:gridCol w:w="1257"/>
                        <w:gridCol w:w="986"/>
                        <w:gridCol w:w="630"/>
                        <w:gridCol w:w="1451"/>
                      </w:tblGrid>
                      <w:tr w:rsidR="000B790A" w:rsidRPr="00A21521" w14:paraId="06320E46" w14:textId="77777777" w:rsidTr="000B438A">
                        <w:trPr>
                          <w:jc w:val="center"/>
                        </w:trPr>
                        <w:tc>
                          <w:tcPr>
                            <w:tcW w:w="539" w:type="dxa"/>
                            <w:vMerge w:val="restart"/>
                            <w:vAlign w:val="center"/>
                          </w:tcPr>
                          <w:p w14:paraId="41CA2E8A" w14:textId="2591F29E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 جلسه</w:t>
                            </w:r>
                          </w:p>
                        </w:tc>
                        <w:tc>
                          <w:tcPr>
                            <w:tcW w:w="1288" w:type="dxa"/>
                            <w:vMerge w:val="restart"/>
                            <w:vAlign w:val="center"/>
                          </w:tcPr>
                          <w:p w14:paraId="302C5377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دف کلی جلسه</w:t>
                            </w:r>
                          </w:p>
                        </w:tc>
                        <w:tc>
                          <w:tcPr>
                            <w:tcW w:w="3953" w:type="dxa"/>
                            <w:vMerge w:val="restart"/>
                            <w:vAlign w:val="center"/>
                          </w:tcPr>
                          <w:p w14:paraId="2F8ABC5F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هداف ويژه رفتاري</w:t>
                            </w:r>
                          </w:p>
                          <w:p w14:paraId="78694E91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براساس سه حيطه اهداف آموزشي: شناختي، عاطفي، روان-حركتي)</w:t>
                            </w:r>
                          </w:p>
                        </w:tc>
                        <w:tc>
                          <w:tcPr>
                            <w:tcW w:w="1618" w:type="dxa"/>
                            <w:vMerge w:val="restart"/>
                            <w:vAlign w:val="center"/>
                          </w:tcPr>
                          <w:p w14:paraId="6FAA74DD" w14:textId="308C0C51" w:rsidR="000B790A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عیین رفتار ورودی</w:t>
                            </w:r>
                          </w:p>
                          <w:p w14:paraId="7AF80A82" w14:textId="6867C2D6" w:rsidR="000B790A" w:rsidRPr="00A21521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ارزشیابی آن</w:t>
                            </w:r>
                          </w:p>
                        </w:tc>
                        <w:tc>
                          <w:tcPr>
                            <w:tcW w:w="2515" w:type="dxa"/>
                            <w:vMerge w:val="restart"/>
                            <w:vAlign w:val="center"/>
                          </w:tcPr>
                          <w:p w14:paraId="14EFC904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روش تدریس </w:t>
                            </w:r>
                          </w:p>
                          <w:p w14:paraId="18B8048E" w14:textId="7B37561E" w:rsidR="000B790A" w:rsidRPr="00A21521" w:rsidRDefault="000B790A" w:rsidP="00E83C4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عنوان و چگونگی اجرا)</w:t>
                            </w:r>
                          </w:p>
                        </w:tc>
                        <w:tc>
                          <w:tcPr>
                            <w:tcW w:w="1259" w:type="dxa"/>
                            <w:vMerge w:val="restart"/>
                            <w:vAlign w:val="center"/>
                          </w:tcPr>
                          <w:p w14:paraId="669381A4" w14:textId="0E4BD565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سایل آموزشی</w:t>
                            </w:r>
                          </w:p>
                        </w:tc>
                        <w:tc>
                          <w:tcPr>
                            <w:tcW w:w="1619" w:type="dxa"/>
                            <w:gridSpan w:val="2"/>
                            <w:vAlign w:val="center"/>
                          </w:tcPr>
                          <w:p w14:paraId="39BC2552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يوه ارزشيابي</w:t>
                            </w:r>
                          </w:p>
                        </w:tc>
                        <w:tc>
                          <w:tcPr>
                            <w:tcW w:w="1456" w:type="dxa"/>
                            <w:vMerge w:val="restart"/>
                            <w:vAlign w:val="center"/>
                          </w:tcPr>
                          <w:p w14:paraId="01F09934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نابع تدريس</w:t>
                            </w:r>
                          </w:p>
                        </w:tc>
                      </w:tr>
                      <w:tr w:rsidR="000B790A" w:rsidRPr="00A21521" w14:paraId="4AE845B7" w14:textId="77777777" w:rsidTr="000B438A">
                        <w:trPr>
                          <w:trHeight w:val="211"/>
                          <w:jc w:val="center"/>
                        </w:trPr>
                        <w:tc>
                          <w:tcPr>
                            <w:tcW w:w="539" w:type="dxa"/>
                            <w:vMerge/>
                            <w:vAlign w:val="center"/>
                          </w:tcPr>
                          <w:p w14:paraId="495A579E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88" w:type="dxa"/>
                            <w:vMerge/>
                            <w:vAlign w:val="center"/>
                          </w:tcPr>
                          <w:p w14:paraId="15EFDAF0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953" w:type="dxa"/>
                            <w:vMerge/>
                            <w:vAlign w:val="center"/>
                          </w:tcPr>
                          <w:p w14:paraId="2DAED69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  <w:vMerge/>
                            <w:vAlign w:val="center"/>
                          </w:tcPr>
                          <w:p w14:paraId="276B61E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2515" w:type="dxa"/>
                            <w:vMerge/>
                            <w:vAlign w:val="center"/>
                          </w:tcPr>
                          <w:p w14:paraId="5D97CF35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59" w:type="dxa"/>
                            <w:vMerge/>
                            <w:vAlign w:val="center"/>
                          </w:tcPr>
                          <w:p w14:paraId="23F4FA80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4F7BEAF7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تد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5FF1E856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رصد</w:t>
                            </w:r>
                          </w:p>
                        </w:tc>
                        <w:tc>
                          <w:tcPr>
                            <w:tcW w:w="1456" w:type="dxa"/>
                            <w:vMerge/>
                            <w:vAlign w:val="center"/>
                          </w:tcPr>
                          <w:p w14:paraId="5E6B0694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0B790A" w:rsidRPr="00A21521" w14:paraId="79A7A8F5" w14:textId="77777777" w:rsidTr="000B438A">
                        <w:trPr>
                          <w:trHeight w:val="226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4BC7512D" w14:textId="77777777" w:rsidR="000B790A" w:rsidRPr="00A21521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288" w:type="dxa"/>
                            <w:vAlign w:val="center"/>
                          </w:tcPr>
                          <w:p w14:paraId="6E6FBB38" w14:textId="36597FA9" w:rsidR="000B790A" w:rsidRPr="00A21521" w:rsidRDefault="000B790A" w:rsidP="0053181C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F10588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یی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با </w:t>
                            </w:r>
                            <w:r w:rsidR="003624AD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قدمات سیستم ایمنی</w:t>
                            </w:r>
                          </w:p>
                        </w:tc>
                        <w:tc>
                          <w:tcPr>
                            <w:tcW w:w="3953" w:type="dxa"/>
                            <w:vAlign w:val="center"/>
                          </w:tcPr>
                          <w:p w14:paraId="4F6E4F93" w14:textId="7000DB7E" w:rsidR="000B790A" w:rsidRDefault="000B790A" w:rsidP="003624A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در انتها بتواند ب</w:t>
                            </w:r>
                            <w:r w:rsidR="003624AD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یستم ایمنی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عربف کنند</w:t>
                            </w:r>
                          </w:p>
                          <w:p w14:paraId="553E9A6D" w14:textId="77777777" w:rsidR="000B790A" w:rsidRDefault="000B790A" w:rsidP="003624A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در انتها </w:t>
                            </w:r>
                            <w:r w:rsidR="003624AD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نواع سیستم ایمنی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بشناسند</w:t>
                            </w:r>
                          </w:p>
                          <w:p w14:paraId="5BCFE1D8" w14:textId="5989E951" w:rsidR="003624AD" w:rsidRPr="001F24A5" w:rsidRDefault="003624AD" w:rsidP="003624A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 در انتها انواع پاسخ های سیستم ایمنی را توضیح ده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5FBA98B4" w14:textId="77777777" w:rsidR="000B790A" w:rsidRPr="00B703BB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A10F3EA" w14:textId="77777777" w:rsidR="000B790A" w:rsidRPr="00B703BB" w:rsidRDefault="000B790A" w:rsidP="00C33C1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7531005" w14:textId="6CCE0360" w:rsidR="000B790A" w:rsidRDefault="000B790A" w:rsidP="0053181C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آشنایی و دانش کافی دانشجویان در باره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ن مبحث</w:t>
                            </w:r>
                          </w:p>
                          <w:p w14:paraId="389A54AD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3AF47EB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6955E1C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5117F24F" w14:textId="04D9FA95" w:rsidR="000B790A" w:rsidRPr="00B703BB" w:rsidRDefault="000B790A" w:rsidP="004C347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5" w:type="dxa"/>
                            <w:vAlign w:val="center"/>
                          </w:tcPr>
                          <w:p w14:paraId="77600C30" w14:textId="77777777" w:rsidR="000B790A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04C7E3C7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37A0BFC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EB7AE8C" w14:textId="3AC077FC" w:rsidR="000B790A" w:rsidRPr="00A21521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shd w:val="clear" w:color="auto" w:fill="FFFFFF" w:themeFill="background1"/>
                            <w:vAlign w:val="center"/>
                          </w:tcPr>
                          <w:p w14:paraId="31150DD7" w14:textId="77777777" w:rsidR="000B790A" w:rsidRPr="00C95139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729B130F" w14:textId="77777777" w:rsidR="000B790A" w:rsidRPr="00C95139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5EFEFC0" w14:textId="77777777" w:rsidR="000B790A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60CD5CC9" w14:textId="77777777" w:rsidR="000B790A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7AFEF47" w14:textId="4919E107" w:rsidR="000B790A" w:rsidRPr="008D2B04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2DF7784C" w14:textId="34BA27A1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5E5574A8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7CD5D2B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6B61101F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8133D0B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078287FC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8D4B670" w14:textId="1E428271" w:rsidR="000B790A" w:rsidRPr="00A21521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78CBE645" w14:textId="77777777" w:rsidR="000B790A" w:rsidRDefault="000B790A" w:rsidP="00E8299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D9A8CD7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02874FAB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C690C60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CAF5507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3D5DAFEE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E3314C0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728F1FD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D2DB503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0D863079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BBCE257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3679EE3" w14:textId="0ECA04DB" w:rsidR="000B790A" w:rsidRPr="00A21521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5C8A4126" w14:textId="77777777" w:rsidR="000B790A" w:rsidRDefault="0053181C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6EE24783" w14:textId="77777777" w:rsidR="0053181C" w:rsidRDefault="0053181C" w:rsidP="0053181C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94726C8" w14:textId="25C6810D" w:rsidR="0053181C" w:rsidRPr="00A21521" w:rsidRDefault="0053181C" w:rsidP="0053181C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</w:tbl>
                    <w:p w14:paraId="3FFCB2EB" w14:textId="3EF24232" w:rsidR="000B790A" w:rsidRPr="00D72E5F" w:rsidRDefault="000B790A" w:rsidP="00DB7535">
                      <w:pPr>
                        <w:numPr>
                          <w:ilvl w:val="0"/>
                          <w:numId w:val="1"/>
                        </w:numPr>
                        <w:bidi/>
                        <w:spacing w:after="0" w:line="240" w:lineRule="auto"/>
                        <w:jc w:val="both"/>
                        <w:rPr>
                          <w:rFonts w:cs="B Nazanin"/>
                          <w:color w:val="000000" w:themeColor="text1"/>
                          <w:lang w:bidi="fa-IR"/>
                        </w:rPr>
                      </w:pPr>
                      <w:r w:rsidRPr="00D72E5F">
                        <w:rPr>
                          <w:rFonts w:cs="B Nazanin" w:hint="cs"/>
                          <w:color w:val="000000" w:themeColor="text1"/>
                          <w:rtl/>
                          <w:lang w:bidi="fa-IR"/>
                        </w:rPr>
                        <w:t>هدف کلی در واقع نشان</w:t>
                      </w:r>
                      <w:r>
                        <w:rPr>
                          <w:rFonts w:cs="B Nazanin" w:hint="cs"/>
                          <w:color w:val="000000" w:themeColor="text1"/>
                          <w:rtl/>
                          <w:lang w:bidi="fa-IR"/>
                        </w:rPr>
                        <w:t>‌</w:t>
                      </w:r>
                      <w:r w:rsidRPr="00D72E5F">
                        <w:rPr>
                          <w:rFonts w:cs="B Nazanin" w:hint="cs"/>
                          <w:color w:val="000000" w:themeColor="text1"/>
                          <w:rtl/>
                          <w:lang w:bidi="fa-IR"/>
                        </w:rPr>
                        <w:t>دهنده هدف اصلی آن جلسه تدریس خواهد بود که اصولاً یک هدف کلی نگارش شده و سپس به چند هدف ویژه رفتاری تقسیم می‌شود.</w:t>
                      </w:r>
                    </w:p>
                    <w:p w14:paraId="5C68B8D0" w14:textId="77777777" w:rsidR="000B790A" w:rsidRPr="00D72E5F" w:rsidRDefault="000B790A" w:rsidP="00D72E5F">
                      <w:pPr>
                        <w:numPr>
                          <w:ilvl w:val="0"/>
                          <w:numId w:val="1"/>
                        </w:numPr>
                        <w:bidi/>
                        <w:spacing w:after="0" w:line="240" w:lineRule="auto"/>
                        <w:jc w:val="both"/>
                        <w:rPr>
                          <w:color w:val="000000" w:themeColor="text1"/>
                          <w:rtl/>
                          <w:lang w:bidi="fa-IR"/>
                        </w:rPr>
                      </w:pPr>
                      <w:r w:rsidRPr="00D72E5F">
                        <w:rPr>
                          <w:rFonts w:cs="B Nazanin" w:hint="cs"/>
                          <w:color w:val="000000" w:themeColor="text1"/>
                          <w:rtl/>
                          <w:lang w:bidi="fa-IR"/>
                        </w:rPr>
                        <w:t>اهداف ویژه رفتاری دارای فعل رفتاری، معیار، محتوا و شرایط بوده و در حیطه‌های شناختی، عاطفی و روان حرکتی طراحی می‌شود. این اهداف در تعیین متد و وسایل آموزشی موثر می‌باشند</w:t>
                      </w:r>
                      <w:r w:rsidRPr="00D72E5F">
                        <w:rPr>
                          <w:rFonts w:hint="cs"/>
                          <w:color w:val="000000" w:themeColor="text1"/>
                          <w:rtl/>
                          <w:lang w:bidi="fa-IR"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CDFD6AF" w14:textId="763F2EAB" w:rsidR="00CA77BA" w:rsidRDefault="00CA77BA" w:rsidP="00CA77BA">
      <w:pPr>
        <w:bidi/>
        <w:spacing w:after="0" w:line="192" w:lineRule="auto"/>
        <w:jc w:val="center"/>
        <w:rPr>
          <w:rFonts w:ascii="IranNastaliq" w:hAnsi="IranNastaliq" w:cs="B Zar"/>
          <w:b/>
          <w:bCs/>
          <w:sz w:val="32"/>
          <w:szCs w:val="32"/>
          <w:lang w:bidi="fa-IR"/>
        </w:rPr>
      </w:pPr>
    </w:p>
    <w:p w14:paraId="323BF2E8" w14:textId="5912064D" w:rsidR="00CA77BA" w:rsidRPr="00582605" w:rsidRDefault="00CA77BA" w:rsidP="00CA77BA">
      <w:pPr>
        <w:bidi/>
        <w:spacing w:after="0" w:line="192" w:lineRule="auto"/>
        <w:jc w:val="center"/>
        <w:rPr>
          <w:rFonts w:ascii="IranNastaliq" w:hAnsi="IranNastaliq" w:cs="B Zar"/>
          <w:b/>
          <w:bCs/>
          <w:sz w:val="32"/>
          <w:szCs w:val="32"/>
          <w:rtl/>
          <w:lang w:bidi="fa-IR"/>
        </w:rPr>
      </w:pPr>
    </w:p>
    <w:p w14:paraId="40E28785" w14:textId="4D46B16D" w:rsidR="00CA77BA" w:rsidRDefault="000356AB" w:rsidP="000356AB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  <w:r w:rsidRPr="00034119">
        <w:rPr>
          <w:rFonts w:ascii="IranNastaliq" w:hAnsi="IranNastaliq" w:cs="B Zar" w:hint="cs"/>
          <w:sz w:val="24"/>
          <w:szCs w:val="24"/>
          <w:rtl/>
          <w:lang w:bidi="fa-IR"/>
        </w:rPr>
        <w:t xml:space="preserve"> </w:t>
      </w:r>
    </w:p>
    <w:p w14:paraId="4D75DFF8" w14:textId="721D9E05" w:rsidR="00CA77BA" w:rsidRDefault="00CA77BA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10CC8BA7" w14:textId="29643F42" w:rsidR="000B438A" w:rsidRDefault="000B438A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7ADD03A0" w14:textId="0DB346F0" w:rsidR="000B438A" w:rsidRDefault="000B438A" w:rsidP="000B438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0BE10FAF" w14:textId="44759ED1" w:rsidR="000B438A" w:rsidRDefault="000B438A" w:rsidP="000B438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5423581B" w14:textId="41D66B74" w:rsidR="000B438A" w:rsidRDefault="000B438A" w:rsidP="000B438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6AF7F21A" w14:textId="182D9172" w:rsidR="000B438A" w:rsidRDefault="000B438A" w:rsidP="000B438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3E1E0117" w14:textId="1A16690E" w:rsidR="00CA77BA" w:rsidRDefault="00CA77BA" w:rsidP="000B438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201C9A96" w14:textId="0C12A7BE" w:rsidR="00CA77BA" w:rsidRDefault="00A404BB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  <w:r>
        <w:rPr>
          <w:rFonts w:cs="B Zar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1D2F07" wp14:editId="2CBCA626">
                <wp:simplePos x="0" y="0"/>
                <wp:positionH relativeFrom="column">
                  <wp:posOffset>4199890</wp:posOffset>
                </wp:positionH>
                <wp:positionV relativeFrom="paragraph">
                  <wp:posOffset>128905</wp:posOffset>
                </wp:positionV>
                <wp:extent cx="1033360" cy="0"/>
                <wp:effectExtent l="0" t="0" r="3365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33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A7132D" id="Straight Connector 2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0.7pt,10.15pt" to="412.0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" strokecolor="black [3213]" strokeweight=".5pt">
                <v:stroke joinstyle="miter"/>
              </v:line>
            </w:pict>
          </mc:Fallback>
        </mc:AlternateContent>
      </w:r>
    </w:p>
    <w:p w14:paraId="04632E0F" w14:textId="1DFE4087" w:rsidR="00CA77BA" w:rsidRDefault="00CA77BA" w:rsidP="00CA77BA">
      <w:pPr>
        <w:bidi/>
        <w:spacing w:after="0" w:line="192" w:lineRule="auto"/>
        <w:rPr>
          <w:rFonts w:ascii="IranNastaliq" w:hAnsi="IranNastaliq" w:cs="B Zar"/>
          <w:sz w:val="24"/>
          <w:szCs w:val="24"/>
          <w:lang w:bidi="fa-IR"/>
        </w:rPr>
      </w:pPr>
    </w:p>
    <w:p w14:paraId="6BEAA673" w14:textId="34E1A6B9" w:rsidR="00CA77BA" w:rsidRPr="00C00A25" w:rsidRDefault="00CA77BA" w:rsidP="00D72E5F">
      <w:pPr>
        <w:pStyle w:val="ListParagraph"/>
        <w:bidi/>
        <w:spacing w:line="360" w:lineRule="auto"/>
        <w:ind w:left="0"/>
        <w:jc w:val="both"/>
        <w:rPr>
          <w:rFonts w:cs="B Zar"/>
          <w:b/>
          <w:bCs/>
          <w:sz w:val="10"/>
          <w:szCs w:val="10"/>
          <w:lang w:bidi="fa-IR"/>
        </w:rPr>
      </w:pPr>
    </w:p>
    <w:p w14:paraId="2400820A" w14:textId="3F646A06" w:rsidR="00CA77BA" w:rsidRDefault="00CA77BA" w:rsidP="00CA77BA">
      <w:pPr>
        <w:pStyle w:val="ListParagraph"/>
        <w:bidi/>
        <w:spacing w:line="360" w:lineRule="auto"/>
        <w:ind w:left="0"/>
        <w:jc w:val="both"/>
        <w:rPr>
          <w:rFonts w:cs="B Zar"/>
          <w:b/>
          <w:bCs/>
          <w:sz w:val="24"/>
          <w:szCs w:val="24"/>
          <w:rtl/>
          <w:lang w:bidi="fa-IR"/>
        </w:rPr>
      </w:pPr>
    </w:p>
    <w:p w14:paraId="428981A4" w14:textId="77777777" w:rsidR="00ED63E1" w:rsidRDefault="00ED63E1" w:rsidP="00ED63E1">
      <w:pPr>
        <w:pStyle w:val="ListParagraph"/>
        <w:bidi/>
        <w:spacing w:line="360" w:lineRule="auto"/>
        <w:ind w:left="0"/>
        <w:jc w:val="both"/>
        <w:rPr>
          <w:rFonts w:cs="B Zar"/>
          <w:b/>
          <w:bCs/>
          <w:sz w:val="24"/>
          <w:szCs w:val="24"/>
          <w:rtl/>
          <w:lang w:bidi="fa-IR"/>
        </w:rPr>
      </w:pPr>
    </w:p>
    <w:p w14:paraId="303F3969" w14:textId="77777777" w:rsidR="00ED63E1" w:rsidRDefault="00ED63E1" w:rsidP="00ED63E1">
      <w:pPr>
        <w:pStyle w:val="ListParagraph"/>
        <w:bidi/>
        <w:spacing w:line="360" w:lineRule="auto"/>
        <w:ind w:left="0"/>
        <w:jc w:val="both"/>
        <w:rPr>
          <w:rFonts w:cs="B Zar"/>
          <w:b/>
          <w:bCs/>
          <w:sz w:val="24"/>
          <w:szCs w:val="24"/>
          <w:rtl/>
          <w:lang w:bidi="fa-IR"/>
        </w:rPr>
      </w:pPr>
    </w:p>
    <w:p w14:paraId="4B6A2111" w14:textId="2F563503" w:rsidR="00207027" w:rsidRDefault="00E153A5">
      <w:pPr>
        <w:spacing w:after="160" w:line="259" w:lineRule="auto"/>
        <w:rPr>
          <w:rFonts w:cs="B Zar"/>
          <w:b/>
          <w:bCs/>
          <w:sz w:val="24"/>
          <w:szCs w:val="24"/>
          <w:rtl/>
          <w:lang w:bidi="fa-IR"/>
        </w:rPr>
      </w:pPr>
      <w:r>
        <w:rPr>
          <w:rFonts w:cs="B Z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B9E3162" wp14:editId="58C4FEBF">
                <wp:simplePos x="0" y="0"/>
                <wp:positionH relativeFrom="page">
                  <wp:posOffset>219075</wp:posOffset>
                </wp:positionH>
                <wp:positionV relativeFrom="paragraph">
                  <wp:posOffset>1497330</wp:posOffset>
                </wp:positionV>
                <wp:extent cx="9725025" cy="6772275"/>
                <wp:effectExtent l="0" t="0" r="28575" b="2857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5025" cy="67722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1424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602"/>
                              <w:gridCol w:w="1279"/>
                              <w:gridCol w:w="3933"/>
                              <w:gridCol w:w="1611"/>
                              <w:gridCol w:w="2499"/>
                              <w:gridCol w:w="1256"/>
                              <w:gridCol w:w="986"/>
                              <w:gridCol w:w="630"/>
                              <w:gridCol w:w="1451"/>
                            </w:tblGrid>
                            <w:tr w:rsidR="000B790A" w:rsidRPr="00A21521" w14:paraId="08C239AA" w14:textId="77777777" w:rsidTr="00481DD0">
                              <w:trPr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 w:val="restart"/>
                                  <w:vAlign w:val="center"/>
                                </w:tcPr>
                                <w:p w14:paraId="418364BD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ماره جلسه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Merge w:val="restart"/>
                                  <w:vAlign w:val="center"/>
                                </w:tcPr>
                                <w:p w14:paraId="68BC7F26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دف کلی جلسه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Merge w:val="restart"/>
                                  <w:vAlign w:val="center"/>
                                </w:tcPr>
                                <w:p w14:paraId="2266C280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هداف ويژه رفتاري</w:t>
                                  </w:r>
                                </w:p>
                                <w:p w14:paraId="5B407F57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براساس سه حيطه اهداف آموزشي: شناختي، عاطفي، روان-حركتي)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  <w:vMerge w:val="restart"/>
                                  <w:vAlign w:val="center"/>
                                </w:tcPr>
                                <w:p w14:paraId="54621A73" w14:textId="77777777" w:rsidR="000B790A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عیین رفتار ورودی</w:t>
                                  </w:r>
                                </w:p>
                                <w:p w14:paraId="529D928E" w14:textId="77777777" w:rsidR="000B790A" w:rsidRPr="00A21521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ارزشیابی آن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Merge w:val="restart"/>
                                  <w:vAlign w:val="center"/>
                                </w:tcPr>
                                <w:p w14:paraId="020C3731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روش تدریس </w:t>
                                  </w:r>
                                </w:p>
                                <w:p w14:paraId="29AE11F8" w14:textId="77777777" w:rsidR="000B790A" w:rsidRPr="00A21521" w:rsidRDefault="000B790A" w:rsidP="00E83C4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عنوان و چگونگی اجرا)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Merge w:val="restart"/>
                                  <w:vAlign w:val="center"/>
                                </w:tcPr>
                                <w:p w14:paraId="15F40F4C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وسایل آموزشی</w:t>
                                  </w:r>
                                </w:p>
                              </w:tc>
                              <w:tc>
                                <w:tcPr>
                                  <w:tcW w:w="1619" w:type="dxa"/>
                                  <w:gridSpan w:val="2"/>
                                  <w:vAlign w:val="center"/>
                                </w:tcPr>
                                <w:p w14:paraId="4EFB8391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يوه ارزشيابي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 w:val="restart"/>
                                  <w:vAlign w:val="center"/>
                                </w:tcPr>
                                <w:p w14:paraId="21F32AEB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نابع تدريس</w:t>
                                  </w:r>
                                </w:p>
                              </w:tc>
                            </w:tr>
                            <w:tr w:rsidR="000B790A" w:rsidRPr="00A21521" w14:paraId="6D83DB8D" w14:textId="77777777" w:rsidTr="00481DD0">
                              <w:trPr>
                                <w:trHeight w:val="211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/>
                                  <w:vAlign w:val="center"/>
                                </w:tcPr>
                                <w:p w14:paraId="1E2ADC64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86" w:type="dxa"/>
                                  <w:vMerge/>
                                  <w:vAlign w:val="center"/>
                                </w:tcPr>
                                <w:p w14:paraId="6D55B38E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54" w:type="dxa"/>
                                  <w:vMerge/>
                                  <w:vAlign w:val="center"/>
                                </w:tcPr>
                                <w:p w14:paraId="0BD63684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  <w:vMerge/>
                                  <w:vAlign w:val="center"/>
                                </w:tcPr>
                                <w:p w14:paraId="33F6170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6" w:type="dxa"/>
                                  <w:vMerge/>
                                  <w:vAlign w:val="center"/>
                                </w:tcPr>
                                <w:p w14:paraId="02DE66C6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9" w:type="dxa"/>
                                  <w:vMerge/>
                                  <w:vAlign w:val="center"/>
                                </w:tcPr>
                                <w:p w14:paraId="29197DBE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51F9A443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تد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711F7EB2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رصد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/>
                                  <w:vAlign w:val="center"/>
                                </w:tcPr>
                                <w:p w14:paraId="604C6321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0B790A" w:rsidRPr="00A21521" w14:paraId="79D069DF" w14:textId="77777777" w:rsidTr="00481DD0">
                              <w:trPr>
                                <w:trHeight w:val="226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768AA602" w14:textId="77777777" w:rsidR="000B790A" w:rsidRPr="00A21521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400F893F" w14:textId="7BC0BA74" w:rsidR="000B790A" w:rsidRPr="00A21521" w:rsidRDefault="000B790A" w:rsidP="00F24BC1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F24BC1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نتی ژنها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2F110CBB" w14:textId="32956189" w:rsidR="000B790A" w:rsidRPr="00C84908" w:rsidRDefault="000B790A" w:rsidP="00F24BC1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C84908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در انتها بتواند </w:t>
                                  </w:r>
                                  <w:r w:rsidR="00F24BC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نواع آنتی ژن</w:t>
                                  </w:r>
                                  <w:r w:rsidRPr="00C84908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وضیح دهد.</w:t>
                                  </w:r>
                                </w:p>
                                <w:p w14:paraId="52B14453" w14:textId="19E1DB94" w:rsidR="000B790A" w:rsidRDefault="000B790A" w:rsidP="00F24BC1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یتوانند </w:t>
                                  </w:r>
                                  <w:r w:rsidR="00F24BC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قدرت آنتی ژنها را از نظر ایمنی زایی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توضیح دهد.</w:t>
                                  </w:r>
                                </w:p>
                                <w:p w14:paraId="3C22296A" w14:textId="52A8FD17" w:rsidR="000B790A" w:rsidRPr="00C84908" w:rsidRDefault="000B790A" w:rsidP="009B4C11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</w:t>
                                  </w:r>
                                  <w:r w:rsidR="009B4C1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وپر آنتی ژنها را توضیح دهند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059BAC4A" w14:textId="77777777" w:rsidR="000B790A" w:rsidRPr="00B703BB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02D521F" w14:textId="77777777" w:rsidR="000B790A" w:rsidRPr="00B703BB" w:rsidRDefault="000B790A" w:rsidP="00C33C1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225A7F2" w14:textId="0878E8C2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9A8AB3B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6BDD8BD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1C30B07D" w14:textId="0CE1DC5A" w:rsidR="000B790A" w:rsidRPr="00B703BB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12EF7F7C" w14:textId="77777777" w:rsidR="000B790A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08FA63E2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8D6928C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AC0B63D" w14:textId="77777777" w:rsidR="000B790A" w:rsidRPr="00A21521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3E1C1089" w14:textId="77777777" w:rsidR="000B790A" w:rsidRPr="00C95139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55B33175" w14:textId="77777777" w:rsidR="000B790A" w:rsidRPr="00C95139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67D3F9A" w14:textId="77777777" w:rsidR="000B790A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1DFDD894" w14:textId="77777777" w:rsidR="000B790A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E6A733E" w14:textId="77777777" w:rsidR="000B790A" w:rsidRPr="008D2B04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44D3E452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0FEAEC9E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284202C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61D3095B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81ACBEF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370E94E6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57305CF" w14:textId="77777777" w:rsidR="000B790A" w:rsidRPr="00A21521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68B2B043" w14:textId="77777777" w:rsidR="000B790A" w:rsidRDefault="000B790A" w:rsidP="00E8299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A20E0EB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4A616466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5556C68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92C92F9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0E0F0EFC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2BE99AF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51ABB00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D849C2F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23687EDC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AD771D8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63766F4" w14:textId="77777777" w:rsidR="000B790A" w:rsidRPr="00A21521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3E10DF6E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2858591A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05CF930" w14:textId="605F01A0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  <w:tr w:rsidR="000B790A" w:rsidRPr="00A21521" w14:paraId="796BBAEB" w14:textId="77777777" w:rsidTr="000B790A">
                              <w:trPr>
                                <w:trHeight w:val="217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4B7A7C22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34F90263" w14:textId="070BB714" w:rsidR="000B790A" w:rsidRPr="00A21521" w:rsidRDefault="000B790A" w:rsidP="009B4C11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FE547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</w:t>
                                  </w:r>
                                  <w:r w:rsidR="009B4C11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تی بادی ها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61BE3D2F" w14:textId="755981D6" w:rsidR="000B790A" w:rsidRDefault="000B790A" w:rsidP="009B4C11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</w:t>
                                  </w:r>
                                  <w:r w:rsidR="009B4C1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نتی بادی را تعریف کنند.</w:t>
                                  </w:r>
                                </w:p>
                                <w:p w14:paraId="4F84F915" w14:textId="455EB9BF" w:rsidR="000B790A" w:rsidRDefault="009B4C11" w:rsidP="009B4C11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انواع آنتی بادی ها را توضیح دهند.</w:t>
                                  </w:r>
                                </w:p>
                                <w:p w14:paraId="4F37E734" w14:textId="3E43E69F" w:rsidR="000B790A" w:rsidRPr="00FE5477" w:rsidRDefault="000B790A" w:rsidP="00FE5477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281F1A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توانند </w:t>
                                  </w:r>
                                  <w:r w:rsidR="00020F4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اثیر آنزیم ها بر آنتی بادی ها را توضیح ده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2EAD93A1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40543E1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E7C6CCC" w14:textId="5F8592E1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666A28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A76F042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6FEC0989" w14:textId="59D9FA3D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4D36CCBF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4A599E84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B2313B4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BB7D3DB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Align w:val="center"/>
                                </w:tcPr>
                                <w:p w14:paraId="16474EF4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48ACAAAD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31C85F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184D1E45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18EEAFF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42DA1FB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5006D1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C66575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3D305BE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341629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7E70EA63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CDCD180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E5DFDE1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6E18D8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15FF90B9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85FB56B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ABF83C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002FC5E3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3C73F5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DD627C7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BC0DB7B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20B0BD8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7638E3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1542B07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7F6F6069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6ED2A689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FD13F06" w14:textId="224BC27E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</w:tbl>
                          <w:p w14:paraId="34EEBF3C" w14:textId="035A340D" w:rsidR="000B790A" w:rsidRPr="00D72E5F" w:rsidRDefault="000B790A" w:rsidP="00207027">
                            <w:pPr>
                              <w:bidi/>
                              <w:spacing w:after="0" w:line="240" w:lineRule="auto"/>
                              <w:jc w:val="both"/>
                              <w:rPr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9E3162" id="Rounded Rectangle 3" o:spid="_x0000_s1034" style="position:absolute;margin-left:17.25pt;margin-top:117.9pt;width:765.75pt;height:533.2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" fillcolor="white [3212]" strokecolor="black [3213]" strokeweight="1.5pt">
                <v:stroke joinstyle="miter"/>
                <v:textbox>
                  <w:txbxContent>
                    <w:tbl>
                      <w:tblPr>
                        <w:tblStyle w:val="TableGrid"/>
                        <w:bidiVisual/>
                        <w:tblW w:w="1424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602"/>
                        <w:gridCol w:w="1279"/>
                        <w:gridCol w:w="3933"/>
                        <w:gridCol w:w="1611"/>
                        <w:gridCol w:w="2499"/>
                        <w:gridCol w:w="1256"/>
                        <w:gridCol w:w="986"/>
                        <w:gridCol w:w="630"/>
                        <w:gridCol w:w="1451"/>
                      </w:tblGrid>
                      <w:tr w:rsidR="000B790A" w:rsidRPr="00A21521" w14:paraId="08C239AA" w14:textId="77777777" w:rsidTr="00481DD0">
                        <w:trPr>
                          <w:jc w:val="center"/>
                        </w:trPr>
                        <w:tc>
                          <w:tcPr>
                            <w:tcW w:w="539" w:type="dxa"/>
                            <w:vMerge w:val="restart"/>
                            <w:vAlign w:val="center"/>
                          </w:tcPr>
                          <w:p w14:paraId="418364BD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 جلسه</w:t>
                            </w:r>
                          </w:p>
                        </w:tc>
                        <w:tc>
                          <w:tcPr>
                            <w:tcW w:w="1286" w:type="dxa"/>
                            <w:vMerge w:val="restart"/>
                            <w:vAlign w:val="center"/>
                          </w:tcPr>
                          <w:p w14:paraId="68BC7F26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دف کلی جلسه</w:t>
                            </w:r>
                          </w:p>
                        </w:tc>
                        <w:tc>
                          <w:tcPr>
                            <w:tcW w:w="3954" w:type="dxa"/>
                            <w:vMerge w:val="restart"/>
                            <w:vAlign w:val="center"/>
                          </w:tcPr>
                          <w:p w14:paraId="2266C280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هداف ويژه رفتاري</w:t>
                            </w:r>
                          </w:p>
                          <w:p w14:paraId="5B407F57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براساس سه حيطه اهداف آموزشي: شناختي، عاطفي، روان-حركتي)</w:t>
                            </w:r>
                          </w:p>
                        </w:tc>
                        <w:tc>
                          <w:tcPr>
                            <w:tcW w:w="1618" w:type="dxa"/>
                            <w:vMerge w:val="restart"/>
                            <w:vAlign w:val="center"/>
                          </w:tcPr>
                          <w:p w14:paraId="54621A73" w14:textId="77777777" w:rsidR="000B790A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عیین رفتار ورودی</w:t>
                            </w:r>
                          </w:p>
                          <w:p w14:paraId="529D928E" w14:textId="77777777" w:rsidR="000B790A" w:rsidRPr="00A21521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ارزشیابی آن</w:t>
                            </w:r>
                          </w:p>
                        </w:tc>
                        <w:tc>
                          <w:tcPr>
                            <w:tcW w:w="2516" w:type="dxa"/>
                            <w:vMerge w:val="restart"/>
                            <w:vAlign w:val="center"/>
                          </w:tcPr>
                          <w:p w14:paraId="020C3731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روش تدریس </w:t>
                            </w:r>
                          </w:p>
                          <w:p w14:paraId="29AE11F8" w14:textId="77777777" w:rsidR="000B790A" w:rsidRPr="00A21521" w:rsidRDefault="000B790A" w:rsidP="00E83C4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عنوان و چگونگی اجرا)</w:t>
                            </w:r>
                          </w:p>
                        </w:tc>
                        <w:tc>
                          <w:tcPr>
                            <w:tcW w:w="1259" w:type="dxa"/>
                            <w:vMerge w:val="restart"/>
                            <w:vAlign w:val="center"/>
                          </w:tcPr>
                          <w:p w14:paraId="15F40F4C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سایل آموزشی</w:t>
                            </w:r>
                          </w:p>
                        </w:tc>
                        <w:tc>
                          <w:tcPr>
                            <w:tcW w:w="1619" w:type="dxa"/>
                            <w:gridSpan w:val="2"/>
                            <w:vAlign w:val="center"/>
                          </w:tcPr>
                          <w:p w14:paraId="4EFB8391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يوه ارزشيابي</w:t>
                            </w:r>
                          </w:p>
                        </w:tc>
                        <w:tc>
                          <w:tcPr>
                            <w:tcW w:w="1456" w:type="dxa"/>
                            <w:vMerge w:val="restart"/>
                            <w:vAlign w:val="center"/>
                          </w:tcPr>
                          <w:p w14:paraId="21F32AEB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نابع تدريس</w:t>
                            </w:r>
                          </w:p>
                        </w:tc>
                      </w:tr>
                      <w:tr w:rsidR="000B790A" w:rsidRPr="00A21521" w14:paraId="6D83DB8D" w14:textId="77777777" w:rsidTr="00481DD0">
                        <w:trPr>
                          <w:trHeight w:val="211"/>
                          <w:jc w:val="center"/>
                        </w:trPr>
                        <w:tc>
                          <w:tcPr>
                            <w:tcW w:w="539" w:type="dxa"/>
                            <w:vMerge/>
                            <w:vAlign w:val="center"/>
                          </w:tcPr>
                          <w:p w14:paraId="1E2ADC64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86" w:type="dxa"/>
                            <w:vMerge/>
                            <w:vAlign w:val="center"/>
                          </w:tcPr>
                          <w:p w14:paraId="6D55B38E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954" w:type="dxa"/>
                            <w:vMerge/>
                            <w:vAlign w:val="center"/>
                          </w:tcPr>
                          <w:p w14:paraId="0BD63684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  <w:vMerge/>
                            <w:vAlign w:val="center"/>
                          </w:tcPr>
                          <w:p w14:paraId="33F6170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2516" w:type="dxa"/>
                            <w:vMerge/>
                            <w:vAlign w:val="center"/>
                          </w:tcPr>
                          <w:p w14:paraId="02DE66C6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59" w:type="dxa"/>
                            <w:vMerge/>
                            <w:vAlign w:val="center"/>
                          </w:tcPr>
                          <w:p w14:paraId="29197DBE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51F9A443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تد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711F7EB2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رصد</w:t>
                            </w:r>
                          </w:p>
                        </w:tc>
                        <w:tc>
                          <w:tcPr>
                            <w:tcW w:w="1456" w:type="dxa"/>
                            <w:vMerge/>
                            <w:vAlign w:val="center"/>
                          </w:tcPr>
                          <w:p w14:paraId="604C6321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0B790A" w:rsidRPr="00A21521" w14:paraId="79D069DF" w14:textId="77777777" w:rsidTr="00481DD0">
                        <w:trPr>
                          <w:trHeight w:val="226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768AA602" w14:textId="77777777" w:rsidR="000B790A" w:rsidRPr="00A21521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400F893F" w14:textId="7BC0BA74" w:rsidR="000B790A" w:rsidRPr="00A21521" w:rsidRDefault="000B790A" w:rsidP="00F24BC1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F24BC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نتی ژنها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2F110CBB" w14:textId="32956189" w:rsidR="000B790A" w:rsidRPr="00C84908" w:rsidRDefault="000B790A" w:rsidP="00F24BC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84908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در انتها بتواند </w:t>
                            </w:r>
                            <w:r w:rsidR="00F24BC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نواع آنتی ژن</w:t>
                            </w:r>
                            <w:r w:rsidRPr="00C84908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وضیح دهد.</w:t>
                            </w:r>
                          </w:p>
                          <w:p w14:paraId="52B14453" w14:textId="19E1DB94" w:rsidR="000B790A" w:rsidRDefault="000B790A" w:rsidP="00F24BC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یتوانند </w:t>
                            </w:r>
                            <w:r w:rsidR="00F24BC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قدرت آنتی ژنها را از نظر ایمنی زایی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توضیح دهد.</w:t>
                            </w:r>
                          </w:p>
                          <w:p w14:paraId="3C22296A" w14:textId="52A8FD17" w:rsidR="000B790A" w:rsidRPr="00C84908" w:rsidRDefault="000B790A" w:rsidP="009B4C1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</w:t>
                            </w:r>
                            <w:r w:rsidR="009B4C1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وپر آنتی ژنها را توضیح دهند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059BAC4A" w14:textId="77777777" w:rsidR="000B790A" w:rsidRPr="00B703BB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02D521F" w14:textId="77777777" w:rsidR="000B790A" w:rsidRPr="00B703BB" w:rsidRDefault="000B790A" w:rsidP="00C33C1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225A7F2" w14:textId="0878E8C2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9A8AB3B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6BDD8BD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1C30B07D" w14:textId="0CE1DC5A" w:rsidR="000B790A" w:rsidRPr="00B703BB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12EF7F7C" w14:textId="77777777" w:rsidR="000B790A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08FA63E2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8D6928C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AC0B63D" w14:textId="77777777" w:rsidR="000B790A" w:rsidRPr="00A21521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shd w:val="clear" w:color="auto" w:fill="FFFFFF" w:themeFill="background1"/>
                            <w:vAlign w:val="center"/>
                          </w:tcPr>
                          <w:p w14:paraId="3E1C1089" w14:textId="77777777" w:rsidR="000B790A" w:rsidRPr="00C95139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55B33175" w14:textId="77777777" w:rsidR="000B790A" w:rsidRPr="00C95139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67D3F9A" w14:textId="77777777" w:rsidR="000B790A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1DFDD894" w14:textId="77777777" w:rsidR="000B790A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E6A733E" w14:textId="77777777" w:rsidR="000B790A" w:rsidRPr="008D2B04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44D3E452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0FEAEC9E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284202C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61D3095B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81ACBEF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370E94E6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57305CF" w14:textId="77777777" w:rsidR="000B790A" w:rsidRPr="00A21521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68B2B043" w14:textId="77777777" w:rsidR="000B790A" w:rsidRDefault="000B790A" w:rsidP="00E8299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A20E0EB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4A616466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5556C68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92C92F9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0E0F0EFC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2BE99AF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51ABB00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D849C2F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23687EDC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AD771D8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63766F4" w14:textId="77777777" w:rsidR="000B790A" w:rsidRPr="00A21521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3E10DF6E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2858591A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05CF930" w14:textId="605F01A0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  <w:tr w:rsidR="000B790A" w:rsidRPr="00A21521" w14:paraId="796BBAEB" w14:textId="77777777" w:rsidTr="000B790A">
                        <w:trPr>
                          <w:trHeight w:val="217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4B7A7C22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34F90263" w14:textId="070BB714" w:rsidR="000B790A" w:rsidRPr="00A21521" w:rsidRDefault="000B790A" w:rsidP="009B4C11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FE547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</w:t>
                            </w:r>
                            <w:r w:rsidR="009B4C1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تی بادی ها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61BE3D2F" w14:textId="755981D6" w:rsidR="000B790A" w:rsidRDefault="000B790A" w:rsidP="009B4C1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</w:t>
                            </w:r>
                            <w:r w:rsidR="009B4C1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نتی بادی را تعریف کنند.</w:t>
                            </w:r>
                          </w:p>
                          <w:p w14:paraId="4F84F915" w14:textId="455EB9BF" w:rsidR="000B790A" w:rsidRDefault="009B4C11" w:rsidP="009B4C1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انواع آنتی بادی ها را توضیح دهند.</w:t>
                            </w:r>
                          </w:p>
                          <w:p w14:paraId="4F37E734" w14:textId="3E43E69F" w:rsidR="000B790A" w:rsidRPr="00FE5477" w:rsidRDefault="000B790A" w:rsidP="00FE547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281F1A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توانند </w:t>
                            </w:r>
                            <w:r w:rsidR="00020F4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اثیر آنزیم ها بر آنتی بادی ها را توضیح ده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2EAD93A1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40543E1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E7C6CCC" w14:textId="5F8592E1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666A28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A76F042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6FEC0989" w14:textId="59D9FA3D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4D36CCBF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4A599E84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B2313B4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BB7D3DB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vAlign w:val="center"/>
                          </w:tcPr>
                          <w:p w14:paraId="16474EF4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48ACAAAD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31C85F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184D1E45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18EEAFF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42DA1FB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5006D1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C66575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D305BE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341629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7E70EA63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CDCD180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E5DFDE1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6E18D8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15FF90B9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85FB56B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ABF83C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002FC5E3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3C73F5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DD627C7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BC0DB7B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20B0BD8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7638E3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1542B07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7F6F6069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6ED2A689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FD13F06" w14:textId="224BC27E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</w:tbl>
                    <w:p w14:paraId="34EEBF3C" w14:textId="035A340D" w:rsidR="000B790A" w:rsidRPr="00D72E5F" w:rsidRDefault="000B790A" w:rsidP="00207027">
                      <w:pPr>
                        <w:bidi/>
                        <w:spacing w:after="0" w:line="240" w:lineRule="auto"/>
                        <w:jc w:val="both"/>
                        <w:rPr>
                          <w:color w:val="000000" w:themeColor="text1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207027">
        <w:rPr>
          <w:rFonts w:cs="B Zar"/>
          <w:b/>
          <w:bCs/>
          <w:sz w:val="24"/>
          <w:szCs w:val="24"/>
          <w:rtl/>
          <w:lang w:bidi="fa-IR"/>
        </w:rPr>
        <w:br w:type="page"/>
      </w:r>
    </w:p>
    <w:p w14:paraId="55056EE8" w14:textId="7C1722D1" w:rsidR="007751BD" w:rsidRDefault="007751BD">
      <w:pPr>
        <w:spacing w:after="160" w:line="259" w:lineRule="auto"/>
        <w:rPr>
          <w:rFonts w:cs="B Zar"/>
          <w:b/>
          <w:bCs/>
          <w:sz w:val="24"/>
          <w:szCs w:val="24"/>
          <w:rtl/>
          <w:lang w:bidi="fa-IR"/>
        </w:rPr>
      </w:pPr>
      <w:r>
        <w:rPr>
          <w:rFonts w:cs="B Z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E9FB32C" wp14:editId="7832A94E">
                <wp:simplePos x="0" y="0"/>
                <wp:positionH relativeFrom="page">
                  <wp:posOffset>171450</wp:posOffset>
                </wp:positionH>
                <wp:positionV relativeFrom="paragraph">
                  <wp:posOffset>372745</wp:posOffset>
                </wp:positionV>
                <wp:extent cx="9725025" cy="6772275"/>
                <wp:effectExtent l="0" t="0" r="28575" b="2857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5025" cy="67722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1424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603"/>
                              <w:gridCol w:w="1281"/>
                              <w:gridCol w:w="3932"/>
                              <w:gridCol w:w="1610"/>
                              <w:gridCol w:w="2499"/>
                              <w:gridCol w:w="1256"/>
                              <w:gridCol w:w="985"/>
                              <w:gridCol w:w="630"/>
                              <w:gridCol w:w="1451"/>
                            </w:tblGrid>
                            <w:tr w:rsidR="000B790A" w:rsidRPr="00A21521" w14:paraId="4D3A887A" w14:textId="77777777" w:rsidTr="00481DD0">
                              <w:trPr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 w:val="restart"/>
                                  <w:vAlign w:val="center"/>
                                </w:tcPr>
                                <w:p w14:paraId="721C7983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ماره جلسه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Merge w:val="restart"/>
                                  <w:vAlign w:val="center"/>
                                </w:tcPr>
                                <w:p w14:paraId="496E9D3C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دف کلی جلسه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Merge w:val="restart"/>
                                  <w:vAlign w:val="center"/>
                                </w:tcPr>
                                <w:p w14:paraId="3392F05F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هداف ويژه رفتاري</w:t>
                                  </w:r>
                                </w:p>
                                <w:p w14:paraId="271C43BB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براساس سه حيطه اهداف آموزشي: شناختي، عاطفي، روان-حركتي)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  <w:vMerge w:val="restart"/>
                                  <w:vAlign w:val="center"/>
                                </w:tcPr>
                                <w:p w14:paraId="025F20E6" w14:textId="77777777" w:rsidR="000B790A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عیین رفتار ورودی</w:t>
                                  </w:r>
                                </w:p>
                                <w:p w14:paraId="167DC15E" w14:textId="77777777" w:rsidR="000B790A" w:rsidRPr="00A21521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ارزشیابی آن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Merge w:val="restart"/>
                                  <w:vAlign w:val="center"/>
                                </w:tcPr>
                                <w:p w14:paraId="716FF443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روش تدریس </w:t>
                                  </w:r>
                                </w:p>
                                <w:p w14:paraId="6EFA9943" w14:textId="77777777" w:rsidR="000B790A" w:rsidRPr="00A21521" w:rsidRDefault="000B790A" w:rsidP="00E83C4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عنوان و چگونگی اجرا)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Merge w:val="restart"/>
                                  <w:vAlign w:val="center"/>
                                </w:tcPr>
                                <w:p w14:paraId="1ED680F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وسایل آموزشی</w:t>
                                  </w:r>
                                </w:p>
                              </w:tc>
                              <w:tc>
                                <w:tcPr>
                                  <w:tcW w:w="1619" w:type="dxa"/>
                                  <w:gridSpan w:val="2"/>
                                  <w:vAlign w:val="center"/>
                                </w:tcPr>
                                <w:p w14:paraId="261E9E02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يوه ارزشيابي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 w:val="restart"/>
                                  <w:vAlign w:val="center"/>
                                </w:tcPr>
                                <w:p w14:paraId="7FA08C7D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نابع تدريس</w:t>
                                  </w:r>
                                </w:p>
                              </w:tc>
                            </w:tr>
                            <w:tr w:rsidR="000B790A" w:rsidRPr="00A21521" w14:paraId="11AC2097" w14:textId="77777777" w:rsidTr="00481DD0">
                              <w:trPr>
                                <w:trHeight w:val="211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/>
                                  <w:vAlign w:val="center"/>
                                </w:tcPr>
                                <w:p w14:paraId="59928DE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86" w:type="dxa"/>
                                  <w:vMerge/>
                                  <w:vAlign w:val="center"/>
                                </w:tcPr>
                                <w:p w14:paraId="665AD21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54" w:type="dxa"/>
                                  <w:vMerge/>
                                  <w:vAlign w:val="center"/>
                                </w:tcPr>
                                <w:p w14:paraId="453AFA9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  <w:vMerge/>
                                  <w:vAlign w:val="center"/>
                                </w:tcPr>
                                <w:p w14:paraId="02ACA08B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6" w:type="dxa"/>
                                  <w:vMerge/>
                                  <w:vAlign w:val="center"/>
                                </w:tcPr>
                                <w:p w14:paraId="3397A99F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9" w:type="dxa"/>
                                  <w:vMerge/>
                                  <w:vAlign w:val="center"/>
                                </w:tcPr>
                                <w:p w14:paraId="5C530A4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78BE74F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تد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3D9A683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رصد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/>
                                  <w:vAlign w:val="center"/>
                                </w:tcPr>
                                <w:p w14:paraId="679D1E9B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0B790A" w:rsidRPr="00A21521" w14:paraId="1CB12067" w14:textId="77777777" w:rsidTr="00481DD0">
                              <w:trPr>
                                <w:trHeight w:val="226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136AF323" w14:textId="77777777" w:rsidR="000B790A" w:rsidRPr="00A21521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08FE34A0" w14:textId="331EC180" w:rsidR="000B790A" w:rsidRPr="00A21521" w:rsidRDefault="000B790A" w:rsidP="00FE5477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FE547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نواع آنتی بادی ها و نقش بیولوژیک آنها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1B35865D" w14:textId="37D6F4C8" w:rsidR="000B790A" w:rsidRPr="00871AF3" w:rsidRDefault="000B790A" w:rsidP="00430807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871AF3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در انتها بتواند </w:t>
                                  </w:r>
                                  <w:r w:rsidR="00430807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قش تک تک آنتی بادی ها را بشناسند.</w:t>
                                  </w:r>
                                </w:p>
                                <w:p w14:paraId="6F706603" w14:textId="5B9CE23C" w:rsidR="000B790A" w:rsidRPr="00430807" w:rsidRDefault="000B790A" w:rsidP="00430807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871AF3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در انتها</w:t>
                                  </w:r>
                                  <w:r w:rsidR="00430807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نقش بیولوژیک آنتی بادی ها را درک نمای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46068530" w14:textId="77777777" w:rsidR="000B790A" w:rsidRPr="00B703BB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3306546" w14:textId="77777777" w:rsidR="000B790A" w:rsidRPr="00B703BB" w:rsidRDefault="000B790A" w:rsidP="00C33C1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7E80E80" w14:textId="5A42D63B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C813053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327A251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428ABFD0" w14:textId="36B19372" w:rsidR="000B790A" w:rsidRPr="00B703BB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5FED65DA" w14:textId="77777777" w:rsidR="000B790A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31694D7D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FCE8077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02316B8" w14:textId="77777777" w:rsidR="000B790A" w:rsidRPr="00A21521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7D2B613D" w14:textId="77777777" w:rsidR="000B790A" w:rsidRPr="00C95139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043E5D8C" w14:textId="77777777" w:rsidR="000B790A" w:rsidRPr="00C95139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797650D" w14:textId="77777777" w:rsidR="000B790A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360C8F78" w14:textId="77777777" w:rsidR="000B790A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AE8D014" w14:textId="77777777" w:rsidR="000B790A" w:rsidRPr="008D2B04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70834ECD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78730FDF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134D286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27D49E8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B88FA0F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00EDF4CF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3D55748" w14:textId="77777777" w:rsidR="000B790A" w:rsidRPr="00A21521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6A8233D4" w14:textId="77777777" w:rsidR="000B790A" w:rsidRDefault="000B790A" w:rsidP="00E8299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00B4D0B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6C977097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8C749A5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060EAEC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0121517B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63F84D1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DD73B69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50F2FB1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72A57F93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21C2848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D4231FE" w14:textId="77777777" w:rsidR="000B790A" w:rsidRPr="00A21521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429EB6AD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5DD2E6A2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9DD5FCD" w14:textId="7EE6C23E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  <w:tr w:rsidR="000B790A" w:rsidRPr="00A21521" w14:paraId="091C8F64" w14:textId="77777777" w:rsidTr="000B790A">
                              <w:trPr>
                                <w:trHeight w:val="217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5234DC98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50FF9081" w14:textId="3E90435D" w:rsidR="000B790A" w:rsidRPr="00A21521" w:rsidRDefault="000B790A" w:rsidP="00EE725B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EE725B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لول ها و بافتهای سیستم ایمنی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4FF16649" w14:textId="0B93EA40" w:rsidR="000B790A" w:rsidRDefault="000B790A" w:rsidP="00EE725B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646495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646495">
                                    <w:rPr>
                                      <w:rFonts w:cs="B Mitra" w:hint="eastAsi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646495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646495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646495">
                                    <w:rPr>
                                      <w:rFonts w:cs="B Mitra" w:hint="eastAsi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قدمات</w:t>
                                  </w:r>
                                  <w:r w:rsidRPr="00646495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646495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646495">
                                    <w:rPr>
                                      <w:rFonts w:cs="B Mitra" w:hint="eastAsi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646495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EE725B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نواع سلول های و بافت ها ی سیستم ایمنی پیدا کنند.</w:t>
                                  </w:r>
                                </w:p>
                                <w:p w14:paraId="448E4130" w14:textId="5CDB6D1E" w:rsidR="00EE725B" w:rsidRDefault="00EE725B" w:rsidP="00EE725B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</w:t>
                                  </w:r>
                                  <w:r w:rsidR="006C7D60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وانند نقش هر یک از سلول های سیست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 ایمنی را تشریح نمایند.</w:t>
                                  </w:r>
                                </w:p>
                                <w:p w14:paraId="524BCC02" w14:textId="06A43988" w:rsidR="00EE725B" w:rsidRPr="00646495" w:rsidRDefault="00EE725B" w:rsidP="006C7D60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</w:t>
                                  </w:r>
                                  <w:r w:rsidR="006C7D60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نقش هریک از بافتهای سیستم ایمنی را توضیح دهند. </w:t>
                                  </w:r>
                                </w:p>
                                <w:p w14:paraId="2563DF5A" w14:textId="653FC695" w:rsidR="000B790A" w:rsidRPr="006C7D60" w:rsidRDefault="000B790A" w:rsidP="006C7D60">
                                  <w:pPr>
                                    <w:bidi/>
                                    <w:spacing w:after="0" w:line="240" w:lineRule="auto"/>
                                    <w:ind w:left="360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037C3FEA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0AC9AAC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D85DDEE" w14:textId="3A604E49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739FCE59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4BC12D5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4E2B61CD" w14:textId="1F60C1E8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7153C8F1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3650ACB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FFF3A0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D6306CD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Align w:val="center"/>
                                </w:tcPr>
                                <w:p w14:paraId="2B08A68A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05E9BB3A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2C0514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56FBB769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1B81914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5EA6D74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19C9AE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FF0466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2FCA6C49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3A8F833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0446818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FE449C6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13EF0514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3A28311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1C8B02D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BF98A0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F316C7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361BBC7F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11B19B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7B78468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65F89B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1A31DAB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5A1482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75A8CB7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00C55864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2DDC91ED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EDD413C" w14:textId="01D70147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</w:tbl>
                          <w:p w14:paraId="27B594B8" w14:textId="40DE39B9" w:rsidR="000B790A" w:rsidRPr="00D72E5F" w:rsidRDefault="000B790A" w:rsidP="007751BD">
                            <w:pPr>
                              <w:bidi/>
                              <w:spacing w:after="0" w:line="240" w:lineRule="auto"/>
                              <w:jc w:val="both"/>
                              <w:rPr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9FB32C" id="Rounded Rectangle 1" o:spid="_x0000_s1035" style="position:absolute;margin-left:13.5pt;margin-top:29.35pt;width:765.75pt;height:533.2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" fillcolor="white [3212]" strokecolor="black [3213]" strokeweight="1.5pt">
                <v:stroke joinstyle="miter"/>
                <v:textbox>
                  <w:txbxContent>
                    <w:tbl>
                      <w:tblPr>
                        <w:tblStyle w:val="TableGrid"/>
                        <w:bidiVisual/>
                        <w:tblW w:w="1424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603"/>
                        <w:gridCol w:w="1281"/>
                        <w:gridCol w:w="3932"/>
                        <w:gridCol w:w="1610"/>
                        <w:gridCol w:w="2499"/>
                        <w:gridCol w:w="1256"/>
                        <w:gridCol w:w="985"/>
                        <w:gridCol w:w="630"/>
                        <w:gridCol w:w="1451"/>
                      </w:tblGrid>
                      <w:tr w:rsidR="000B790A" w:rsidRPr="00A21521" w14:paraId="4D3A887A" w14:textId="77777777" w:rsidTr="00481DD0">
                        <w:trPr>
                          <w:jc w:val="center"/>
                        </w:trPr>
                        <w:tc>
                          <w:tcPr>
                            <w:tcW w:w="539" w:type="dxa"/>
                            <w:vMerge w:val="restart"/>
                            <w:vAlign w:val="center"/>
                          </w:tcPr>
                          <w:p w14:paraId="721C7983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 جلسه</w:t>
                            </w:r>
                          </w:p>
                        </w:tc>
                        <w:tc>
                          <w:tcPr>
                            <w:tcW w:w="1286" w:type="dxa"/>
                            <w:vMerge w:val="restart"/>
                            <w:vAlign w:val="center"/>
                          </w:tcPr>
                          <w:p w14:paraId="496E9D3C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دف کلی جلسه</w:t>
                            </w:r>
                          </w:p>
                        </w:tc>
                        <w:tc>
                          <w:tcPr>
                            <w:tcW w:w="3954" w:type="dxa"/>
                            <w:vMerge w:val="restart"/>
                            <w:vAlign w:val="center"/>
                          </w:tcPr>
                          <w:p w14:paraId="3392F05F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هداف ويژه رفتاري</w:t>
                            </w:r>
                          </w:p>
                          <w:p w14:paraId="271C43BB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براساس سه حيطه اهداف آموزشي: شناختي، عاطفي، روان-حركتي)</w:t>
                            </w:r>
                          </w:p>
                        </w:tc>
                        <w:tc>
                          <w:tcPr>
                            <w:tcW w:w="1618" w:type="dxa"/>
                            <w:vMerge w:val="restart"/>
                            <w:vAlign w:val="center"/>
                          </w:tcPr>
                          <w:p w14:paraId="025F20E6" w14:textId="77777777" w:rsidR="000B790A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عیین رفتار ورودی</w:t>
                            </w:r>
                          </w:p>
                          <w:p w14:paraId="167DC15E" w14:textId="77777777" w:rsidR="000B790A" w:rsidRPr="00A21521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ارزشیابی آن</w:t>
                            </w:r>
                          </w:p>
                        </w:tc>
                        <w:tc>
                          <w:tcPr>
                            <w:tcW w:w="2516" w:type="dxa"/>
                            <w:vMerge w:val="restart"/>
                            <w:vAlign w:val="center"/>
                          </w:tcPr>
                          <w:p w14:paraId="716FF443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روش تدریس </w:t>
                            </w:r>
                          </w:p>
                          <w:p w14:paraId="6EFA9943" w14:textId="77777777" w:rsidR="000B790A" w:rsidRPr="00A21521" w:rsidRDefault="000B790A" w:rsidP="00E83C4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عنوان و چگونگی اجرا)</w:t>
                            </w:r>
                          </w:p>
                        </w:tc>
                        <w:tc>
                          <w:tcPr>
                            <w:tcW w:w="1259" w:type="dxa"/>
                            <w:vMerge w:val="restart"/>
                            <w:vAlign w:val="center"/>
                          </w:tcPr>
                          <w:p w14:paraId="1ED680F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سایل آموزشی</w:t>
                            </w:r>
                          </w:p>
                        </w:tc>
                        <w:tc>
                          <w:tcPr>
                            <w:tcW w:w="1619" w:type="dxa"/>
                            <w:gridSpan w:val="2"/>
                            <w:vAlign w:val="center"/>
                          </w:tcPr>
                          <w:p w14:paraId="261E9E02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يوه ارزشيابي</w:t>
                            </w:r>
                          </w:p>
                        </w:tc>
                        <w:tc>
                          <w:tcPr>
                            <w:tcW w:w="1456" w:type="dxa"/>
                            <w:vMerge w:val="restart"/>
                            <w:vAlign w:val="center"/>
                          </w:tcPr>
                          <w:p w14:paraId="7FA08C7D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نابع تدريس</w:t>
                            </w:r>
                          </w:p>
                        </w:tc>
                      </w:tr>
                      <w:tr w:rsidR="000B790A" w:rsidRPr="00A21521" w14:paraId="11AC2097" w14:textId="77777777" w:rsidTr="00481DD0">
                        <w:trPr>
                          <w:trHeight w:val="211"/>
                          <w:jc w:val="center"/>
                        </w:trPr>
                        <w:tc>
                          <w:tcPr>
                            <w:tcW w:w="539" w:type="dxa"/>
                            <w:vMerge/>
                            <w:vAlign w:val="center"/>
                          </w:tcPr>
                          <w:p w14:paraId="59928DE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86" w:type="dxa"/>
                            <w:vMerge/>
                            <w:vAlign w:val="center"/>
                          </w:tcPr>
                          <w:p w14:paraId="665AD21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954" w:type="dxa"/>
                            <w:vMerge/>
                            <w:vAlign w:val="center"/>
                          </w:tcPr>
                          <w:p w14:paraId="453AFA9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  <w:vMerge/>
                            <w:vAlign w:val="center"/>
                          </w:tcPr>
                          <w:p w14:paraId="02ACA08B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2516" w:type="dxa"/>
                            <w:vMerge/>
                            <w:vAlign w:val="center"/>
                          </w:tcPr>
                          <w:p w14:paraId="3397A99F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59" w:type="dxa"/>
                            <w:vMerge/>
                            <w:vAlign w:val="center"/>
                          </w:tcPr>
                          <w:p w14:paraId="5C530A4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78BE74F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تد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3D9A683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رصد</w:t>
                            </w:r>
                          </w:p>
                        </w:tc>
                        <w:tc>
                          <w:tcPr>
                            <w:tcW w:w="1456" w:type="dxa"/>
                            <w:vMerge/>
                            <w:vAlign w:val="center"/>
                          </w:tcPr>
                          <w:p w14:paraId="679D1E9B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0B790A" w:rsidRPr="00A21521" w14:paraId="1CB12067" w14:textId="77777777" w:rsidTr="00481DD0">
                        <w:trPr>
                          <w:trHeight w:val="226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136AF323" w14:textId="77777777" w:rsidR="000B790A" w:rsidRPr="00A21521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08FE34A0" w14:textId="331EC180" w:rsidR="000B790A" w:rsidRPr="00A21521" w:rsidRDefault="000B790A" w:rsidP="00FE5477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FE547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نواع آنتی بادی ها و نقش بیولوژیک آنها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1B35865D" w14:textId="37D6F4C8" w:rsidR="000B790A" w:rsidRPr="00871AF3" w:rsidRDefault="000B790A" w:rsidP="0043080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871AF3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در انتها بتواند </w:t>
                            </w:r>
                            <w:r w:rsidR="00430807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قش تک تک آنتی بادی ها را بشناسند.</w:t>
                            </w:r>
                          </w:p>
                          <w:p w14:paraId="6F706603" w14:textId="5B9CE23C" w:rsidR="000B790A" w:rsidRPr="00430807" w:rsidRDefault="000B790A" w:rsidP="0043080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871AF3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در انتها</w:t>
                            </w:r>
                            <w:r w:rsidR="00430807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نقش بیولوژیک آنتی بادی ها را درک نمای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46068530" w14:textId="77777777" w:rsidR="000B790A" w:rsidRPr="00B703BB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3306546" w14:textId="77777777" w:rsidR="000B790A" w:rsidRPr="00B703BB" w:rsidRDefault="000B790A" w:rsidP="00C33C1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7E80E80" w14:textId="5A42D63B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C813053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327A251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428ABFD0" w14:textId="36B19372" w:rsidR="000B790A" w:rsidRPr="00B703BB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5FED65DA" w14:textId="77777777" w:rsidR="000B790A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31694D7D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FCE8077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02316B8" w14:textId="77777777" w:rsidR="000B790A" w:rsidRPr="00A21521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shd w:val="clear" w:color="auto" w:fill="FFFFFF" w:themeFill="background1"/>
                            <w:vAlign w:val="center"/>
                          </w:tcPr>
                          <w:p w14:paraId="7D2B613D" w14:textId="77777777" w:rsidR="000B790A" w:rsidRPr="00C95139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043E5D8C" w14:textId="77777777" w:rsidR="000B790A" w:rsidRPr="00C95139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797650D" w14:textId="77777777" w:rsidR="000B790A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360C8F78" w14:textId="77777777" w:rsidR="000B790A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AE8D014" w14:textId="77777777" w:rsidR="000B790A" w:rsidRPr="008D2B04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70834ECD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78730FDF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134D286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27D49E8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B88FA0F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00EDF4CF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3D55748" w14:textId="77777777" w:rsidR="000B790A" w:rsidRPr="00A21521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6A8233D4" w14:textId="77777777" w:rsidR="000B790A" w:rsidRDefault="000B790A" w:rsidP="00E8299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00B4D0B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6C977097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8C749A5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060EAEC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0121517B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63F84D1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DD73B69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50F2FB1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72A57F93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21C2848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D4231FE" w14:textId="77777777" w:rsidR="000B790A" w:rsidRPr="00A21521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429EB6AD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5DD2E6A2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9DD5FCD" w14:textId="7EE6C23E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  <w:tr w:rsidR="000B790A" w:rsidRPr="00A21521" w14:paraId="091C8F64" w14:textId="77777777" w:rsidTr="000B790A">
                        <w:trPr>
                          <w:trHeight w:val="217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5234DC98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50FF9081" w14:textId="3E90435D" w:rsidR="000B790A" w:rsidRPr="00A21521" w:rsidRDefault="000B790A" w:rsidP="00EE725B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EE725B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لول ها و بافتهای سیستم ایمنی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4FF16649" w14:textId="0B93EA40" w:rsidR="000B790A" w:rsidRDefault="000B790A" w:rsidP="00EE725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646495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646495">
                              <w:rPr>
                                <w:rFonts w:cs="B Mitra" w:hint="eastAsi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646495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646495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646495">
                              <w:rPr>
                                <w:rFonts w:cs="B Mitra" w:hint="eastAsi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قدمات</w:t>
                            </w:r>
                            <w:r w:rsidRPr="00646495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646495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646495">
                              <w:rPr>
                                <w:rFonts w:cs="B Mitra" w:hint="eastAsi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646495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EE725B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نواع سلول های و بافت ها ی سیستم ایمنی پیدا کنند.</w:t>
                            </w:r>
                          </w:p>
                          <w:p w14:paraId="448E4130" w14:textId="5CDB6D1E" w:rsidR="00EE725B" w:rsidRDefault="00EE725B" w:rsidP="00EE725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</w:t>
                            </w:r>
                            <w:r w:rsidR="006C7D60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وانند نقش هر یک از سلول های سیست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 ایمنی را تشریح نمایند.</w:t>
                            </w:r>
                          </w:p>
                          <w:p w14:paraId="524BCC02" w14:textId="06A43988" w:rsidR="00EE725B" w:rsidRPr="00646495" w:rsidRDefault="00EE725B" w:rsidP="006C7D6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</w:t>
                            </w:r>
                            <w:r w:rsidR="006C7D60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نقش هریک از بافتهای سیستم ایمنی را توضیح دهند. </w:t>
                            </w:r>
                          </w:p>
                          <w:p w14:paraId="2563DF5A" w14:textId="653FC695" w:rsidR="000B790A" w:rsidRPr="006C7D60" w:rsidRDefault="000B790A" w:rsidP="006C7D60">
                            <w:pPr>
                              <w:bidi/>
                              <w:spacing w:after="0" w:line="240" w:lineRule="auto"/>
                              <w:ind w:left="360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</w:tcPr>
                          <w:p w14:paraId="037C3FEA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0AC9AAC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D85DDEE" w14:textId="3A604E49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739FCE59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4BC12D5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4E2B61CD" w14:textId="1F60C1E8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7153C8F1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3650ACB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FFF3A0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D6306CD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vAlign w:val="center"/>
                          </w:tcPr>
                          <w:p w14:paraId="2B08A68A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05E9BB3A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2C0514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56FBB769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1B81914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5EA6D74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19C9AE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FF0466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2FCA6C49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3A8F833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0446818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FE449C6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13EF0514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3A28311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1C8B02D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BF98A0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F316C7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361BBC7F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11B19B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7B78468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65F89B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1A31DAB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5A1482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75A8CB7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00C55864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2DDC91ED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EDD413C" w14:textId="01D70147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</w:tbl>
                    <w:p w14:paraId="27B594B8" w14:textId="40DE39B9" w:rsidR="000B790A" w:rsidRPr="00D72E5F" w:rsidRDefault="000B790A" w:rsidP="007751BD">
                      <w:pPr>
                        <w:bidi/>
                        <w:spacing w:after="0" w:line="240" w:lineRule="auto"/>
                        <w:jc w:val="both"/>
                        <w:rPr>
                          <w:color w:val="000000" w:themeColor="text1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207027">
        <w:rPr>
          <w:rFonts w:cs="B Zar"/>
          <w:b/>
          <w:bCs/>
          <w:sz w:val="24"/>
          <w:szCs w:val="24"/>
          <w:rtl/>
          <w:lang w:bidi="fa-IR"/>
        </w:rPr>
        <w:br w:type="page"/>
      </w:r>
      <w:r>
        <w:rPr>
          <w:rFonts w:cs="B Zar"/>
          <w:b/>
          <w:bCs/>
          <w:sz w:val="24"/>
          <w:szCs w:val="24"/>
          <w:rtl/>
          <w:lang w:bidi="fa-IR"/>
        </w:rPr>
        <w:br w:type="page"/>
      </w:r>
      <w:r>
        <w:rPr>
          <w:rFonts w:cs="B Z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859B40D" wp14:editId="645D2A57">
                <wp:simplePos x="0" y="0"/>
                <wp:positionH relativeFrom="page">
                  <wp:posOffset>171450</wp:posOffset>
                </wp:positionH>
                <wp:positionV relativeFrom="paragraph">
                  <wp:posOffset>430530</wp:posOffset>
                </wp:positionV>
                <wp:extent cx="9725025" cy="6772275"/>
                <wp:effectExtent l="0" t="0" r="28575" b="28575"/>
                <wp:wrapNone/>
                <wp:docPr id="15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5025" cy="67722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1424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603"/>
                              <w:gridCol w:w="1283"/>
                              <w:gridCol w:w="3930"/>
                              <w:gridCol w:w="1610"/>
                              <w:gridCol w:w="2499"/>
                              <w:gridCol w:w="1256"/>
                              <w:gridCol w:w="985"/>
                              <w:gridCol w:w="630"/>
                              <w:gridCol w:w="1451"/>
                            </w:tblGrid>
                            <w:tr w:rsidR="000B790A" w:rsidRPr="00A21521" w14:paraId="25693A1F" w14:textId="77777777" w:rsidTr="00481DD0">
                              <w:trPr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 w:val="restart"/>
                                  <w:vAlign w:val="center"/>
                                </w:tcPr>
                                <w:p w14:paraId="36A748C7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ماره جلسه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Merge w:val="restart"/>
                                  <w:vAlign w:val="center"/>
                                </w:tcPr>
                                <w:p w14:paraId="4A9FBBDB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دف کلی جلسه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Merge w:val="restart"/>
                                  <w:vAlign w:val="center"/>
                                </w:tcPr>
                                <w:p w14:paraId="6CF697EC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هداف ويژه رفتاري</w:t>
                                  </w:r>
                                </w:p>
                                <w:p w14:paraId="4B2F30FE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براساس سه حيطه اهداف آموزشي: شناختي، عاطفي، روان-حركتي)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  <w:vMerge w:val="restart"/>
                                  <w:vAlign w:val="center"/>
                                </w:tcPr>
                                <w:p w14:paraId="6C776EA4" w14:textId="77777777" w:rsidR="000B790A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عیین رفتار ورودی</w:t>
                                  </w:r>
                                </w:p>
                                <w:p w14:paraId="3CDC78C6" w14:textId="77777777" w:rsidR="000B790A" w:rsidRPr="00A21521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ارزشیابی آن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Merge w:val="restart"/>
                                  <w:vAlign w:val="center"/>
                                </w:tcPr>
                                <w:p w14:paraId="71120CAF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روش تدریس </w:t>
                                  </w:r>
                                </w:p>
                                <w:p w14:paraId="5C7D7DB9" w14:textId="77777777" w:rsidR="000B790A" w:rsidRPr="00A21521" w:rsidRDefault="000B790A" w:rsidP="00E83C4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عنوان و چگونگی اجرا)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Merge w:val="restart"/>
                                  <w:vAlign w:val="center"/>
                                </w:tcPr>
                                <w:p w14:paraId="554D0EA1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وسایل آموزشی</w:t>
                                  </w:r>
                                </w:p>
                              </w:tc>
                              <w:tc>
                                <w:tcPr>
                                  <w:tcW w:w="1619" w:type="dxa"/>
                                  <w:gridSpan w:val="2"/>
                                  <w:vAlign w:val="center"/>
                                </w:tcPr>
                                <w:p w14:paraId="083709F6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يوه ارزشيابي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 w:val="restart"/>
                                  <w:vAlign w:val="center"/>
                                </w:tcPr>
                                <w:p w14:paraId="4285E32E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نابع تدريس</w:t>
                                  </w:r>
                                </w:p>
                              </w:tc>
                            </w:tr>
                            <w:tr w:rsidR="000B790A" w:rsidRPr="00A21521" w14:paraId="00934E0C" w14:textId="77777777" w:rsidTr="00481DD0">
                              <w:trPr>
                                <w:trHeight w:val="211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/>
                                  <w:vAlign w:val="center"/>
                                </w:tcPr>
                                <w:p w14:paraId="50E78C01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86" w:type="dxa"/>
                                  <w:vMerge/>
                                  <w:vAlign w:val="center"/>
                                </w:tcPr>
                                <w:p w14:paraId="5DF2ECE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54" w:type="dxa"/>
                                  <w:vMerge/>
                                  <w:vAlign w:val="center"/>
                                </w:tcPr>
                                <w:p w14:paraId="4B778BB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  <w:vMerge/>
                                  <w:vAlign w:val="center"/>
                                </w:tcPr>
                                <w:p w14:paraId="44381352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6" w:type="dxa"/>
                                  <w:vMerge/>
                                  <w:vAlign w:val="center"/>
                                </w:tcPr>
                                <w:p w14:paraId="364A05D5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9" w:type="dxa"/>
                                  <w:vMerge/>
                                  <w:vAlign w:val="center"/>
                                </w:tcPr>
                                <w:p w14:paraId="50CE9C70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2154494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تد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398C2BC5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رصد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/>
                                  <w:vAlign w:val="center"/>
                                </w:tcPr>
                                <w:p w14:paraId="5177EB86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0B790A" w:rsidRPr="00A21521" w14:paraId="04A61DE2" w14:textId="77777777" w:rsidTr="00481DD0">
                              <w:trPr>
                                <w:trHeight w:val="226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2E25D816" w14:textId="77777777" w:rsidR="000B790A" w:rsidRPr="00A21521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7CDF8088" w14:textId="3F9E1AB4" w:rsidR="000B790A" w:rsidRPr="00A21521" w:rsidRDefault="000B790A" w:rsidP="006C7D6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6C7D6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یستم کمپلمان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019E7D05" w14:textId="77777777" w:rsidR="000B790A" w:rsidRDefault="00E73A2F" w:rsidP="000B4A70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مفاهیم ابتدایی سیستم کمپلمان</w:t>
                                  </w:r>
                                  <w:r w:rsidR="000B4A70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وضیح دهند.</w:t>
                                  </w:r>
                                </w:p>
                                <w:p w14:paraId="0DB0045D" w14:textId="77777777" w:rsidR="000B4A70" w:rsidRDefault="000B4A70" w:rsidP="000B4A70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انواع راه های فعالیت سیستم کمپلمان را توضیح دهند.</w:t>
                                  </w:r>
                                </w:p>
                                <w:p w14:paraId="78063B1F" w14:textId="2A84ACE0" w:rsidR="000B4A70" w:rsidRPr="00996577" w:rsidRDefault="00353FFA" w:rsidP="000B4A70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عوامل تنظیمی سیستم</w:t>
                                  </w:r>
                                  <w:r w:rsidR="00855A19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کمپلمان را توضیح دهند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30BCCC7E" w14:textId="77777777" w:rsidR="000B790A" w:rsidRPr="00B703BB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5FDC6D4" w14:textId="77777777" w:rsidR="000B790A" w:rsidRPr="00B703BB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3D818A3" w14:textId="4CD5F73E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0435EC40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3B50E38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1A4E62F6" w14:textId="73EF524F" w:rsidR="000B790A" w:rsidRPr="00B703BB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03150197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57EAA352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F8853BC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234179C" w14:textId="0C014711" w:rsidR="000B790A" w:rsidRPr="00A21521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085BF287" w14:textId="77777777" w:rsidR="000B790A" w:rsidRPr="00C95139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4A73DB71" w14:textId="77777777" w:rsidR="000B790A" w:rsidRPr="00C95139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9B652F1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4298E009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1E02F91" w14:textId="7DD7961A" w:rsidR="000B790A" w:rsidRPr="008D2B04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549745A2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A574300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0B2271A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D92CA98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372DAE6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08446D72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052BC00" w14:textId="44275141" w:rsidR="000B790A" w:rsidRPr="00A21521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811E929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22AB809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6BE331EB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5FEFFEF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2AD152B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6511E5F0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AAF27CA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C965709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E95C86B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733663AB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89A9D2C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CB4A862" w14:textId="2E8C52D0" w:rsidR="000B790A" w:rsidRPr="00A21521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540D3391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19801D5A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795B0A3" w14:textId="62F2D56B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  <w:tr w:rsidR="000B790A" w:rsidRPr="00A21521" w14:paraId="39B2FCF3" w14:textId="77777777" w:rsidTr="000B790A">
                              <w:trPr>
                                <w:trHeight w:val="217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73D51135" w14:textId="34A426D9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5002219A" w14:textId="49608980" w:rsidR="000B790A" w:rsidRPr="00A21521" w:rsidRDefault="000B790A" w:rsidP="00855A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99657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99657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99657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99657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99657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855A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مولوکولهای </w:t>
                                  </w:r>
                                  <w:r w:rsidR="00855A1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w:t>MHC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7CCFFAD1" w14:textId="097712D0" w:rsidR="000B790A" w:rsidRDefault="000B790A" w:rsidP="00855A19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مفاهیم ابتدایی </w:t>
                                  </w:r>
                                  <w:r w:rsidR="00855A19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مولکول های </w:t>
                                  </w:r>
                                  <w:r w:rsidR="00855A19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w:t>MHC</w:t>
                                  </w:r>
                                  <w:r w:rsidR="00855A19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وضیح دهند.</w:t>
                                  </w:r>
                                </w:p>
                                <w:p w14:paraId="3EFC350C" w14:textId="6A9B1A09" w:rsidR="000B790A" w:rsidRDefault="000B790A" w:rsidP="00555F0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</w:t>
                                  </w:r>
                                  <w:r w:rsidR="00555F0B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انواع مولوکولهای </w:t>
                                  </w:r>
                                  <w:r w:rsidR="00555F0B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w:t>MHC</w:t>
                                  </w:r>
                                  <w:r w:rsidR="00555F0B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بشناسند.</w:t>
                                  </w:r>
                                </w:p>
                                <w:p w14:paraId="51D61704" w14:textId="0827C142" w:rsidR="000B790A" w:rsidRDefault="000B790A" w:rsidP="00555F0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</w:t>
                                  </w:r>
                                  <w:r w:rsidR="00555F0B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ا ژنتیک مولکول های </w:t>
                                  </w:r>
                                  <w:r w:rsidR="00555F0B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w:t>MHC</w:t>
                                  </w:r>
                                  <w:r w:rsidR="00555F0B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آشنا شوند.</w:t>
                                  </w:r>
                                </w:p>
                                <w:p w14:paraId="782DC7EE" w14:textId="1AB088B0" w:rsidR="00555F0B" w:rsidRPr="00864F1D" w:rsidRDefault="007D4980" w:rsidP="00555F0B">
                                  <w:pPr>
                                    <w:pStyle w:val="ListParagraph"/>
                                    <w:numPr>
                                      <w:ilvl w:val="0"/>
                                      <w:numId w:val="10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رابطه میان مولکول های </w:t>
                                  </w:r>
                                  <w:r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w:t>MHC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و بیماری ها را </w:t>
                                  </w:r>
                                  <w:r w:rsidR="007601A7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دانند.</w:t>
                                  </w:r>
                                </w:p>
                                <w:p w14:paraId="4D9DE4C3" w14:textId="6430256C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3D5DDB11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4A9E6ED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F701D92" w14:textId="65F6778F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7B2B3E8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50BC998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7041975F" w14:textId="73E28AF2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1F58F879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3340EF3B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D2689E4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A84D967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Align w:val="center"/>
                                </w:tcPr>
                                <w:p w14:paraId="45951BA2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0452002E" w14:textId="77777777" w:rsidR="000B790A" w:rsidRDefault="00E46F61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2249B47B" w14:textId="77777777" w:rsidR="00E46F61" w:rsidRPr="00C95139" w:rsidRDefault="00E46F61" w:rsidP="00E46F61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8DD8E85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46B16BCB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F811EAB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37824A62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C6C574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35D6284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30991102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B2E5642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3BB02EB1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0FC1AEF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12A22C7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290FC4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3F2B970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64D89A4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7A5FE7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6620FE2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AC37BA9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86BB32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6C58257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522617E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A6FB9A9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B323979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22A35D34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703B55E6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0319877" w14:textId="2F5B59BB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</w:tbl>
                          <w:p w14:paraId="229EC986" w14:textId="009D9DB1" w:rsidR="000B790A" w:rsidRPr="00D72E5F" w:rsidRDefault="000B790A" w:rsidP="007751BD">
                            <w:pPr>
                              <w:bidi/>
                              <w:spacing w:after="0" w:line="240" w:lineRule="auto"/>
                              <w:jc w:val="both"/>
                              <w:rPr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59B40D" id="Rounded Rectangle 15" o:spid="_x0000_s1036" style="position:absolute;margin-left:13.5pt;margin-top:33.9pt;width:765.75pt;height:533.2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" fillcolor="white [3212]" strokecolor="black [3213]" strokeweight="1.5pt">
                <v:stroke joinstyle="miter"/>
                <v:textbox>
                  <w:txbxContent>
                    <w:tbl>
                      <w:tblPr>
                        <w:tblStyle w:val="TableGrid"/>
                        <w:bidiVisual/>
                        <w:tblW w:w="1424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603"/>
                        <w:gridCol w:w="1283"/>
                        <w:gridCol w:w="3930"/>
                        <w:gridCol w:w="1610"/>
                        <w:gridCol w:w="2499"/>
                        <w:gridCol w:w="1256"/>
                        <w:gridCol w:w="985"/>
                        <w:gridCol w:w="630"/>
                        <w:gridCol w:w="1451"/>
                      </w:tblGrid>
                      <w:tr w:rsidR="000B790A" w:rsidRPr="00A21521" w14:paraId="25693A1F" w14:textId="77777777" w:rsidTr="00481DD0">
                        <w:trPr>
                          <w:jc w:val="center"/>
                        </w:trPr>
                        <w:tc>
                          <w:tcPr>
                            <w:tcW w:w="539" w:type="dxa"/>
                            <w:vMerge w:val="restart"/>
                            <w:vAlign w:val="center"/>
                          </w:tcPr>
                          <w:p w14:paraId="36A748C7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 جلسه</w:t>
                            </w:r>
                          </w:p>
                        </w:tc>
                        <w:tc>
                          <w:tcPr>
                            <w:tcW w:w="1286" w:type="dxa"/>
                            <w:vMerge w:val="restart"/>
                            <w:vAlign w:val="center"/>
                          </w:tcPr>
                          <w:p w14:paraId="4A9FBBDB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دف کلی جلسه</w:t>
                            </w:r>
                          </w:p>
                        </w:tc>
                        <w:tc>
                          <w:tcPr>
                            <w:tcW w:w="3954" w:type="dxa"/>
                            <w:vMerge w:val="restart"/>
                            <w:vAlign w:val="center"/>
                          </w:tcPr>
                          <w:p w14:paraId="6CF697EC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هداف ويژه رفتاري</w:t>
                            </w:r>
                          </w:p>
                          <w:p w14:paraId="4B2F30FE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براساس سه حيطه اهداف آموزشي: شناختي، عاطفي، روان-حركتي)</w:t>
                            </w:r>
                          </w:p>
                        </w:tc>
                        <w:tc>
                          <w:tcPr>
                            <w:tcW w:w="1618" w:type="dxa"/>
                            <w:vMerge w:val="restart"/>
                            <w:vAlign w:val="center"/>
                          </w:tcPr>
                          <w:p w14:paraId="6C776EA4" w14:textId="77777777" w:rsidR="000B790A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عیین رفتار ورودی</w:t>
                            </w:r>
                          </w:p>
                          <w:p w14:paraId="3CDC78C6" w14:textId="77777777" w:rsidR="000B790A" w:rsidRPr="00A21521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ارزشیابی آن</w:t>
                            </w:r>
                          </w:p>
                        </w:tc>
                        <w:tc>
                          <w:tcPr>
                            <w:tcW w:w="2516" w:type="dxa"/>
                            <w:vMerge w:val="restart"/>
                            <w:vAlign w:val="center"/>
                          </w:tcPr>
                          <w:p w14:paraId="71120CAF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روش تدریس </w:t>
                            </w:r>
                          </w:p>
                          <w:p w14:paraId="5C7D7DB9" w14:textId="77777777" w:rsidR="000B790A" w:rsidRPr="00A21521" w:rsidRDefault="000B790A" w:rsidP="00E83C4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عنوان و چگونگی اجرا)</w:t>
                            </w:r>
                          </w:p>
                        </w:tc>
                        <w:tc>
                          <w:tcPr>
                            <w:tcW w:w="1259" w:type="dxa"/>
                            <w:vMerge w:val="restart"/>
                            <w:vAlign w:val="center"/>
                          </w:tcPr>
                          <w:p w14:paraId="554D0EA1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سایل آموزشی</w:t>
                            </w:r>
                          </w:p>
                        </w:tc>
                        <w:tc>
                          <w:tcPr>
                            <w:tcW w:w="1619" w:type="dxa"/>
                            <w:gridSpan w:val="2"/>
                            <w:vAlign w:val="center"/>
                          </w:tcPr>
                          <w:p w14:paraId="083709F6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يوه ارزشيابي</w:t>
                            </w:r>
                          </w:p>
                        </w:tc>
                        <w:tc>
                          <w:tcPr>
                            <w:tcW w:w="1456" w:type="dxa"/>
                            <w:vMerge w:val="restart"/>
                            <w:vAlign w:val="center"/>
                          </w:tcPr>
                          <w:p w14:paraId="4285E32E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نابع تدريس</w:t>
                            </w:r>
                          </w:p>
                        </w:tc>
                      </w:tr>
                      <w:tr w:rsidR="000B790A" w:rsidRPr="00A21521" w14:paraId="00934E0C" w14:textId="77777777" w:rsidTr="00481DD0">
                        <w:trPr>
                          <w:trHeight w:val="211"/>
                          <w:jc w:val="center"/>
                        </w:trPr>
                        <w:tc>
                          <w:tcPr>
                            <w:tcW w:w="539" w:type="dxa"/>
                            <w:vMerge/>
                            <w:vAlign w:val="center"/>
                          </w:tcPr>
                          <w:p w14:paraId="50E78C01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86" w:type="dxa"/>
                            <w:vMerge/>
                            <w:vAlign w:val="center"/>
                          </w:tcPr>
                          <w:p w14:paraId="5DF2ECE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954" w:type="dxa"/>
                            <w:vMerge/>
                            <w:vAlign w:val="center"/>
                          </w:tcPr>
                          <w:p w14:paraId="4B778BB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  <w:vMerge/>
                            <w:vAlign w:val="center"/>
                          </w:tcPr>
                          <w:p w14:paraId="44381352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2516" w:type="dxa"/>
                            <w:vMerge/>
                            <w:vAlign w:val="center"/>
                          </w:tcPr>
                          <w:p w14:paraId="364A05D5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59" w:type="dxa"/>
                            <w:vMerge/>
                            <w:vAlign w:val="center"/>
                          </w:tcPr>
                          <w:p w14:paraId="50CE9C70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2154494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تد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398C2BC5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رصد</w:t>
                            </w:r>
                          </w:p>
                        </w:tc>
                        <w:tc>
                          <w:tcPr>
                            <w:tcW w:w="1456" w:type="dxa"/>
                            <w:vMerge/>
                            <w:vAlign w:val="center"/>
                          </w:tcPr>
                          <w:p w14:paraId="5177EB86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0B790A" w:rsidRPr="00A21521" w14:paraId="04A61DE2" w14:textId="77777777" w:rsidTr="00481DD0">
                        <w:trPr>
                          <w:trHeight w:val="226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2E25D816" w14:textId="77777777" w:rsidR="000B790A" w:rsidRPr="00A21521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7CDF8088" w14:textId="3F9E1AB4" w:rsidR="000B790A" w:rsidRPr="00A21521" w:rsidRDefault="000B790A" w:rsidP="006C7D6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6C7D6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یستم کمپلمان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019E7D05" w14:textId="77777777" w:rsidR="000B790A" w:rsidRDefault="00E73A2F" w:rsidP="000B4A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مفاهیم ابتدایی سیستم کمپلمان</w:t>
                            </w:r>
                            <w:r w:rsidR="000B4A70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وضیح دهند.</w:t>
                            </w:r>
                          </w:p>
                          <w:p w14:paraId="0DB0045D" w14:textId="77777777" w:rsidR="000B4A70" w:rsidRDefault="000B4A70" w:rsidP="000B4A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انواع راه های فعالیت سیستم کمپلمان را توضیح دهند.</w:t>
                            </w:r>
                          </w:p>
                          <w:p w14:paraId="78063B1F" w14:textId="2A84ACE0" w:rsidR="000B4A70" w:rsidRPr="00996577" w:rsidRDefault="00353FFA" w:rsidP="000B4A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عوامل تنظیمی سیستم</w:t>
                            </w:r>
                            <w:r w:rsidR="00855A19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کمپلمان را توضیح دهند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30BCCC7E" w14:textId="77777777" w:rsidR="000B790A" w:rsidRPr="00B703BB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5FDC6D4" w14:textId="77777777" w:rsidR="000B790A" w:rsidRPr="00B703BB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3D818A3" w14:textId="4CD5F73E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0435EC40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3B50E38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1A4E62F6" w14:textId="73EF524F" w:rsidR="000B790A" w:rsidRPr="00B703BB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03150197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57EAA352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F8853BC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234179C" w14:textId="0C014711" w:rsidR="000B790A" w:rsidRPr="00A21521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shd w:val="clear" w:color="auto" w:fill="FFFFFF" w:themeFill="background1"/>
                            <w:vAlign w:val="center"/>
                          </w:tcPr>
                          <w:p w14:paraId="085BF287" w14:textId="77777777" w:rsidR="000B790A" w:rsidRPr="00C95139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4A73DB71" w14:textId="77777777" w:rsidR="000B790A" w:rsidRPr="00C95139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9B652F1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4298E009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1E02F91" w14:textId="7DD7961A" w:rsidR="000B790A" w:rsidRPr="008D2B04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549745A2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A574300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0B2271A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D92CA98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372DAE6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08446D72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052BC00" w14:textId="44275141" w:rsidR="000B790A" w:rsidRPr="00A21521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811E929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22AB809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6BE331EB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5FEFFEF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2AD152B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6511E5F0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AAF27CA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C965709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E95C86B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733663AB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89A9D2C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CB4A862" w14:textId="2E8C52D0" w:rsidR="000B790A" w:rsidRPr="00A21521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540D3391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19801D5A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795B0A3" w14:textId="62F2D56B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  <w:tr w:rsidR="000B790A" w:rsidRPr="00A21521" w14:paraId="39B2FCF3" w14:textId="77777777" w:rsidTr="000B790A">
                        <w:trPr>
                          <w:trHeight w:val="217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73D51135" w14:textId="34A426D9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5002219A" w14:textId="49608980" w:rsidR="000B790A" w:rsidRPr="00A21521" w:rsidRDefault="000B790A" w:rsidP="00855A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99657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99657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99657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99657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99657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855A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مولوکولهای </w:t>
                            </w:r>
                            <w:r w:rsidR="00855A1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  <w:t>MHC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7CCFFAD1" w14:textId="097712D0" w:rsidR="000B790A" w:rsidRDefault="000B790A" w:rsidP="00855A1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مفاهیم ابتدایی </w:t>
                            </w:r>
                            <w:r w:rsidR="00855A19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مولکول های </w:t>
                            </w:r>
                            <w:r w:rsidR="00855A19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  <w:t>MHC</w:t>
                            </w:r>
                            <w:r w:rsidR="00855A19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وضیح دهند.</w:t>
                            </w:r>
                          </w:p>
                          <w:p w14:paraId="3EFC350C" w14:textId="6A9B1A09" w:rsidR="000B790A" w:rsidRDefault="000B790A" w:rsidP="00555F0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</w:t>
                            </w:r>
                            <w:r w:rsidR="00555F0B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انواع مولوکولهای </w:t>
                            </w:r>
                            <w:r w:rsidR="00555F0B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  <w:t>MHC</w:t>
                            </w:r>
                            <w:r w:rsidR="00555F0B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بشناسند.</w:t>
                            </w:r>
                          </w:p>
                          <w:p w14:paraId="51D61704" w14:textId="0827C142" w:rsidR="000B790A" w:rsidRDefault="000B790A" w:rsidP="00555F0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</w:t>
                            </w:r>
                            <w:r w:rsidR="00555F0B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ا ژنتیک مولکول های </w:t>
                            </w:r>
                            <w:r w:rsidR="00555F0B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  <w:t>MHC</w:t>
                            </w:r>
                            <w:r w:rsidR="00555F0B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آشنا شوند.</w:t>
                            </w:r>
                          </w:p>
                          <w:p w14:paraId="782DC7EE" w14:textId="1AB088B0" w:rsidR="00555F0B" w:rsidRPr="00864F1D" w:rsidRDefault="007D4980" w:rsidP="00555F0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رابطه میان مولکول های </w:t>
                            </w:r>
                            <w:r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  <w:t>MHC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و بیماری ها را </w:t>
                            </w:r>
                            <w:r w:rsidR="007601A7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دانند.</w:t>
                            </w:r>
                          </w:p>
                          <w:p w14:paraId="4D9DE4C3" w14:textId="6430256C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</w:tcPr>
                          <w:p w14:paraId="3D5DDB11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4A9E6ED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F701D92" w14:textId="65F6778F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7B2B3E8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50BC998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7041975F" w14:textId="73E28AF2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1F58F879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3340EF3B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D2689E4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A84D967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vAlign w:val="center"/>
                          </w:tcPr>
                          <w:p w14:paraId="45951BA2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0452002E" w14:textId="77777777" w:rsidR="000B790A" w:rsidRDefault="00E46F61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2249B47B" w14:textId="77777777" w:rsidR="00E46F61" w:rsidRPr="00C95139" w:rsidRDefault="00E46F61" w:rsidP="00E46F61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8DD8E85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46B16BCB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F811EAB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37824A62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C6C574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35D6284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0991102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B2E5642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3BB02EB1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0FC1AEF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12A22C7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290FC4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3F2B970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64D89A4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7A5FE7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6620FE2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AC37BA9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86BB32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6C58257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522617E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A6FB9A9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B323979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22A35D34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703B55E6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0319877" w14:textId="2F5B59BB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</w:tbl>
                    <w:p w14:paraId="229EC986" w14:textId="009D9DB1" w:rsidR="000B790A" w:rsidRPr="00D72E5F" w:rsidRDefault="000B790A" w:rsidP="007751BD">
                      <w:pPr>
                        <w:bidi/>
                        <w:spacing w:after="0" w:line="240" w:lineRule="auto"/>
                        <w:jc w:val="both"/>
                        <w:rPr>
                          <w:color w:val="000000" w:themeColor="text1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191D0DDB" w14:textId="1EFFF372" w:rsidR="000B790A" w:rsidRDefault="000B790A">
      <w:pPr>
        <w:spacing w:after="160" w:line="259" w:lineRule="auto"/>
        <w:rPr>
          <w:rFonts w:cs="B Zar"/>
          <w:b/>
          <w:bCs/>
          <w:sz w:val="24"/>
          <w:szCs w:val="24"/>
          <w:rtl/>
          <w:lang w:bidi="fa-IR"/>
        </w:rPr>
      </w:pPr>
      <w:r>
        <w:rPr>
          <w:rFonts w:cs="B Z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E0AA2B6" wp14:editId="3093DF9A">
                <wp:simplePos x="0" y="0"/>
                <wp:positionH relativeFrom="margin">
                  <wp:align>center</wp:align>
                </wp:positionH>
                <wp:positionV relativeFrom="paragraph">
                  <wp:posOffset>-9525</wp:posOffset>
                </wp:positionV>
                <wp:extent cx="9725025" cy="6772275"/>
                <wp:effectExtent l="0" t="0" r="28575" b="28575"/>
                <wp:wrapNone/>
                <wp:docPr id="23" name="Rounded 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5025" cy="67722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1424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602"/>
                              <w:gridCol w:w="1282"/>
                              <w:gridCol w:w="3933"/>
                              <w:gridCol w:w="1610"/>
                              <w:gridCol w:w="2498"/>
                              <w:gridCol w:w="1256"/>
                              <w:gridCol w:w="985"/>
                              <w:gridCol w:w="630"/>
                              <w:gridCol w:w="1451"/>
                            </w:tblGrid>
                            <w:tr w:rsidR="000B790A" w:rsidRPr="00A21521" w14:paraId="2D400DD6" w14:textId="77777777" w:rsidTr="00481DD0">
                              <w:trPr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 w:val="restart"/>
                                  <w:vAlign w:val="center"/>
                                </w:tcPr>
                                <w:p w14:paraId="66FC82D3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ماره جلسه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Merge w:val="restart"/>
                                  <w:vAlign w:val="center"/>
                                </w:tcPr>
                                <w:p w14:paraId="0033CB3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دف کلی جلسه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Merge w:val="restart"/>
                                  <w:vAlign w:val="center"/>
                                </w:tcPr>
                                <w:p w14:paraId="5E07F2C4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هداف ويژه رفتاري</w:t>
                                  </w:r>
                                </w:p>
                                <w:p w14:paraId="71F937B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براساس سه حيطه اهداف آموزشي: شناختي، عاطفي، روان-حركتي)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  <w:vMerge w:val="restart"/>
                                  <w:vAlign w:val="center"/>
                                </w:tcPr>
                                <w:p w14:paraId="00DB995D" w14:textId="77777777" w:rsidR="000B790A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عیین رفتار ورودی</w:t>
                                  </w:r>
                                </w:p>
                                <w:p w14:paraId="039740A8" w14:textId="77777777" w:rsidR="000B790A" w:rsidRPr="00A21521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ارزشیابی آن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Merge w:val="restart"/>
                                  <w:vAlign w:val="center"/>
                                </w:tcPr>
                                <w:p w14:paraId="5C982587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روش تدریس </w:t>
                                  </w:r>
                                </w:p>
                                <w:p w14:paraId="53E48FBB" w14:textId="77777777" w:rsidR="000B790A" w:rsidRPr="00A21521" w:rsidRDefault="000B790A" w:rsidP="00E83C4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عنوان و چگونگی اجرا)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Merge w:val="restart"/>
                                  <w:vAlign w:val="center"/>
                                </w:tcPr>
                                <w:p w14:paraId="026AD1CD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وسایل آموزشی</w:t>
                                  </w:r>
                                </w:p>
                              </w:tc>
                              <w:tc>
                                <w:tcPr>
                                  <w:tcW w:w="1619" w:type="dxa"/>
                                  <w:gridSpan w:val="2"/>
                                  <w:vAlign w:val="center"/>
                                </w:tcPr>
                                <w:p w14:paraId="56FF694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يوه ارزشيابي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 w:val="restart"/>
                                  <w:vAlign w:val="center"/>
                                </w:tcPr>
                                <w:p w14:paraId="1F76D7C3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نابع تدريس</w:t>
                                  </w:r>
                                </w:p>
                              </w:tc>
                            </w:tr>
                            <w:tr w:rsidR="000B790A" w:rsidRPr="00A21521" w14:paraId="44692D56" w14:textId="77777777" w:rsidTr="00481DD0">
                              <w:trPr>
                                <w:trHeight w:val="211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/>
                                  <w:vAlign w:val="center"/>
                                </w:tcPr>
                                <w:p w14:paraId="0D5F94DA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86" w:type="dxa"/>
                                  <w:vMerge/>
                                  <w:vAlign w:val="center"/>
                                </w:tcPr>
                                <w:p w14:paraId="26DE14F6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54" w:type="dxa"/>
                                  <w:vMerge/>
                                  <w:vAlign w:val="center"/>
                                </w:tcPr>
                                <w:p w14:paraId="30D6E9D3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  <w:vMerge/>
                                  <w:vAlign w:val="center"/>
                                </w:tcPr>
                                <w:p w14:paraId="3FD50FEE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6" w:type="dxa"/>
                                  <w:vMerge/>
                                  <w:vAlign w:val="center"/>
                                </w:tcPr>
                                <w:p w14:paraId="6BD0F3DA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9" w:type="dxa"/>
                                  <w:vMerge/>
                                  <w:vAlign w:val="center"/>
                                </w:tcPr>
                                <w:p w14:paraId="4A27DC9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76468A5B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تد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0B36CEC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رصد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/>
                                  <w:vAlign w:val="center"/>
                                </w:tcPr>
                                <w:p w14:paraId="50A77CBD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0B790A" w:rsidRPr="00A21521" w14:paraId="45CEAA1D" w14:textId="77777777" w:rsidTr="00481DD0">
                              <w:trPr>
                                <w:trHeight w:val="226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11FD0B72" w14:textId="77777777" w:rsidR="000B790A" w:rsidRPr="00A21521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33ACC7AB" w14:textId="56894B3F" w:rsidR="000B790A" w:rsidRPr="00A21521" w:rsidRDefault="000B790A" w:rsidP="00E46F61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="00E46F61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سایتوکاینها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0674A7E4" w14:textId="7E24B3CF" w:rsidR="000B790A" w:rsidRPr="00871AF3" w:rsidRDefault="000B790A" w:rsidP="00182F47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871AF3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</w:t>
                                  </w:r>
                                  <w:r w:rsidR="00E46F6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فهوم سایتوکاینها را بدانند.</w:t>
                                  </w:r>
                                </w:p>
                                <w:p w14:paraId="44599538" w14:textId="01B0D2ED" w:rsidR="000B790A" w:rsidRDefault="000B790A" w:rsidP="00182F47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871AF3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در انتها </w:t>
                                  </w:r>
                                  <w:r w:rsidR="00182F47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نواع سایتوکاین های سیستم ایمنی را بشناسند.</w:t>
                                  </w:r>
                                </w:p>
                                <w:p w14:paraId="3BBE5272" w14:textId="4274CF53" w:rsidR="000B790A" w:rsidRPr="00182F47" w:rsidRDefault="00182F47" w:rsidP="00182F47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نقش سایتوکاینهای سیستم ایمنی را توضیح ده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0F6DB5BC" w14:textId="77777777" w:rsidR="000B790A" w:rsidRPr="00B703BB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EE1AA5C" w14:textId="77777777" w:rsidR="000B790A" w:rsidRPr="00B703BB" w:rsidRDefault="000B790A" w:rsidP="00C33C1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D9CE87C" w14:textId="01C91ABB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078FE92B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6F0BD82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4CA3087B" w14:textId="77777777" w:rsidR="000B790A" w:rsidRPr="00B703BB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258931E0" w14:textId="77777777" w:rsidR="000B790A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1B4B1407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A4C061E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19381DE" w14:textId="77777777" w:rsidR="000B790A" w:rsidRPr="00A21521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52E9FABD" w14:textId="77777777" w:rsidR="000B790A" w:rsidRPr="00C95139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7544FD5F" w14:textId="77777777" w:rsidR="000B790A" w:rsidRPr="00C95139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2B9281C" w14:textId="77777777" w:rsidR="000B790A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4444AB17" w14:textId="77777777" w:rsidR="000B790A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9646102" w14:textId="77777777" w:rsidR="000B790A" w:rsidRPr="008D2B04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3AEA406D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7B66000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A8DC800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6C3E8655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5B45F05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63AE0B45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6F348B5" w14:textId="77777777" w:rsidR="000B790A" w:rsidRPr="00A21521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5E391E25" w14:textId="77777777" w:rsidR="000B790A" w:rsidRDefault="000B790A" w:rsidP="00E8299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0465BD7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363E1E3F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81B3A3F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79630D2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77DBA906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0F048FC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D2CC47C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97ABA31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1445A7EB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F47AC1A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BA23119" w14:textId="77777777" w:rsidR="000B790A" w:rsidRPr="00A21521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1165D7C7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0B139A07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749D073" w14:textId="0A08C2E2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  <w:tr w:rsidR="000B790A" w:rsidRPr="00A21521" w14:paraId="3C04893C" w14:textId="77777777" w:rsidTr="000B790A">
                              <w:trPr>
                                <w:trHeight w:val="217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2460E850" w14:textId="2E5F90B8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34BD0D5F" w14:textId="64798216" w:rsidR="000B790A" w:rsidRPr="00A21521" w:rsidRDefault="000B790A" w:rsidP="00B20B68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B20B68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یمنی ذاتی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53B6B3DA" w14:textId="18DD5429" w:rsidR="000B790A" w:rsidRPr="00646495" w:rsidRDefault="000B790A" w:rsidP="00B20B68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646495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646495">
                                    <w:rPr>
                                      <w:rFonts w:cs="B Mitra" w:hint="eastAsi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646495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646495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646495">
                                    <w:rPr>
                                      <w:rFonts w:cs="B Mitra" w:hint="eastAsi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قدمات</w:t>
                                  </w:r>
                                  <w:r w:rsidRPr="00646495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646495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646495">
                                    <w:rPr>
                                      <w:rFonts w:cs="B Mitra" w:hint="eastAsi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646495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B20B68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قش سیستم ایمنی پیدا کنند.</w:t>
                                  </w:r>
                                </w:p>
                                <w:p w14:paraId="231E90D5" w14:textId="358F572F" w:rsidR="000B790A" w:rsidRDefault="000B790A" w:rsidP="00B20B68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646495">
                                    <w:rPr>
                                      <w:rFonts w:cs="B Mitra" w:hint="eastAsi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646495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646495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646495">
                                    <w:rPr>
                                      <w:rFonts w:cs="B Mitra" w:hint="eastAsi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کامل</w:t>
                                  </w:r>
                                  <w:r w:rsidRPr="00646495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646495">
                                    <w:rPr>
                                      <w:rFonts w:cs="B Mitra" w:hint="eastAsi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646495"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B20B68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کانیسمهای سیستم ایمنی</w:t>
                                  </w:r>
                                  <w:r w:rsidR="00B66386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ذاتی</w:t>
                                  </w:r>
                                  <w:r w:rsidR="00B20B68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پیدا کنند</w:t>
                                  </w:r>
                                </w:p>
                                <w:p w14:paraId="66A6FEAA" w14:textId="57107C8B" w:rsidR="000B790A" w:rsidRPr="00646495" w:rsidRDefault="00B66386" w:rsidP="00646495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رویکردهای سیستم ایمنی ذاتی را بشناس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2F849DF2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DAC0CC2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028EF59" w14:textId="5B0EA96F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D730F03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213AC39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27C2E126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7A442B7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244585E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A2F8009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B4F8FD2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Align w:val="center"/>
                                </w:tcPr>
                                <w:p w14:paraId="264D27C2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78FB075A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1560BA5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6D098DD5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2931CDE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00C7272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7334AC1F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6BC15A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389683F3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150DF8B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169C77F1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BB224FB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4C417AA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70B231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514EC17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55FBE7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51B318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0F47CE67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0C60E6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92335BF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6D1C04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27CAEA45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E8A178F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2B68F29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78B41532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2F9E1B52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7503B6C" w14:textId="5F8AF1E1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</w:tbl>
                          <w:p w14:paraId="151184F6" w14:textId="77777777" w:rsidR="000B790A" w:rsidRPr="00D72E5F" w:rsidRDefault="000B790A" w:rsidP="000B790A">
                            <w:pPr>
                              <w:bidi/>
                              <w:spacing w:after="0" w:line="240" w:lineRule="auto"/>
                              <w:jc w:val="both"/>
                              <w:rPr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0AA2B6" id="Rounded Rectangle 23" o:spid="_x0000_s1037" style="position:absolute;margin-left:0;margin-top:-.75pt;width:765.75pt;height:533.25pt;z-index:2516940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" fillcolor="white [3212]" strokecolor="black [3213]" strokeweight="1.5pt">
                <v:stroke joinstyle="miter"/>
                <v:textbox>
                  <w:txbxContent>
                    <w:tbl>
                      <w:tblPr>
                        <w:tblStyle w:val="TableGrid"/>
                        <w:bidiVisual/>
                        <w:tblW w:w="1424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602"/>
                        <w:gridCol w:w="1282"/>
                        <w:gridCol w:w="3933"/>
                        <w:gridCol w:w="1610"/>
                        <w:gridCol w:w="2498"/>
                        <w:gridCol w:w="1256"/>
                        <w:gridCol w:w="985"/>
                        <w:gridCol w:w="630"/>
                        <w:gridCol w:w="1451"/>
                      </w:tblGrid>
                      <w:tr w:rsidR="000B790A" w:rsidRPr="00A21521" w14:paraId="2D400DD6" w14:textId="77777777" w:rsidTr="00481DD0">
                        <w:trPr>
                          <w:jc w:val="center"/>
                        </w:trPr>
                        <w:tc>
                          <w:tcPr>
                            <w:tcW w:w="539" w:type="dxa"/>
                            <w:vMerge w:val="restart"/>
                            <w:vAlign w:val="center"/>
                          </w:tcPr>
                          <w:p w14:paraId="66FC82D3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 جلسه</w:t>
                            </w:r>
                          </w:p>
                        </w:tc>
                        <w:tc>
                          <w:tcPr>
                            <w:tcW w:w="1286" w:type="dxa"/>
                            <w:vMerge w:val="restart"/>
                            <w:vAlign w:val="center"/>
                          </w:tcPr>
                          <w:p w14:paraId="0033CB3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دف کلی جلسه</w:t>
                            </w:r>
                          </w:p>
                        </w:tc>
                        <w:tc>
                          <w:tcPr>
                            <w:tcW w:w="3954" w:type="dxa"/>
                            <w:vMerge w:val="restart"/>
                            <w:vAlign w:val="center"/>
                          </w:tcPr>
                          <w:p w14:paraId="5E07F2C4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هداف ويژه رفتاري</w:t>
                            </w:r>
                          </w:p>
                          <w:p w14:paraId="71F937B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براساس سه حيطه اهداف آموزشي: شناختي، عاطفي، روان-حركتي)</w:t>
                            </w:r>
                          </w:p>
                        </w:tc>
                        <w:tc>
                          <w:tcPr>
                            <w:tcW w:w="1618" w:type="dxa"/>
                            <w:vMerge w:val="restart"/>
                            <w:vAlign w:val="center"/>
                          </w:tcPr>
                          <w:p w14:paraId="00DB995D" w14:textId="77777777" w:rsidR="000B790A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عیین رفتار ورودی</w:t>
                            </w:r>
                          </w:p>
                          <w:p w14:paraId="039740A8" w14:textId="77777777" w:rsidR="000B790A" w:rsidRPr="00A21521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ارزشیابی آن</w:t>
                            </w:r>
                          </w:p>
                        </w:tc>
                        <w:tc>
                          <w:tcPr>
                            <w:tcW w:w="2516" w:type="dxa"/>
                            <w:vMerge w:val="restart"/>
                            <w:vAlign w:val="center"/>
                          </w:tcPr>
                          <w:p w14:paraId="5C982587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روش تدریس </w:t>
                            </w:r>
                          </w:p>
                          <w:p w14:paraId="53E48FBB" w14:textId="77777777" w:rsidR="000B790A" w:rsidRPr="00A21521" w:rsidRDefault="000B790A" w:rsidP="00E83C4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عنوان و چگونگی اجرا)</w:t>
                            </w:r>
                          </w:p>
                        </w:tc>
                        <w:tc>
                          <w:tcPr>
                            <w:tcW w:w="1259" w:type="dxa"/>
                            <w:vMerge w:val="restart"/>
                            <w:vAlign w:val="center"/>
                          </w:tcPr>
                          <w:p w14:paraId="026AD1CD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سایل آموزشی</w:t>
                            </w:r>
                          </w:p>
                        </w:tc>
                        <w:tc>
                          <w:tcPr>
                            <w:tcW w:w="1619" w:type="dxa"/>
                            <w:gridSpan w:val="2"/>
                            <w:vAlign w:val="center"/>
                          </w:tcPr>
                          <w:p w14:paraId="56FF694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يوه ارزشيابي</w:t>
                            </w:r>
                          </w:p>
                        </w:tc>
                        <w:tc>
                          <w:tcPr>
                            <w:tcW w:w="1456" w:type="dxa"/>
                            <w:vMerge w:val="restart"/>
                            <w:vAlign w:val="center"/>
                          </w:tcPr>
                          <w:p w14:paraId="1F76D7C3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نابع تدريس</w:t>
                            </w:r>
                          </w:p>
                        </w:tc>
                      </w:tr>
                      <w:tr w:rsidR="000B790A" w:rsidRPr="00A21521" w14:paraId="44692D56" w14:textId="77777777" w:rsidTr="00481DD0">
                        <w:trPr>
                          <w:trHeight w:val="211"/>
                          <w:jc w:val="center"/>
                        </w:trPr>
                        <w:tc>
                          <w:tcPr>
                            <w:tcW w:w="539" w:type="dxa"/>
                            <w:vMerge/>
                            <w:vAlign w:val="center"/>
                          </w:tcPr>
                          <w:p w14:paraId="0D5F94DA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86" w:type="dxa"/>
                            <w:vMerge/>
                            <w:vAlign w:val="center"/>
                          </w:tcPr>
                          <w:p w14:paraId="26DE14F6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954" w:type="dxa"/>
                            <w:vMerge/>
                            <w:vAlign w:val="center"/>
                          </w:tcPr>
                          <w:p w14:paraId="30D6E9D3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  <w:vMerge/>
                            <w:vAlign w:val="center"/>
                          </w:tcPr>
                          <w:p w14:paraId="3FD50FEE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2516" w:type="dxa"/>
                            <w:vMerge/>
                            <w:vAlign w:val="center"/>
                          </w:tcPr>
                          <w:p w14:paraId="6BD0F3DA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59" w:type="dxa"/>
                            <w:vMerge/>
                            <w:vAlign w:val="center"/>
                          </w:tcPr>
                          <w:p w14:paraId="4A27DC9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76468A5B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تد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0B36CEC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رصد</w:t>
                            </w:r>
                          </w:p>
                        </w:tc>
                        <w:tc>
                          <w:tcPr>
                            <w:tcW w:w="1456" w:type="dxa"/>
                            <w:vMerge/>
                            <w:vAlign w:val="center"/>
                          </w:tcPr>
                          <w:p w14:paraId="50A77CBD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0B790A" w:rsidRPr="00A21521" w14:paraId="45CEAA1D" w14:textId="77777777" w:rsidTr="00481DD0">
                        <w:trPr>
                          <w:trHeight w:val="226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11FD0B72" w14:textId="77777777" w:rsidR="000B790A" w:rsidRPr="00A21521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33ACC7AB" w14:textId="56894B3F" w:rsidR="000B790A" w:rsidRPr="00A21521" w:rsidRDefault="000B790A" w:rsidP="00E46F61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="00E46F6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سایتوکاینها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0674A7E4" w14:textId="7E24B3CF" w:rsidR="000B790A" w:rsidRPr="00871AF3" w:rsidRDefault="000B790A" w:rsidP="00182F4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871AF3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</w:t>
                            </w:r>
                            <w:r w:rsidR="00E46F6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فهوم سایتوکاینها را بدانند.</w:t>
                            </w:r>
                          </w:p>
                          <w:p w14:paraId="44599538" w14:textId="01B0D2ED" w:rsidR="000B790A" w:rsidRDefault="000B790A" w:rsidP="00182F4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871AF3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در انتها </w:t>
                            </w:r>
                            <w:r w:rsidR="00182F47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نواع سایتوکاین های سیستم ایمنی را بشناسند.</w:t>
                            </w:r>
                          </w:p>
                          <w:p w14:paraId="3BBE5272" w14:textId="4274CF53" w:rsidR="000B790A" w:rsidRPr="00182F47" w:rsidRDefault="00182F47" w:rsidP="00182F4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نقش سایتوکاینهای سیستم ایمنی را توضیح ده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0F6DB5BC" w14:textId="77777777" w:rsidR="000B790A" w:rsidRPr="00B703BB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EE1AA5C" w14:textId="77777777" w:rsidR="000B790A" w:rsidRPr="00B703BB" w:rsidRDefault="000B790A" w:rsidP="00C33C1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D9CE87C" w14:textId="01C91ABB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078FE92B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6F0BD82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4CA3087B" w14:textId="77777777" w:rsidR="000B790A" w:rsidRPr="00B703BB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258931E0" w14:textId="77777777" w:rsidR="000B790A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1B4B1407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A4C061E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19381DE" w14:textId="77777777" w:rsidR="000B790A" w:rsidRPr="00A21521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shd w:val="clear" w:color="auto" w:fill="FFFFFF" w:themeFill="background1"/>
                            <w:vAlign w:val="center"/>
                          </w:tcPr>
                          <w:p w14:paraId="52E9FABD" w14:textId="77777777" w:rsidR="000B790A" w:rsidRPr="00C95139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7544FD5F" w14:textId="77777777" w:rsidR="000B790A" w:rsidRPr="00C95139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2B9281C" w14:textId="77777777" w:rsidR="000B790A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4444AB17" w14:textId="77777777" w:rsidR="000B790A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9646102" w14:textId="77777777" w:rsidR="000B790A" w:rsidRPr="008D2B04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3AEA406D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7B66000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A8DC800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6C3E8655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5B45F05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63AE0B45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6F348B5" w14:textId="77777777" w:rsidR="000B790A" w:rsidRPr="00A21521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5E391E25" w14:textId="77777777" w:rsidR="000B790A" w:rsidRDefault="000B790A" w:rsidP="00E8299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0465BD7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363E1E3F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81B3A3F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79630D2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77DBA906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0F048FC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D2CC47C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97ABA31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1445A7EB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F47AC1A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BA23119" w14:textId="77777777" w:rsidR="000B790A" w:rsidRPr="00A21521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1165D7C7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0B139A07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749D073" w14:textId="0A08C2E2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  <w:tr w:rsidR="000B790A" w:rsidRPr="00A21521" w14:paraId="3C04893C" w14:textId="77777777" w:rsidTr="000B790A">
                        <w:trPr>
                          <w:trHeight w:val="217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2460E850" w14:textId="2E5F90B8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34BD0D5F" w14:textId="64798216" w:rsidR="000B790A" w:rsidRPr="00A21521" w:rsidRDefault="000B790A" w:rsidP="00B20B68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B20B68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یمنی ذاتی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53B6B3DA" w14:textId="18DD5429" w:rsidR="000B790A" w:rsidRPr="00646495" w:rsidRDefault="000B790A" w:rsidP="00B20B6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646495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646495">
                              <w:rPr>
                                <w:rFonts w:cs="B Mitra" w:hint="eastAsi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646495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646495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646495">
                              <w:rPr>
                                <w:rFonts w:cs="B Mitra" w:hint="eastAsi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قدمات</w:t>
                            </w:r>
                            <w:r w:rsidRPr="00646495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</w:t>
                            </w:r>
                            <w:r w:rsidRPr="00646495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646495">
                              <w:rPr>
                                <w:rFonts w:cs="B Mitra" w:hint="eastAsi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646495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B20B68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قش سیستم ایمنی پیدا کنند.</w:t>
                            </w:r>
                          </w:p>
                          <w:p w14:paraId="231E90D5" w14:textId="358F572F" w:rsidR="000B790A" w:rsidRDefault="000B790A" w:rsidP="00B20B6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646495">
                              <w:rPr>
                                <w:rFonts w:cs="B Mitra" w:hint="eastAsi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646495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646495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646495">
                              <w:rPr>
                                <w:rFonts w:cs="B Mitra" w:hint="eastAsi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کامل</w:t>
                            </w:r>
                            <w:r w:rsidRPr="00646495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646495">
                              <w:rPr>
                                <w:rFonts w:cs="B Mitra" w:hint="eastAsi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646495"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B20B68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کانیسمهای سیستم ایمنی</w:t>
                            </w:r>
                            <w:r w:rsidR="00B66386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ذاتی</w:t>
                            </w:r>
                            <w:r w:rsidR="00B20B68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پیدا کنند</w:t>
                            </w:r>
                          </w:p>
                          <w:p w14:paraId="66A6FEAA" w14:textId="57107C8B" w:rsidR="000B790A" w:rsidRPr="00646495" w:rsidRDefault="00B66386" w:rsidP="00646495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رویکردهای سیستم ایمنی ذاتی را بشناس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2F849DF2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DAC0CC2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028EF59" w14:textId="5B0EA96F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D730F03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213AC39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27C2E126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7A442B7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244585E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A2F8009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B4F8FD2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vAlign w:val="center"/>
                          </w:tcPr>
                          <w:p w14:paraId="264D27C2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78FB075A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1560BA5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6D098DD5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2931CDE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00C7272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7334AC1F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6BC15A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89683F3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150DF8B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169C77F1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BB224FB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4C417AA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70B231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514EC17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55FBE7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51B318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0F47CE67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0C60E6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92335BF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6D1C04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27CAEA45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E8A178F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2B68F29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78B41532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2F9E1B52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7503B6C" w14:textId="5F8AF1E1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</w:tbl>
                    <w:p w14:paraId="151184F6" w14:textId="77777777" w:rsidR="000B790A" w:rsidRPr="00D72E5F" w:rsidRDefault="000B790A" w:rsidP="000B790A">
                      <w:pPr>
                        <w:bidi/>
                        <w:spacing w:after="0" w:line="240" w:lineRule="auto"/>
                        <w:jc w:val="both"/>
                        <w:rPr>
                          <w:color w:val="000000" w:themeColor="text1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cs="B Zar"/>
          <w:b/>
          <w:bCs/>
          <w:sz w:val="24"/>
          <w:szCs w:val="24"/>
          <w:rtl/>
          <w:lang w:bidi="fa-IR"/>
        </w:rPr>
        <w:br w:type="page"/>
      </w:r>
      <w:r w:rsidR="00771279">
        <w:rPr>
          <w:rFonts w:cs="B Z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6E844DC" wp14:editId="5710D02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9725025" cy="6772275"/>
                <wp:effectExtent l="0" t="0" r="28575" b="28575"/>
                <wp:wrapNone/>
                <wp:docPr id="17" name="Rounded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5025" cy="67722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1424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602"/>
                              <w:gridCol w:w="1279"/>
                              <w:gridCol w:w="3936"/>
                              <w:gridCol w:w="1610"/>
                              <w:gridCol w:w="2498"/>
                              <w:gridCol w:w="1256"/>
                              <w:gridCol w:w="985"/>
                              <w:gridCol w:w="630"/>
                              <w:gridCol w:w="1451"/>
                            </w:tblGrid>
                            <w:tr w:rsidR="000B790A" w:rsidRPr="00A21521" w14:paraId="4CBE2629" w14:textId="77777777" w:rsidTr="00481DD0">
                              <w:trPr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 w:val="restart"/>
                                  <w:vAlign w:val="center"/>
                                </w:tcPr>
                                <w:p w14:paraId="0AA95052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ماره جلسه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Merge w:val="restart"/>
                                  <w:vAlign w:val="center"/>
                                </w:tcPr>
                                <w:p w14:paraId="1C7B1163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دف کلی جلسه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Merge w:val="restart"/>
                                  <w:vAlign w:val="center"/>
                                </w:tcPr>
                                <w:p w14:paraId="3856D443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هداف ويژه رفتاري</w:t>
                                  </w:r>
                                </w:p>
                                <w:p w14:paraId="7619EB3F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براساس سه حيطه اهداف آموزشي: شناختي، عاطفي، روان-حركتي)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  <w:vMerge w:val="restart"/>
                                  <w:vAlign w:val="center"/>
                                </w:tcPr>
                                <w:p w14:paraId="5B62D914" w14:textId="77777777" w:rsidR="000B790A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عیین رفتار ورودی</w:t>
                                  </w:r>
                                </w:p>
                                <w:p w14:paraId="7A2EC494" w14:textId="77777777" w:rsidR="000B790A" w:rsidRPr="00A21521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ارزشیابی آن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Merge w:val="restart"/>
                                  <w:vAlign w:val="center"/>
                                </w:tcPr>
                                <w:p w14:paraId="6F386CAE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روش تدریس </w:t>
                                  </w:r>
                                </w:p>
                                <w:p w14:paraId="62AE466C" w14:textId="77777777" w:rsidR="000B790A" w:rsidRPr="00A21521" w:rsidRDefault="000B790A" w:rsidP="00E83C4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عنوان و چگونگی اجرا)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Merge w:val="restart"/>
                                  <w:vAlign w:val="center"/>
                                </w:tcPr>
                                <w:p w14:paraId="52D076C6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وسایل آموزشی</w:t>
                                  </w:r>
                                </w:p>
                              </w:tc>
                              <w:tc>
                                <w:tcPr>
                                  <w:tcW w:w="1619" w:type="dxa"/>
                                  <w:gridSpan w:val="2"/>
                                  <w:vAlign w:val="center"/>
                                </w:tcPr>
                                <w:p w14:paraId="2269661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يوه ارزشيابي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 w:val="restart"/>
                                  <w:vAlign w:val="center"/>
                                </w:tcPr>
                                <w:p w14:paraId="407E6A3B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نابع تدريس</w:t>
                                  </w:r>
                                </w:p>
                              </w:tc>
                            </w:tr>
                            <w:tr w:rsidR="000B790A" w:rsidRPr="00A21521" w14:paraId="7F0E565C" w14:textId="77777777" w:rsidTr="00481DD0">
                              <w:trPr>
                                <w:trHeight w:val="211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/>
                                  <w:vAlign w:val="center"/>
                                </w:tcPr>
                                <w:p w14:paraId="35CACCBC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86" w:type="dxa"/>
                                  <w:vMerge/>
                                  <w:vAlign w:val="center"/>
                                </w:tcPr>
                                <w:p w14:paraId="401D19F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54" w:type="dxa"/>
                                  <w:vMerge/>
                                  <w:vAlign w:val="center"/>
                                </w:tcPr>
                                <w:p w14:paraId="377A187C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  <w:vMerge/>
                                  <w:vAlign w:val="center"/>
                                </w:tcPr>
                                <w:p w14:paraId="620A1B45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6" w:type="dxa"/>
                                  <w:vMerge/>
                                  <w:vAlign w:val="center"/>
                                </w:tcPr>
                                <w:p w14:paraId="38C5182F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9" w:type="dxa"/>
                                  <w:vMerge/>
                                  <w:vAlign w:val="center"/>
                                </w:tcPr>
                                <w:p w14:paraId="7C3D8F0C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60A5C69A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تد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52C0FCE7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رصد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/>
                                  <w:vAlign w:val="center"/>
                                </w:tcPr>
                                <w:p w14:paraId="50B30687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0B790A" w:rsidRPr="00A21521" w14:paraId="6A737F24" w14:textId="77777777" w:rsidTr="00481DD0">
                              <w:trPr>
                                <w:trHeight w:val="226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64140826" w14:textId="26299E52" w:rsidR="000B790A" w:rsidRPr="00A21521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6F89760A" w14:textId="2B55E7EA" w:rsidR="000B790A" w:rsidRPr="00A21521" w:rsidRDefault="000B790A" w:rsidP="00B6638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B66386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ژنتیک آنتی بادی ها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07824E7B" w14:textId="6D55ECFF" w:rsidR="000B790A" w:rsidRPr="00942F11" w:rsidRDefault="000B790A" w:rsidP="00942F11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942F1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در انتها بتواند </w:t>
                                  </w:r>
                                  <w:r w:rsidR="00942F11" w:rsidRPr="00942F1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ژنتیک آنتی بادی ها را تفسیر نمایند</w:t>
                                  </w:r>
                                </w:p>
                                <w:p w14:paraId="0CE3D9C5" w14:textId="77777777" w:rsidR="00942F11" w:rsidRDefault="00942F11" w:rsidP="00942F11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942F1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نحوه ی بازآرایی ژنهای آنتی بادی ها را توضیح دهند.</w:t>
                                  </w:r>
                                </w:p>
                                <w:p w14:paraId="5CC42C0D" w14:textId="3ADB0757" w:rsidR="00942F11" w:rsidRPr="00942F11" w:rsidRDefault="0051313D" w:rsidP="00942F11">
                                  <w:pPr>
                                    <w:pStyle w:val="ListParagraph"/>
                                    <w:numPr>
                                      <w:ilvl w:val="0"/>
                                      <w:numId w:val="11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مکانیسم های بازارایی ژنهای آنتی بادی ها را توضیح ده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6CDADAFE" w14:textId="77777777" w:rsidR="000B790A" w:rsidRPr="00B703BB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3102E2C" w14:textId="77777777" w:rsidR="000B790A" w:rsidRPr="00B703BB" w:rsidRDefault="000B790A" w:rsidP="00C33C1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EC8170A" w14:textId="3DB25758" w:rsidR="000B790A" w:rsidRDefault="000B790A" w:rsidP="00B703BB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</w:p>
                                <w:p w14:paraId="1D28B84C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E32F109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355AD4D" w14:textId="77777777" w:rsidR="000B790A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48E6444E" w14:textId="77777777" w:rsidR="000B790A" w:rsidRPr="00B703BB" w:rsidRDefault="000B790A" w:rsidP="007E75D6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44D73C4D" w14:textId="77777777" w:rsidR="000B790A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10313942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B6E3FF0" w14:textId="77777777" w:rsidR="000B790A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F97C569" w14:textId="77777777" w:rsidR="000B790A" w:rsidRPr="00A21521" w:rsidRDefault="000B790A" w:rsidP="00E0748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5C7D2436" w14:textId="77777777" w:rsidR="000B790A" w:rsidRPr="00C95139" w:rsidRDefault="000B790A" w:rsidP="000B790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47E30801" w14:textId="77777777" w:rsidR="000B790A" w:rsidRPr="00C95139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BB6E6C7" w14:textId="77777777" w:rsidR="000B790A" w:rsidRDefault="000B790A" w:rsidP="00C9513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62C04705" w14:textId="77777777" w:rsidR="000B790A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57165DC" w14:textId="77777777" w:rsidR="000B790A" w:rsidRPr="008D2B04" w:rsidRDefault="000B790A" w:rsidP="00F4223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6A5D50A2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8EB3B09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3447621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47489C2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5D5B30A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32425F20" w14:textId="77777777" w:rsidR="000B790A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74815F5" w14:textId="77777777" w:rsidR="000B790A" w:rsidRPr="00A21521" w:rsidRDefault="000B790A" w:rsidP="00F366F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637F2ED8" w14:textId="77777777" w:rsidR="000B790A" w:rsidRDefault="000B790A" w:rsidP="00E8299F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1350251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09A69BD8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7B56CB5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6184148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4B8D45B7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5B8602A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D4DE734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0AB755C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4CC1F821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858DC30" w14:textId="77777777" w:rsidR="000B790A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403E659" w14:textId="77777777" w:rsidR="000B790A" w:rsidRPr="00A21521" w:rsidRDefault="000B790A" w:rsidP="00CA6819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4B6CC761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27299ECB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D96BA3D" w14:textId="02BDA153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  <w:tr w:rsidR="000B790A" w:rsidRPr="00A21521" w14:paraId="36269BC3" w14:textId="77777777" w:rsidTr="000B790A">
                              <w:trPr>
                                <w:trHeight w:val="217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6BE16A45" w14:textId="714D418F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41B6C7A9" w14:textId="14DD8EB6" w:rsidR="000B790A" w:rsidRPr="00A21521" w:rsidRDefault="000B790A" w:rsidP="0054798A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54798A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کانیسم های اجرایی ایمنی همورال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5D107E88" w14:textId="3B52D5DF" w:rsidR="000B790A" w:rsidRPr="00B25DB4" w:rsidRDefault="000B790A" w:rsidP="00B25DB4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="0054798A"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توانند مکانیسمهای ایمنی همورال را توضیح دهند.</w:t>
                                  </w:r>
                                </w:p>
                                <w:p w14:paraId="48329F03" w14:textId="4F084133" w:rsidR="0054798A" w:rsidRPr="00B25DB4" w:rsidRDefault="0054798A" w:rsidP="00B25DB4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</w:t>
                                  </w:r>
                                  <w:r w:rsidR="009E6829"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قش سیتم ایمنی همورال در دفاع علیه میکروارگانیسمها را توضیح دهند.</w:t>
                                  </w:r>
                                </w:p>
                                <w:p w14:paraId="414EC24C" w14:textId="25D707E1" w:rsidR="009E6829" w:rsidRPr="00B25DB4" w:rsidRDefault="009E6829" w:rsidP="00B25DB4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</w:t>
                                  </w:r>
                                  <w:r w:rsidR="007669D2"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تکامل پاسخهای ایمنی همورال را توضیح ده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0580BF52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7385ADF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3188E22" w14:textId="1DDADB5F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011AE55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159AFA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38B432B2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7409A3C3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30DC6C8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33C0DC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1E833A7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Align w:val="center"/>
                                </w:tcPr>
                                <w:p w14:paraId="44124A49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0CB8AA57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36B9197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70BD1A5B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1A9005C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6B7F8117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5884DF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924957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7B87A72F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E25C0EB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2966C12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60DB1F6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367129A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E587644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12BDCCD2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6675E05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68EB578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7BD4734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057CEA7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39F9E61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D8BD48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7865A22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E0A7AE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31A97F6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73A958A0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42B9F0C1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0D8544A" w14:textId="7255F50D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</w:tbl>
                          <w:p w14:paraId="02324B81" w14:textId="590B1EB0" w:rsidR="000B790A" w:rsidRPr="00D72E5F" w:rsidRDefault="000B790A" w:rsidP="000B790A">
                            <w:pPr>
                              <w:bidi/>
                              <w:spacing w:after="0" w:line="240" w:lineRule="auto"/>
                              <w:jc w:val="both"/>
                              <w:rPr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E844DC" id="Rounded Rectangle 17" o:spid="_x0000_s1038" style="position:absolute;margin-left:0;margin-top:0;width:765.75pt;height:533.25pt;z-index:2516920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" fillcolor="white [3212]" strokecolor="black [3213]" strokeweight="1.5pt">
                <v:stroke joinstyle="miter"/>
                <v:textbox>
                  <w:txbxContent>
                    <w:tbl>
                      <w:tblPr>
                        <w:tblStyle w:val="TableGrid"/>
                        <w:bidiVisual/>
                        <w:tblW w:w="1424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602"/>
                        <w:gridCol w:w="1279"/>
                        <w:gridCol w:w="3936"/>
                        <w:gridCol w:w="1610"/>
                        <w:gridCol w:w="2498"/>
                        <w:gridCol w:w="1256"/>
                        <w:gridCol w:w="985"/>
                        <w:gridCol w:w="630"/>
                        <w:gridCol w:w="1451"/>
                      </w:tblGrid>
                      <w:tr w:rsidR="000B790A" w:rsidRPr="00A21521" w14:paraId="4CBE2629" w14:textId="77777777" w:rsidTr="00481DD0">
                        <w:trPr>
                          <w:jc w:val="center"/>
                        </w:trPr>
                        <w:tc>
                          <w:tcPr>
                            <w:tcW w:w="539" w:type="dxa"/>
                            <w:vMerge w:val="restart"/>
                            <w:vAlign w:val="center"/>
                          </w:tcPr>
                          <w:p w14:paraId="0AA95052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 جلسه</w:t>
                            </w:r>
                          </w:p>
                        </w:tc>
                        <w:tc>
                          <w:tcPr>
                            <w:tcW w:w="1286" w:type="dxa"/>
                            <w:vMerge w:val="restart"/>
                            <w:vAlign w:val="center"/>
                          </w:tcPr>
                          <w:p w14:paraId="1C7B1163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دف کلی جلسه</w:t>
                            </w:r>
                          </w:p>
                        </w:tc>
                        <w:tc>
                          <w:tcPr>
                            <w:tcW w:w="3954" w:type="dxa"/>
                            <w:vMerge w:val="restart"/>
                            <w:vAlign w:val="center"/>
                          </w:tcPr>
                          <w:p w14:paraId="3856D443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هداف ويژه رفتاري</w:t>
                            </w:r>
                          </w:p>
                          <w:p w14:paraId="7619EB3F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براساس سه حيطه اهداف آموزشي: شناختي، عاطفي، روان-حركتي)</w:t>
                            </w:r>
                          </w:p>
                        </w:tc>
                        <w:tc>
                          <w:tcPr>
                            <w:tcW w:w="1618" w:type="dxa"/>
                            <w:vMerge w:val="restart"/>
                            <w:vAlign w:val="center"/>
                          </w:tcPr>
                          <w:p w14:paraId="5B62D914" w14:textId="77777777" w:rsidR="000B790A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عیین رفتار ورودی</w:t>
                            </w:r>
                          </w:p>
                          <w:p w14:paraId="7A2EC494" w14:textId="77777777" w:rsidR="000B790A" w:rsidRPr="00A21521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ارزشیابی آن</w:t>
                            </w:r>
                          </w:p>
                        </w:tc>
                        <w:tc>
                          <w:tcPr>
                            <w:tcW w:w="2516" w:type="dxa"/>
                            <w:vMerge w:val="restart"/>
                            <w:vAlign w:val="center"/>
                          </w:tcPr>
                          <w:p w14:paraId="6F386CAE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روش تدریس </w:t>
                            </w:r>
                          </w:p>
                          <w:p w14:paraId="62AE466C" w14:textId="77777777" w:rsidR="000B790A" w:rsidRPr="00A21521" w:rsidRDefault="000B790A" w:rsidP="00E83C4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عنوان و چگونگی اجرا)</w:t>
                            </w:r>
                          </w:p>
                        </w:tc>
                        <w:tc>
                          <w:tcPr>
                            <w:tcW w:w="1259" w:type="dxa"/>
                            <w:vMerge w:val="restart"/>
                            <w:vAlign w:val="center"/>
                          </w:tcPr>
                          <w:p w14:paraId="52D076C6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سایل آموزشی</w:t>
                            </w:r>
                          </w:p>
                        </w:tc>
                        <w:tc>
                          <w:tcPr>
                            <w:tcW w:w="1619" w:type="dxa"/>
                            <w:gridSpan w:val="2"/>
                            <w:vAlign w:val="center"/>
                          </w:tcPr>
                          <w:p w14:paraId="2269661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يوه ارزشيابي</w:t>
                            </w:r>
                          </w:p>
                        </w:tc>
                        <w:tc>
                          <w:tcPr>
                            <w:tcW w:w="1456" w:type="dxa"/>
                            <w:vMerge w:val="restart"/>
                            <w:vAlign w:val="center"/>
                          </w:tcPr>
                          <w:p w14:paraId="407E6A3B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نابع تدريس</w:t>
                            </w:r>
                          </w:p>
                        </w:tc>
                      </w:tr>
                      <w:tr w:rsidR="000B790A" w:rsidRPr="00A21521" w14:paraId="7F0E565C" w14:textId="77777777" w:rsidTr="00481DD0">
                        <w:trPr>
                          <w:trHeight w:val="211"/>
                          <w:jc w:val="center"/>
                        </w:trPr>
                        <w:tc>
                          <w:tcPr>
                            <w:tcW w:w="539" w:type="dxa"/>
                            <w:vMerge/>
                            <w:vAlign w:val="center"/>
                          </w:tcPr>
                          <w:p w14:paraId="35CACCBC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86" w:type="dxa"/>
                            <w:vMerge/>
                            <w:vAlign w:val="center"/>
                          </w:tcPr>
                          <w:p w14:paraId="401D19F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954" w:type="dxa"/>
                            <w:vMerge/>
                            <w:vAlign w:val="center"/>
                          </w:tcPr>
                          <w:p w14:paraId="377A187C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  <w:vMerge/>
                            <w:vAlign w:val="center"/>
                          </w:tcPr>
                          <w:p w14:paraId="620A1B45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2516" w:type="dxa"/>
                            <w:vMerge/>
                            <w:vAlign w:val="center"/>
                          </w:tcPr>
                          <w:p w14:paraId="38C5182F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59" w:type="dxa"/>
                            <w:vMerge/>
                            <w:vAlign w:val="center"/>
                          </w:tcPr>
                          <w:p w14:paraId="7C3D8F0C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60A5C69A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تد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52C0FCE7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رصد</w:t>
                            </w:r>
                          </w:p>
                        </w:tc>
                        <w:tc>
                          <w:tcPr>
                            <w:tcW w:w="1456" w:type="dxa"/>
                            <w:vMerge/>
                            <w:vAlign w:val="center"/>
                          </w:tcPr>
                          <w:p w14:paraId="50B30687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0B790A" w:rsidRPr="00A21521" w14:paraId="6A737F24" w14:textId="77777777" w:rsidTr="00481DD0">
                        <w:trPr>
                          <w:trHeight w:val="226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64140826" w14:textId="26299E52" w:rsidR="000B790A" w:rsidRPr="00A21521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6F89760A" w14:textId="2B55E7EA" w:rsidR="000B790A" w:rsidRPr="00A21521" w:rsidRDefault="000B790A" w:rsidP="00B6638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B66386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ژنتیک آنتی بادی ها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07824E7B" w14:textId="6D55ECFF" w:rsidR="000B790A" w:rsidRPr="00942F11" w:rsidRDefault="000B790A" w:rsidP="00942F1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942F1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در انتها بتواند </w:t>
                            </w:r>
                            <w:r w:rsidR="00942F11" w:rsidRPr="00942F1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ژنتیک آنتی بادی ها را تفسیر نمایند</w:t>
                            </w:r>
                          </w:p>
                          <w:p w14:paraId="0CE3D9C5" w14:textId="77777777" w:rsidR="00942F11" w:rsidRDefault="00942F11" w:rsidP="00942F1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942F1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نحوه ی بازآرایی ژنهای آنتی بادی ها را توضیح دهند.</w:t>
                            </w:r>
                          </w:p>
                          <w:p w14:paraId="5CC42C0D" w14:textId="3ADB0757" w:rsidR="00942F11" w:rsidRPr="00942F11" w:rsidRDefault="0051313D" w:rsidP="00942F1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مکانیسم های بازارایی ژنهای آنتی بادی ها را توضیح ده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6CDADAFE" w14:textId="77777777" w:rsidR="000B790A" w:rsidRPr="00B703BB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3102E2C" w14:textId="77777777" w:rsidR="000B790A" w:rsidRPr="00B703BB" w:rsidRDefault="000B790A" w:rsidP="00C33C1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EC8170A" w14:textId="3DB25758" w:rsidR="000B790A" w:rsidRDefault="000B790A" w:rsidP="00B703BB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</w:p>
                          <w:p w14:paraId="1D28B84C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E32F109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355AD4D" w14:textId="77777777" w:rsidR="000B790A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48E6444E" w14:textId="77777777" w:rsidR="000B790A" w:rsidRPr="00B703BB" w:rsidRDefault="000B790A" w:rsidP="007E75D6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44D73C4D" w14:textId="77777777" w:rsidR="000B790A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10313942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B6E3FF0" w14:textId="77777777" w:rsidR="000B790A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F97C569" w14:textId="77777777" w:rsidR="000B790A" w:rsidRPr="00A21521" w:rsidRDefault="000B790A" w:rsidP="00E0748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shd w:val="clear" w:color="auto" w:fill="FFFFFF" w:themeFill="background1"/>
                            <w:vAlign w:val="center"/>
                          </w:tcPr>
                          <w:p w14:paraId="5C7D2436" w14:textId="77777777" w:rsidR="000B790A" w:rsidRPr="00C95139" w:rsidRDefault="000B790A" w:rsidP="000B790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47E30801" w14:textId="77777777" w:rsidR="000B790A" w:rsidRPr="00C95139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BB6E6C7" w14:textId="77777777" w:rsidR="000B790A" w:rsidRDefault="000B790A" w:rsidP="00C9513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62C04705" w14:textId="77777777" w:rsidR="000B790A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57165DC" w14:textId="77777777" w:rsidR="000B790A" w:rsidRPr="008D2B04" w:rsidRDefault="000B790A" w:rsidP="00F4223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6A5D50A2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8EB3B09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3447621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47489C2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5D5B30A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32425F20" w14:textId="77777777" w:rsidR="000B790A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74815F5" w14:textId="77777777" w:rsidR="000B790A" w:rsidRPr="00A21521" w:rsidRDefault="000B790A" w:rsidP="00F366F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637F2ED8" w14:textId="77777777" w:rsidR="000B790A" w:rsidRDefault="000B790A" w:rsidP="00E8299F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1350251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09A69BD8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7B56CB5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6184148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4B8D45B7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5B8602A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D4DE734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0AB755C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4CC1F821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858DC30" w14:textId="77777777" w:rsidR="000B790A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403E659" w14:textId="77777777" w:rsidR="000B790A" w:rsidRPr="00A21521" w:rsidRDefault="000B790A" w:rsidP="00CA6819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4B6CC761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27299ECB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D96BA3D" w14:textId="02BDA153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  <w:tr w:rsidR="000B790A" w:rsidRPr="00A21521" w14:paraId="36269BC3" w14:textId="77777777" w:rsidTr="000B790A">
                        <w:trPr>
                          <w:trHeight w:val="217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6BE16A45" w14:textId="714D418F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41B6C7A9" w14:textId="14DD8EB6" w:rsidR="000B790A" w:rsidRPr="00A21521" w:rsidRDefault="000B790A" w:rsidP="0054798A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54798A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کانیسم های اجرایی ایمنی همورال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5D107E88" w14:textId="3B52D5DF" w:rsidR="000B790A" w:rsidRPr="00B25DB4" w:rsidRDefault="000B790A" w:rsidP="00B25DB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="0054798A"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توانند مکانیسمهای ایمنی همورال را توضیح دهند.</w:t>
                            </w:r>
                          </w:p>
                          <w:p w14:paraId="48329F03" w14:textId="4F084133" w:rsidR="0054798A" w:rsidRPr="00B25DB4" w:rsidRDefault="0054798A" w:rsidP="00B25DB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</w:t>
                            </w:r>
                            <w:r w:rsidR="009E6829"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قش سیتم ایمنی همورال در دفاع علیه میکروارگانیسمها را توضیح دهند.</w:t>
                            </w:r>
                          </w:p>
                          <w:p w14:paraId="414EC24C" w14:textId="25D707E1" w:rsidR="009E6829" w:rsidRPr="00B25DB4" w:rsidRDefault="009E6829" w:rsidP="00B25DB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</w:t>
                            </w:r>
                            <w:r w:rsidR="007669D2"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تکامل پاسخهای ایمنی همورال را توضیح ده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0580BF52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7385ADF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3188E22" w14:textId="1DDADB5F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011AE55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159AFA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38B432B2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7409A3C3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30DC6C8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33C0DC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1E833A7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vAlign w:val="center"/>
                          </w:tcPr>
                          <w:p w14:paraId="44124A49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0CB8AA57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36B9197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70BD1A5B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1A9005C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6B7F8117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5884DF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924957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7B87A72F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E25C0EB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2966C12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60DB1F6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367129A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E587644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12BDCCD2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6675E05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68EB578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7BD4734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057CEA7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39F9E61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D8BD48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7865A22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E0A7AE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31A97F6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73A958A0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42B9F0C1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0D8544A" w14:textId="7255F50D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</w:tbl>
                    <w:p w14:paraId="02324B81" w14:textId="590B1EB0" w:rsidR="000B790A" w:rsidRPr="00D72E5F" w:rsidRDefault="000B790A" w:rsidP="000B790A">
                      <w:pPr>
                        <w:bidi/>
                        <w:spacing w:after="0" w:line="240" w:lineRule="auto"/>
                        <w:jc w:val="both"/>
                        <w:rPr>
                          <w:color w:val="000000" w:themeColor="text1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cs="B Zar"/>
          <w:b/>
          <w:bCs/>
          <w:sz w:val="24"/>
          <w:szCs w:val="24"/>
          <w:rtl/>
          <w:lang w:bidi="fa-IR"/>
        </w:rPr>
        <w:br w:type="page"/>
      </w:r>
    </w:p>
    <w:p w14:paraId="16E4CA72" w14:textId="51B1AC24" w:rsidR="000B790A" w:rsidRDefault="00534DF2" w:rsidP="000B790A">
      <w:pPr>
        <w:spacing w:after="160" w:line="259" w:lineRule="auto"/>
        <w:rPr>
          <w:rFonts w:cs="B Zar"/>
          <w:b/>
          <w:bCs/>
          <w:sz w:val="24"/>
          <w:szCs w:val="24"/>
          <w:rtl/>
          <w:lang w:bidi="fa-IR"/>
        </w:rPr>
      </w:pPr>
      <w:r>
        <w:rPr>
          <w:rFonts w:cs="B Z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A7EE618" wp14:editId="0335057C">
                <wp:simplePos x="0" y="0"/>
                <wp:positionH relativeFrom="margin">
                  <wp:align>center</wp:align>
                </wp:positionH>
                <wp:positionV relativeFrom="paragraph">
                  <wp:posOffset>210820</wp:posOffset>
                </wp:positionV>
                <wp:extent cx="9725025" cy="6772275"/>
                <wp:effectExtent l="0" t="0" r="28575" b="28575"/>
                <wp:wrapNone/>
                <wp:docPr id="21" name="Rounded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5025" cy="67722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1424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602"/>
                              <w:gridCol w:w="1283"/>
                              <w:gridCol w:w="3935"/>
                              <w:gridCol w:w="1609"/>
                              <w:gridCol w:w="2497"/>
                              <w:gridCol w:w="1256"/>
                              <w:gridCol w:w="985"/>
                              <w:gridCol w:w="630"/>
                              <w:gridCol w:w="1450"/>
                            </w:tblGrid>
                            <w:tr w:rsidR="000B790A" w:rsidRPr="00A21521" w14:paraId="0573BBB6" w14:textId="77777777" w:rsidTr="00481DD0">
                              <w:trPr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 w:val="restart"/>
                                  <w:vAlign w:val="center"/>
                                </w:tcPr>
                                <w:p w14:paraId="43A2C788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ماره جلسه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Merge w:val="restart"/>
                                  <w:vAlign w:val="center"/>
                                </w:tcPr>
                                <w:p w14:paraId="56CD8425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دف کلی جلسه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Merge w:val="restart"/>
                                  <w:vAlign w:val="center"/>
                                </w:tcPr>
                                <w:p w14:paraId="2553742E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هداف ويژه رفتاري</w:t>
                                  </w:r>
                                </w:p>
                                <w:p w14:paraId="0D9CE267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براساس سه حيطه اهداف آموزشي: شناختي، عاطفي، روان-حركتي)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  <w:vMerge w:val="restart"/>
                                  <w:vAlign w:val="center"/>
                                </w:tcPr>
                                <w:p w14:paraId="56A64D27" w14:textId="77777777" w:rsidR="000B790A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عیین رفتار ورودی</w:t>
                                  </w:r>
                                </w:p>
                                <w:p w14:paraId="44EAB2CD" w14:textId="77777777" w:rsidR="000B790A" w:rsidRPr="00A21521" w:rsidRDefault="000B790A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ارزشیابی آن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Merge w:val="restart"/>
                                  <w:vAlign w:val="center"/>
                                </w:tcPr>
                                <w:p w14:paraId="7ADA2FF2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روش تدریس </w:t>
                                  </w:r>
                                </w:p>
                                <w:p w14:paraId="1F6E5013" w14:textId="77777777" w:rsidR="000B790A" w:rsidRPr="00A21521" w:rsidRDefault="000B790A" w:rsidP="00E83C4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عنوان و چگونگی اجرا)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Merge w:val="restart"/>
                                  <w:vAlign w:val="center"/>
                                </w:tcPr>
                                <w:p w14:paraId="6602B7CD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وسایل آموزشی</w:t>
                                  </w:r>
                                </w:p>
                              </w:tc>
                              <w:tc>
                                <w:tcPr>
                                  <w:tcW w:w="1619" w:type="dxa"/>
                                  <w:gridSpan w:val="2"/>
                                  <w:vAlign w:val="center"/>
                                </w:tcPr>
                                <w:p w14:paraId="11521794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يوه ارزشيابي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 w:val="restart"/>
                                  <w:vAlign w:val="center"/>
                                </w:tcPr>
                                <w:p w14:paraId="155F5605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نابع تدريس</w:t>
                                  </w:r>
                                </w:p>
                              </w:tc>
                            </w:tr>
                            <w:tr w:rsidR="000B790A" w:rsidRPr="00A21521" w14:paraId="14CA8788" w14:textId="77777777" w:rsidTr="00481DD0">
                              <w:trPr>
                                <w:trHeight w:val="211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/>
                                  <w:vAlign w:val="center"/>
                                </w:tcPr>
                                <w:p w14:paraId="43F4E9F1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86" w:type="dxa"/>
                                  <w:vMerge/>
                                  <w:vAlign w:val="center"/>
                                </w:tcPr>
                                <w:p w14:paraId="25BF9E91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54" w:type="dxa"/>
                                  <w:vMerge/>
                                  <w:vAlign w:val="center"/>
                                </w:tcPr>
                                <w:p w14:paraId="4332D640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  <w:vMerge/>
                                  <w:vAlign w:val="center"/>
                                </w:tcPr>
                                <w:p w14:paraId="10522A39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6" w:type="dxa"/>
                                  <w:vMerge/>
                                  <w:vAlign w:val="center"/>
                                </w:tcPr>
                                <w:p w14:paraId="3B2A7F6F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9" w:type="dxa"/>
                                  <w:vMerge/>
                                  <w:vAlign w:val="center"/>
                                </w:tcPr>
                                <w:p w14:paraId="68679E0A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6A26C1DE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تد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BE8527D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رصد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/>
                                  <w:vAlign w:val="center"/>
                                </w:tcPr>
                                <w:p w14:paraId="4AB17461" w14:textId="77777777" w:rsidR="000B790A" w:rsidRPr="00A21521" w:rsidRDefault="000B790A" w:rsidP="000B790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0B790A" w:rsidRPr="00A21521" w14:paraId="5FCF9B08" w14:textId="77777777" w:rsidTr="00481DD0">
                              <w:trPr>
                                <w:trHeight w:val="226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38BE1B2A" w14:textId="5A86428D" w:rsidR="000B790A" w:rsidRPr="00A21521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7024DAEB" w14:textId="3E539B83" w:rsidR="000B790A" w:rsidRPr="00A21521" w:rsidRDefault="000B790A" w:rsidP="00B25DB4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B25DB4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کانیسمهای اجرایی ایمنی سلولی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73C33665" w14:textId="08EC645C" w:rsidR="00B25DB4" w:rsidRPr="00B25DB4" w:rsidRDefault="00B25DB4" w:rsidP="00B25DB4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توانند مکانیسمهای ایمنی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لولی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وضیح دهند.</w:t>
                                  </w:r>
                                </w:p>
                                <w:p w14:paraId="230AA71F" w14:textId="21F6267E" w:rsidR="00B25DB4" w:rsidRPr="00B25DB4" w:rsidRDefault="00B25DB4" w:rsidP="00B25DB4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نقش سیتم ایمنی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لولی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در دفاع علیه میکروارگانیسمها را توضیح دهند.</w:t>
                                  </w:r>
                                </w:p>
                                <w:p w14:paraId="0A4AAE65" w14:textId="47AC9844" w:rsidR="000B790A" w:rsidRPr="00B25DB4" w:rsidRDefault="00B25DB4" w:rsidP="0075318D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نحوه تکامل پاسخهای ایمنی </w:t>
                                  </w:r>
                                  <w:r w:rsidR="0075318D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لولی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وضیح ده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6E1103B3" w14:textId="77777777" w:rsidR="000B790A" w:rsidRPr="00B703BB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DC7CDE9" w14:textId="77777777" w:rsidR="000B790A" w:rsidRPr="00B703BB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4C88965" w14:textId="3CB61E63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7C4BE3FE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6769498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0E2F2E83" w14:textId="77777777" w:rsidR="000B790A" w:rsidRPr="00B703BB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43182045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0F9AD840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266D948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EAA6450" w14:textId="77777777" w:rsidR="000B790A" w:rsidRPr="00A21521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69D74400" w14:textId="77777777" w:rsidR="000B790A" w:rsidRPr="00C95139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0258A66B" w14:textId="77777777" w:rsidR="000B790A" w:rsidRPr="00C95139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DF5185C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5EB451D2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6B3D24F" w14:textId="77777777" w:rsidR="000B790A" w:rsidRPr="008D2B04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7B98058D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219DECC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584F33B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5873DDF9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017747E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4EDCFA36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E77CDF3" w14:textId="77777777" w:rsidR="000B790A" w:rsidRPr="00A21521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25249F12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8F74D6F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12625147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0D4BBE0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C386B39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7B76444B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326E23E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5C214B5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1A10F5E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1AD748AE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00C06FE" w14:textId="77777777" w:rsidR="000B790A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8751D2B" w14:textId="77777777" w:rsidR="000B790A" w:rsidRPr="00A21521" w:rsidRDefault="000B790A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2BA6D6EA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3A8FA6AD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CF6B6CD" w14:textId="33FA0241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  <w:tr w:rsidR="000B790A" w:rsidRPr="00A21521" w14:paraId="51F630F5" w14:textId="77777777" w:rsidTr="000B790A">
                              <w:trPr>
                                <w:trHeight w:val="217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3A7B6377" w14:textId="3984B060" w:rsidR="000B790A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2AA392BD" w14:textId="7DC731CF" w:rsidR="000B790A" w:rsidRPr="00A21521" w:rsidRDefault="000B790A" w:rsidP="0075318D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99657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99657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99657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99657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99657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75318D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یمنی علیه میکروبها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4A08D1CC" w14:textId="66E9B1CD" w:rsidR="0075318D" w:rsidRPr="0075318D" w:rsidRDefault="0075318D" w:rsidP="008A7F18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توانند مکانیسمهای ایمنی </w:t>
                                  </w:r>
                                  <w:r w:rsidR="008A7F18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ذاتی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علیه میکروارگانیسمها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را توضیح دهند.</w:t>
                                  </w:r>
                                </w:p>
                                <w:p w14:paraId="623ECED3" w14:textId="2AE26351" w:rsidR="0075318D" w:rsidRDefault="0075318D" w:rsidP="0075318D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توانند مکانیسمهای ایمنی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لولی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علیه میکروارگانیسمها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را توضیح دهند.</w:t>
                                  </w:r>
                                </w:p>
                                <w:p w14:paraId="5780CDA9" w14:textId="4372C8FE" w:rsidR="008A7F18" w:rsidRPr="00B25DB4" w:rsidRDefault="008A7F18" w:rsidP="008A7F18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توانند مکانیسمهای ایمنی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مورال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علیه میکروارگانیسمها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را توضیح دهند.</w:t>
                                  </w:r>
                                </w:p>
                                <w:p w14:paraId="14E71432" w14:textId="721F0CC5" w:rsidR="000B790A" w:rsidRPr="008A7F18" w:rsidRDefault="008A7F18" w:rsidP="008A7F18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توانند مکانیسمهای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فرار ایمنی میکروارگانیسمها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را توضیح ده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7FFE7DE1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1301806" w14:textId="77777777" w:rsidR="000B790A" w:rsidRPr="00B703BB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3041E1C" w14:textId="21EFC764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003E02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FBC0D8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1C605641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36D9BD7A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5A46BE32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6FB6BF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668C5FB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Align w:val="center"/>
                                </w:tcPr>
                                <w:p w14:paraId="0C800853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26CC1F56" w14:textId="77777777" w:rsidR="000B790A" w:rsidRPr="00C95139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FDAEF25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0D155488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658A313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1174D63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A49B173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8296398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36DE7764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F970183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2F21AB53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9B6537D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22ADAF10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C21CBA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378FCE5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2ECC53E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0578DDF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69EAA69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A069F96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B25336F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D32D90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22BDBC9D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3F9944C" w14:textId="77777777" w:rsidR="000B790A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8BB0976" w14:textId="77777777" w:rsidR="000B790A" w:rsidRPr="00A21521" w:rsidRDefault="000B790A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2E1AF9F6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5BF41128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1A7806A" w14:textId="3D430D9D" w:rsidR="000B790A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</w:tbl>
                          <w:p w14:paraId="6CC107A9" w14:textId="77777777" w:rsidR="000B790A" w:rsidRPr="00D72E5F" w:rsidRDefault="000B790A" w:rsidP="000B790A">
                            <w:pPr>
                              <w:bidi/>
                              <w:spacing w:after="0" w:line="240" w:lineRule="auto"/>
                              <w:jc w:val="both"/>
                              <w:rPr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7EE618" id="Rounded Rectangle 21" o:spid="_x0000_s1039" style="position:absolute;margin-left:0;margin-top:16.6pt;width:765.75pt;height:533.25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" fillcolor="white [3212]" strokecolor="black [3213]" strokeweight="1.5pt">
                <v:stroke joinstyle="miter"/>
                <v:textbox>
                  <w:txbxContent>
                    <w:tbl>
                      <w:tblPr>
                        <w:tblStyle w:val="TableGrid"/>
                        <w:bidiVisual/>
                        <w:tblW w:w="1424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602"/>
                        <w:gridCol w:w="1283"/>
                        <w:gridCol w:w="3935"/>
                        <w:gridCol w:w="1609"/>
                        <w:gridCol w:w="2497"/>
                        <w:gridCol w:w="1256"/>
                        <w:gridCol w:w="985"/>
                        <w:gridCol w:w="630"/>
                        <w:gridCol w:w="1450"/>
                      </w:tblGrid>
                      <w:tr w:rsidR="000B790A" w:rsidRPr="00A21521" w14:paraId="0573BBB6" w14:textId="77777777" w:rsidTr="00481DD0">
                        <w:trPr>
                          <w:jc w:val="center"/>
                        </w:trPr>
                        <w:tc>
                          <w:tcPr>
                            <w:tcW w:w="539" w:type="dxa"/>
                            <w:vMerge w:val="restart"/>
                            <w:vAlign w:val="center"/>
                          </w:tcPr>
                          <w:p w14:paraId="43A2C788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 جلسه</w:t>
                            </w:r>
                          </w:p>
                        </w:tc>
                        <w:tc>
                          <w:tcPr>
                            <w:tcW w:w="1286" w:type="dxa"/>
                            <w:vMerge w:val="restart"/>
                            <w:vAlign w:val="center"/>
                          </w:tcPr>
                          <w:p w14:paraId="56CD8425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دف کلی جلسه</w:t>
                            </w:r>
                          </w:p>
                        </w:tc>
                        <w:tc>
                          <w:tcPr>
                            <w:tcW w:w="3954" w:type="dxa"/>
                            <w:vMerge w:val="restart"/>
                            <w:vAlign w:val="center"/>
                          </w:tcPr>
                          <w:p w14:paraId="2553742E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هداف ويژه رفتاري</w:t>
                            </w:r>
                          </w:p>
                          <w:p w14:paraId="0D9CE267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براساس سه حيطه اهداف آموزشي: شناختي، عاطفي، روان-حركتي)</w:t>
                            </w:r>
                          </w:p>
                        </w:tc>
                        <w:tc>
                          <w:tcPr>
                            <w:tcW w:w="1618" w:type="dxa"/>
                            <w:vMerge w:val="restart"/>
                            <w:vAlign w:val="center"/>
                          </w:tcPr>
                          <w:p w14:paraId="56A64D27" w14:textId="77777777" w:rsidR="000B790A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عیین رفتار ورودی</w:t>
                            </w:r>
                          </w:p>
                          <w:p w14:paraId="44EAB2CD" w14:textId="77777777" w:rsidR="000B790A" w:rsidRPr="00A21521" w:rsidRDefault="000B790A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ارزشیابی آن</w:t>
                            </w:r>
                          </w:p>
                        </w:tc>
                        <w:tc>
                          <w:tcPr>
                            <w:tcW w:w="2516" w:type="dxa"/>
                            <w:vMerge w:val="restart"/>
                            <w:vAlign w:val="center"/>
                          </w:tcPr>
                          <w:p w14:paraId="7ADA2FF2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روش تدریس </w:t>
                            </w:r>
                          </w:p>
                          <w:p w14:paraId="1F6E5013" w14:textId="77777777" w:rsidR="000B790A" w:rsidRPr="00A21521" w:rsidRDefault="000B790A" w:rsidP="00E83C4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عنوان و چگونگی اجرا)</w:t>
                            </w:r>
                          </w:p>
                        </w:tc>
                        <w:tc>
                          <w:tcPr>
                            <w:tcW w:w="1259" w:type="dxa"/>
                            <w:vMerge w:val="restart"/>
                            <w:vAlign w:val="center"/>
                          </w:tcPr>
                          <w:p w14:paraId="6602B7CD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سایل آموزشی</w:t>
                            </w:r>
                          </w:p>
                        </w:tc>
                        <w:tc>
                          <w:tcPr>
                            <w:tcW w:w="1619" w:type="dxa"/>
                            <w:gridSpan w:val="2"/>
                            <w:vAlign w:val="center"/>
                          </w:tcPr>
                          <w:p w14:paraId="11521794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يوه ارزشيابي</w:t>
                            </w:r>
                          </w:p>
                        </w:tc>
                        <w:tc>
                          <w:tcPr>
                            <w:tcW w:w="1456" w:type="dxa"/>
                            <w:vMerge w:val="restart"/>
                            <w:vAlign w:val="center"/>
                          </w:tcPr>
                          <w:p w14:paraId="155F5605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نابع تدريس</w:t>
                            </w:r>
                          </w:p>
                        </w:tc>
                      </w:tr>
                      <w:tr w:rsidR="000B790A" w:rsidRPr="00A21521" w14:paraId="14CA8788" w14:textId="77777777" w:rsidTr="00481DD0">
                        <w:trPr>
                          <w:trHeight w:val="211"/>
                          <w:jc w:val="center"/>
                        </w:trPr>
                        <w:tc>
                          <w:tcPr>
                            <w:tcW w:w="539" w:type="dxa"/>
                            <w:vMerge/>
                            <w:vAlign w:val="center"/>
                          </w:tcPr>
                          <w:p w14:paraId="43F4E9F1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86" w:type="dxa"/>
                            <w:vMerge/>
                            <w:vAlign w:val="center"/>
                          </w:tcPr>
                          <w:p w14:paraId="25BF9E91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954" w:type="dxa"/>
                            <w:vMerge/>
                            <w:vAlign w:val="center"/>
                          </w:tcPr>
                          <w:p w14:paraId="4332D640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  <w:vMerge/>
                            <w:vAlign w:val="center"/>
                          </w:tcPr>
                          <w:p w14:paraId="10522A39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2516" w:type="dxa"/>
                            <w:vMerge/>
                            <w:vAlign w:val="center"/>
                          </w:tcPr>
                          <w:p w14:paraId="3B2A7F6F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59" w:type="dxa"/>
                            <w:vMerge/>
                            <w:vAlign w:val="center"/>
                          </w:tcPr>
                          <w:p w14:paraId="68679E0A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6A26C1DE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تد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6BE8527D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رصد</w:t>
                            </w:r>
                          </w:p>
                        </w:tc>
                        <w:tc>
                          <w:tcPr>
                            <w:tcW w:w="1456" w:type="dxa"/>
                            <w:vMerge/>
                            <w:vAlign w:val="center"/>
                          </w:tcPr>
                          <w:p w14:paraId="4AB17461" w14:textId="77777777" w:rsidR="000B790A" w:rsidRPr="00A21521" w:rsidRDefault="000B790A" w:rsidP="000B790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0B790A" w:rsidRPr="00A21521" w14:paraId="5FCF9B08" w14:textId="77777777" w:rsidTr="00481DD0">
                        <w:trPr>
                          <w:trHeight w:val="226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38BE1B2A" w14:textId="5A86428D" w:rsidR="000B790A" w:rsidRPr="00A21521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7024DAEB" w14:textId="3E539B83" w:rsidR="000B790A" w:rsidRPr="00A21521" w:rsidRDefault="000B790A" w:rsidP="00B25DB4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B25DB4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کانیسمهای اجرایی ایمنی سلولی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73C33665" w14:textId="08EC645C" w:rsidR="00B25DB4" w:rsidRPr="00B25DB4" w:rsidRDefault="00B25DB4" w:rsidP="00B25DB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توانند مکانیسمهای ایمنی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لولی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وضیح دهند.</w:t>
                            </w:r>
                          </w:p>
                          <w:p w14:paraId="230AA71F" w14:textId="21F6267E" w:rsidR="00B25DB4" w:rsidRPr="00B25DB4" w:rsidRDefault="00B25DB4" w:rsidP="00B25DB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نقش سیتم ایمنی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لولی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در دفاع علیه میکروارگانیسمها را توضیح دهند.</w:t>
                            </w:r>
                          </w:p>
                          <w:p w14:paraId="0A4AAE65" w14:textId="47AC9844" w:rsidR="000B790A" w:rsidRPr="00B25DB4" w:rsidRDefault="00B25DB4" w:rsidP="0075318D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نحوه تکامل پاسخهای ایمنی </w:t>
                            </w:r>
                            <w:r w:rsidR="0075318D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لولی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وضیح ده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6E1103B3" w14:textId="77777777" w:rsidR="000B790A" w:rsidRPr="00B703BB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DC7CDE9" w14:textId="77777777" w:rsidR="000B790A" w:rsidRPr="00B703BB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4C88965" w14:textId="3CB61E63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7C4BE3FE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6769498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0E2F2E83" w14:textId="77777777" w:rsidR="000B790A" w:rsidRPr="00B703BB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43182045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0F9AD840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266D948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EAA6450" w14:textId="77777777" w:rsidR="000B790A" w:rsidRPr="00A21521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shd w:val="clear" w:color="auto" w:fill="FFFFFF" w:themeFill="background1"/>
                            <w:vAlign w:val="center"/>
                          </w:tcPr>
                          <w:p w14:paraId="69D74400" w14:textId="77777777" w:rsidR="000B790A" w:rsidRPr="00C95139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0258A66B" w14:textId="77777777" w:rsidR="000B790A" w:rsidRPr="00C95139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DF5185C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5EB451D2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6B3D24F" w14:textId="77777777" w:rsidR="000B790A" w:rsidRPr="008D2B04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7B98058D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219DECC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584F33B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5873DDF9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017747E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4EDCFA36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E77CDF3" w14:textId="77777777" w:rsidR="000B790A" w:rsidRPr="00A21521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25249F12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8F74D6F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12625147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0D4BBE0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C386B39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7B76444B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326E23E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5C214B5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1A10F5E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1AD748AE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00C06FE" w14:textId="77777777" w:rsidR="000B790A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8751D2B" w14:textId="77777777" w:rsidR="000B790A" w:rsidRPr="00A21521" w:rsidRDefault="000B790A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2BA6D6EA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3A8FA6AD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CF6B6CD" w14:textId="33FA0241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  <w:tr w:rsidR="000B790A" w:rsidRPr="00A21521" w14:paraId="51F630F5" w14:textId="77777777" w:rsidTr="000B790A">
                        <w:trPr>
                          <w:trHeight w:val="217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3A7B6377" w14:textId="3984B060" w:rsidR="000B790A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2AA392BD" w14:textId="7DC731CF" w:rsidR="000B790A" w:rsidRPr="00A21521" w:rsidRDefault="000B790A" w:rsidP="0075318D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99657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99657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99657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99657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99657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75318D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یمنی علیه میکروبها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4A08D1CC" w14:textId="66E9B1CD" w:rsidR="0075318D" w:rsidRPr="0075318D" w:rsidRDefault="0075318D" w:rsidP="008A7F1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توانند مکانیسمهای ایمنی </w:t>
                            </w:r>
                            <w:r w:rsidR="008A7F18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ذاتی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علیه میکروارگانیسمها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را توضیح دهند.</w:t>
                            </w:r>
                          </w:p>
                          <w:p w14:paraId="623ECED3" w14:textId="2AE26351" w:rsidR="0075318D" w:rsidRDefault="0075318D" w:rsidP="0075318D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توانند مکانیسمهای ایمنی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لولی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علیه میکروارگانیسمها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را توضیح دهند.</w:t>
                            </w:r>
                          </w:p>
                          <w:p w14:paraId="5780CDA9" w14:textId="4372C8FE" w:rsidR="008A7F18" w:rsidRPr="00B25DB4" w:rsidRDefault="008A7F18" w:rsidP="008A7F1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توانند مکانیسمهای ایمنی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مورال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علیه میکروارگانیسمها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را توضیح دهند.</w:t>
                            </w:r>
                          </w:p>
                          <w:p w14:paraId="14E71432" w14:textId="721F0CC5" w:rsidR="000B790A" w:rsidRPr="008A7F18" w:rsidRDefault="008A7F18" w:rsidP="008A7F1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توانند مکانیسمهای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فرار ایمنی میکروارگانیسمها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را توضیح ده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7FFE7DE1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1301806" w14:textId="77777777" w:rsidR="000B790A" w:rsidRPr="00B703BB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3041E1C" w14:textId="21EFC764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003E02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FBC0D8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1C605641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36D9BD7A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5A46BE32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6FB6BF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668C5FB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vAlign w:val="center"/>
                          </w:tcPr>
                          <w:p w14:paraId="0C800853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26CC1F56" w14:textId="77777777" w:rsidR="000B790A" w:rsidRPr="00C95139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FDAEF25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0D155488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658A313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1174D63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A49B173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8296398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6DE7764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F970183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2F21AB53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9B6537D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22ADAF10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C21CBA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378FCE5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2ECC53E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0578DDF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69EAA69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A069F96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B25336F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D32D90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22BDBC9D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3F9944C" w14:textId="77777777" w:rsidR="000B790A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8BB0976" w14:textId="77777777" w:rsidR="000B790A" w:rsidRPr="00A21521" w:rsidRDefault="000B790A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2E1AF9F6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5BF41128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1A7806A" w14:textId="3D430D9D" w:rsidR="000B790A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</w:tbl>
                    <w:p w14:paraId="6CC107A9" w14:textId="77777777" w:rsidR="000B790A" w:rsidRPr="00D72E5F" w:rsidRDefault="000B790A" w:rsidP="000B790A">
                      <w:pPr>
                        <w:bidi/>
                        <w:spacing w:after="0" w:line="240" w:lineRule="auto"/>
                        <w:jc w:val="both"/>
                        <w:rPr>
                          <w:color w:val="000000" w:themeColor="text1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FC78E08" w14:textId="37A86183" w:rsidR="000B790A" w:rsidRDefault="000B790A" w:rsidP="000B790A">
      <w:pPr>
        <w:spacing w:after="160" w:line="259" w:lineRule="auto"/>
        <w:rPr>
          <w:rFonts w:cs="B Zar"/>
          <w:b/>
          <w:bCs/>
          <w:sz w:val="24"/>
          <w:szCs w:val="24"/>
          <w:rtl/>
          <w:lang w:bidi="fa-IR"/>
        </w:rPr>
      </w:pPr>
      <w:r>
        <w:rPr>
          <w:rFonts w:cs="B Zar"/>
          <w:b/>
          <w:bCs/>
          <w:sz w:val="24"/>
          <w:szCs w:val="24"/>
          <w:rtl/>
          <w:lang w:bidi="fa-IR"/>
        </w:rPr>
        <w:br w:type="page"/>
      </w:r>
    </w:p>
    <w:p w14:paraId="6DDF7C7A" w14:textId="242751EF" w:rsidR="00534DF2" w:rsidRDefault="00771279" w:rsidP="003E7D52">
      <w:pPr>
        <w:spacing w:after="160" w:line="259" w:lineRule="auto"/>
        <w:rPr>
          <w:rFonts w:cs="B Zar"/>
          <w:b/>
          <w:bCs/>
          <w:sz w:val="24"/>
          <w:szCs w:val="24"/>
          <w:rtl/>
          <w:lang w:bidi="fa-IR"/>
        </w:rPr>
      </w:pPr>
      <w:r>
        <w:rPr>
          <w:rFonts w:cs="B Z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F5CA52A" wp14:editId="1FE9322E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9725025" cy="6772275"/>
                <wp:effectExtent l="0" t="0" r="28575" b="28575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5025" cy="67722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1424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603"/>
                              <w:gridCol w:w="1280"/>
                              <w:gridCol w:w="3933"/>
                              <w:gridCol w:w="1610"/>
                              <w:gridCol w:w="2499"/>
                              <w:gridCol w:w="1256"/>
                              <w:gridCol w:w="985"/>
                              <w:gridCol w:w="630"/>
                              <w:gridCol w:w="1451"/>
                            </w:tblGrid>
                            <w:tr w:rsidR="00534DF2" w:rsidRPr="00A21521" w14:paraId="22BB20E8" w14:textId="77777777" w:rsidTr="00481DD0">
                              <w:trPr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 w:val="restart"/>
                                  <w:vAlign w:val="center"/>
                                </w:tcPr>
                                <w:p w14:paraId="31B75187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ماره جلسه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Merge w:val="restart"/>
                                  <w:vAlign w:val="center"/>
                                </w:tcPr>
                                <w:p w14:paraId="60BF6F99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دف کلی جلسه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Merge w:val="restart"/>
                                  <w:vAlign w:val="center"/>
                                </w:tcPr>
                                <w:p w14:paraId="2B292C55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هداف ويژه رفتاري</w:t>
                                  </w:r>
                                </w:p>
                                <w:p w14:paraId="659673FF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براساس سه حيطه اهداف آموزشي: شناختي، عاطفي، روان-حركتي)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  <w:vMerge w:val="restart"/>
                                  <w:vAlign w:val="center"/>
                                </w:tcPr>
                                <w:p w14:paraId="57ECE38A" w14:textId="77777777" w:rsidR="00534DF2" w:rsidRDefault="00534DF2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عیین رفتار ورودی</w:t>
                                  </w:r>
                                </w:p>
                                <w:p w14:paraId="35E2002C" w14:textId="77777777" w:rsidR="00534DF2" w:rsidRPr="00A21521" w:rsidRDefault="00534DF2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ارزشیابی آن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Merge w:val="restart"/>
                                  <w:vAlign w:val="center"/>
                                </w:tcPr>
                                <w:p w14:paraId="3A2D660F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روش تدریس </w:t>
                                  </w:r>
                                </w:p>
                                <w:p w14:paraId="7AB131A0" w14:textId="77777777" w:rsidR="00534DF2" w:rsidRPr="00A21521" w:rsidRDefault="00534DF2" w:rsidP="00E83C4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عنوان و چگونگی اجرا)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Merge w:val="restart"/>
                                  <w:vAlign w:val="center"/>
                                </w:tcPr>
                                <w:p w14:paraId="7AC9C1B4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وسایل آموزشی</w:t>
                                  </w:r>
                                </w:p>
                              </w:tc>
                              <w:tc>
                                <w:tcPr>
                                  <w:tcW w:w="1619" w:type="dxa"/>
                                  <w:gridSpan w:val="2"/>
                                  <w:vAlign w:val="center"/>
                                </w:tcPr>
                                <w:p w14:paraId="29191CE3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يوه ارزشيابي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 w:val="restart"/>
                                  <w:vAlign w:val="center"/>
                                </w:tcPr>
                                <w:p w14:paraId="43760C1A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نابع تدريس</w:t>
                                  </w:r>
                                </w:p>
                              </w:tc>
                            </w:tr>
                            <w:tr w:rsidR="00534DF2" w:rsidRPr="00A21521" w14:paraId="02F14422" w14:textId="77777777" w:rsidTr="00481DD0">
                              <w:trPr>
                                <w:trHeight w:val="211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/>
                                  <w:vAlign w:val="center"/>
                                </w:tcPr>
                                <w:p w14:paraId="7FEA277D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86" w:type="dxa"/>
                                  <w:vMerge/>
                                  <w:vAlign w:val="center"/>
                                </w:tcPr>
                                <w:p w14:paraId="54F9E3FD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54" w:type="dxa"/>
                                  <w:vMerge/>
                                  <w:vAlign w:val="center"/>
                                </w:tcPr>
                                <w:p w14:paraId="11AC4B3D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  <w:vMerge/>
                                  <w:vAlign w:val="center"/>
                                </w:tcPr>
                                <w:p w14:paraId="19CF0CF9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6" w:type="dxa"/>
                                  <w:vMerge/>
                                  <w:vAlign w:val="center"/>
                                </w:tcPr>
                                <w:p w14:paraId="37316D92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9" w:type="dxa"/>
                                  <w:vMerge/>
                                  <w:vAlign w:val="center"/>
                                </w:tcPr>
                                <w:p w14:paraId="7E454DF5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43CC9AA1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تد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1B54D840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رصد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/>
                                  <w:vAlign w:val="center"/>
                                </w:tcPr>
                                <w:p w14:paraId="20F8C6D9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534DF2" w:rsidRPr="00A21521" w14:paraId="2F9F13A2" w14:textId="77777777" w:rsidTr="00481DD0">
                              <w:trPr>
                                <w:trHeight w:val="226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7CCF82E5" w14:textId="732B42D7" w:rsidR="00534DF2" w:rsidRPr="00A21521" w:rsidRDefault="00771279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3FDD9463" w14:textId="41F03DB8" w:rsidR="00534DF2" w:rsidRPr="00A21521" w:rsidRDefault="00534DF2" w:rsidP="00551BD7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551BD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ولرانس در سیتم ایمنی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4BAEAE3D" w14:textId="709FC832" w:rsidR="00534DF2" w:rsidRDefault="00AA0C7D" w:rsidP="00AA0C7D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با مفاهیم اولیه تحمل آشنا شوند.</w:t>
                                  </w:r>
                                </w:p>
                                <w:p w14:paraId="79C7F03A" w14:textId="77777777" w:rsidR="00AA0C7D" w:rsidRDefault="00AA0C7D" w:rsidP="00AA0C7D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انواع تحمل در سیتم ایمنی را توضیح دهند.</w:t>
                                  </w:r>
                                </w:p>
                                <w:p w14:paraId="387FAB5A" w14:textId="45DC4D95" w:rsidR="004216E5" w:rsidRPr="004216E5" w:rsidRDefault="004216E5" w:rsidP="004216E5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نشجویان بتوانند مکانیسمهای انواع تحمل در سیتم ایمنی را توضیح ده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14DD7157" w14:textId="77777777" w:rsidR="00534DF2" w:rsidRPr="00B703BB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E51E1B0" w14:textId="77777777" w:rsidR="00534DF2" w:rsidRPr="00B703BB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58D03EC" w14:textId="652C4668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1DDC45E2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671BE14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7495C9F9" w14:textId="77777777" w:rsidR="00534DF2" w:rsidRPr="00B703BB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317244F4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07CC02E9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89855F3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72612AF" w14:textId="77777777" w:rsidR="00534DF2" w:rsidRPr="00A21521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1AA7A163" w14:textId="77777777" w:rsidR="00534DF2" w:rsidRPr="00C95139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2BE71654" w14:textId="77777777" w:rsidR="00534DF2" w:rsidRPr="00C95139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B50534E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3398B96B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50E0ECC" w14:textId="77777777" w:rsidR="00534DF2" w:rsidRPr="008D2B04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075A622F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31754FC9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C829A06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395BC760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0FC76A2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405FE6A4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A1FE77D" w14:textId="77777777" w:rsidR="00534DF2" w:rsidRPr="00A21521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75006BF1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C39EBF8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451E66D4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A5BB5C6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B592FD7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578D2CD0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DFCFC01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D5CA767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68EE99D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63A52C03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2965238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BDD1418" w14:textId="77777777" w:rsidR="00534DF2" w:rsidRPr="00A21521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298D6770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30C604C3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F08CCA2" w14:textId="37B174D9" w:rsidR="00534DF2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  <w:tr w:rsidR="00534DF2" w:rsidRPr="00A21521" w14:paraId="0E17B2FB" w14:textId="77777777" w:rsidTr="00D76AD0">
                              <w:trPr>
                                <w:trHeight w:val="217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04C0EAD9" w14:textId="075F483C" w:rsidR="00534DF2" w:rsidRPr="00A21521" w:rsidRDefault="00771279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77FE34C3" w14:textId="5C2CF92D" w:rsidR="00534DF2" w:rsidRPr="00A21521" w:rsidRDefault="00534DF2" w:rsidP="000E482C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99657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99657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99657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99657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99657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0E482C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یتم ایمنی مخاطی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67746EF0" w14:textId="2743E9F9" w:rsidR="000E482C" w:rsidRPr="00B25DB4" w:rsidRDefault="000E482C" w:rsidP="000E482C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توانند مکانیسمهای ایمنی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خاطی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وضیح دهند.</w:t>
                                  </w:r>
                                </w:p>
                                <w:p w14:paraId="78D0D051" w14:textId="70418E73" w:rsidR="000E482C" w:rsidRPr="00B25DB4" w:rsidRDefault="000E482C" w:rsidP="000E482C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نقش سیتم ایمنی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خاطی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در دفاع علیه میکروارگانیسمها را توضیح دهند.</w:t>
                                  </w:r>
                                </w:p>
                                <w:p w14:paraId="4F3C50C2" w14:textId="517B0B2B" w:rsidR="00534DF2" w:rsidRPr="00A21521" w:rsidRDefault="000E482C" w:rsidP="000E482C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نحوه تکامل پاسخهای ایمنی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خاطی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وضیح ده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57F306F4" w14:textId="77777777" w:rsidR="00534DF2" w:rsidRPr="00B703BB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15EAEBC" w14:textId="77777777" w:rsidR="00534DF2" w:rsidRPr="00B703BB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A22EDF9" w14:textId="1346DBA8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29105A3A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36224C8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1729F1F6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3F343406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50BC92DC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D5AE31A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2C74CD6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Align w:val="center"/>
                                </w:tcPr>
                                <w:p w14:paraId="42DB9944" w14:textId="77777777" w:rsidR="00534DF2" w:rsidRPr="00C95139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7D939247" w14:textId="77777777" w:rsidR="00534DF2" w:rsidRPr="00C95139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15FA010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6C8C3970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A845D4B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22FBFDC2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3842CA74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55D88D9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2057DC54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5AC40C7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1C3E1053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4050790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1FFFD6C3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4DEBA34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5F9A1BAE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624C44B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B8B422B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68764C0D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D508629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5379AE7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13E58C0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3FDF8681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D37EB03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53FBE5C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7D014F83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36543CBE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5830306" w14:textId="58AB0B15" w:rsidR="00534DF2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</w:tbl>
                          <w:p w14:paraId="3E3A0AB2" w14:textId="77777777" w:rsidR="00534DF2" w:rsidRPr="00D72E5F" w:rsidRDefault="00534DF2" w:rsidP="00534DF2">
                            <w:pPr>
                              <w:bidi/>
                              <w:spacing w:after="0" w:line="240" w:lineRule="auto"/>
                              <w:jc w:val="both"/>
                              <w:rPr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5CA52A" id="Rounded Rectangle 18" o:spid="_x0000_s1040" style="position:absolute;margin-left:0;margin-top:.75pt;width:765.75pt;height:533.25pt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" fillcolor="white [3212]" strokecolor="black [3213]" strokeweight="1.5pt">
                <v:stroke joinstyle="miter"/>
                <v:textbox>
                  <w:txbxContent>
                    <w:tbl>
                      <w:tblPr>
                        <w:tblStyle w:val="TableGrid"/>
                        <w:bidiVisual/>
                        <w:tblW w:w="1424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603"/>
                        <w:gridCol w:w="1280"/>
                        <w:gridCol w:w="3933"/>
                        <w:gridCol w:w="1610"/>
                        <w:gridCol w:w="2499"/>
                        <w:gridCol w:w="1256"/>
                        <w:gridCol w:w="985"/>
                        <w:gridCol w:w="630"/>
                        <w:gridCol w:w="1451"/>
                      </w:tblGrid>
                      <w:tr w:rsidR="00534DF2" w:rsidRPr="00A21521" w14:paraId="22BB20E8" w14:textId="77777777" w:rsidTr="00481DD0">
                        <w:trPr>
                          <w:jc w:val="center"/>
                        </w:trPr>
                        <w:tc>
                          <w:tcPr>
                            <w:tcW w:w="539" w:type="dxa"/>
                            <w:vMerge w:val="restart"/>
                            <w:vAlign w:val="center"/>
                          </w:tcPr>
                          <w:p w14:paraId="31B75187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 جلسه</w:t>
                            </w:r>
                          </w:p>
                        </w:tc>
                        <w:tc>
                          <w:tcPr>
                            <w:tcW w:w="1286" w:type="dxa"/>
                            <w:vMerge w:val="restart"/>
                            <w:vAlign w:val="center"/>
                          </w:tcPr>
                          <w:p w14:paraId="60BF6F99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دف کلی جلسه</w:t>
                            </w:r>
                          </w:p>
                        </w:tc>
                        <w:tc>
                          <w:tcPr>
                            <w:tcW w:w="3954" w:type="dxa"/>
                            <w:vMerge w:val="restart"/>
                            <w:vAlign w:val="center"/>
                          </w:tcPr>
                          <w:p w14:paraId="2B292C55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هداف ويژه رفتاري</w:t>
                            </w:r>
                          </w:p>
                          <w:p w14:paraId="659673FF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براساس سه حيطه اهداف آموزشي: شناختي، عاطفي، روان-حركتي)</w:t>
                            </w:r>
                          </w:p>
                        </w:tc>
                        <w:tc>
                          <w:tcPr>
                            <w:tcW w:w="1618" w:type="dxa"/>
                            <w:vMerge w:val="restart"/>
                            <w:vAlign w:val="center"/>
                          </w:tcPr>
                          <w:p w14:paraId="57ECE38A" w14:textId="77777777" w:rsidR="00534DF2" w:rsidRDefault="00534DF2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عیین رفتار ورودی</w:t>
                            </w:r>
                          </w:p>
                          <w:p w14:paraId="35E2002C" w14:textId="77777777" w:rsidR="00534DF2" w:rsidRPr="00A21521" w:rsidRDefault="00534DF2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ارزشیابی آن</w:t>
                            </w:r>
                          </w:p>
                        </w:tc>
                        <w:tc>
                          <w:tcPr>
                            <w:tcW w:w="2516" w:type="dxa"/>
                            <w:vMerge w:val="restart"/>
                            <w:vAlign w:val="center"/>
                          </w:tcPr>
                          <w:p w14:paraId="3A2D660F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روش تدریس </w:t>
                            </w:r>
                          </w:p>
                          <w:p w14:paraId="7AB131A0" w14:textId="77777777" w:rsidR="00534DF2" w:rsidRPr="00A21521" w:rsidRDefault="00534DF2" w:rsidP="00E83C4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عنوان و چگونگی اجرا)</w:t>
                            </w:r>
                          </w:p>
                        </w:tc>
                        <w:tc>
                          <w:tcPr>
                            <w:tcW w:w="1259" w:type="dxa"/>
                            <w:vMerge w:val="restart"/>
                            <w:vAlign w:val="center"/>
                          </w:tcPr>
                          <w:p w14:paraId="7AC9C1B4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سایل آموزشی</w:t>
                            </w:r>
                          </w:p>
                        </w:tc>
                        <w:tc>
                          <w:tcPr>
                            <w:tcW w:w="1619" w:type="dxa"/>
                            <w:gridSpan w:val="2"/>
                            <w:vAlign w:val="center"/>
                          </w:tcPr>
                          <w:p w14:paraId="29191CE3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يوه ارزشيابي</w:t>
                            </w:r>
                          </w:p>
                        </w:tc>
                        <w:tc>
                          <w:tcPr>
                            <w:tcW w:w="1456" w:type="dxa"/>
                            <w:vMerge w:val="restart"/>
                            <w:vAlign w:val="center"/>
                          </w:tcPr>
                          <w:p w14:paraId="43760C1A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نابع تدريس</w:t>
                            </w:r>
                          </w:p>
                        </w:tc>
                      </w:tr>
                      <w:tr w:rsidR="00534DF2" w:rsidRPr="00A21521" w14:paraId="02F14422" w14:textId="77777777" w:rsidTr="00481DD0">
                        <w:trPr>
                          <w:trHeight w:val="211"/>
                          <w:jc w:val="center"/>
                        </w:trPr>
                        <w:tc>
                          <w:tcPr>
                            <w:tcW w:w="539" w:type="dxa"/>
                            <w:vMerge/>
                            <w:vAlign w:val="center"/>
                          </w:tcPr>
                          <w:p w14:paraId="7FEA277D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86" w:type="dxa"/>
                            <w:vMerge/>
                            <w:vAlign w:val="center"/>
                          </w:tcPr>
                          <w:p w14:paraId="54F9E3FD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954" w:type="dxa"/>
                            <w:vMerge/>
                            <w:vAlign w:val="center"/>
                          </w:tcPr>
                          <w:p w14:paraId="11AC4B3D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  <w:vMerge/>
                            <w:vAlign w:val="center"/>
                          </w:tcPr>
                          <w:p w14:paraId="19CF0CF9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2516" w:type="dxa"/>
                            <w:vMerge/>
                            <w:vAlign w:val="center"/>
                          </w:tcPr>
                          <w:p w14:paraId="37316D92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59" w:type="dxa"/>
                            <w:vMerge/>
                            <w:vAlign w:val="center"/>
                          </w:tcPr>
                          <w:p w14:paraId="7E454DF5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43CC9AA1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تد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1B54D840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رصد</w:t>
                            </w:r>
                          </w:p>
                        </w:tc>
                        <w:tc>
                          <w:tcPr>
                            <w:tcW w:w="1456" w:type="dxa"/>
                            <w:vMerge/>
                            <w:vAlign w:val="center"/>
                          </w:tcPr>
                          <w:p w14:paraId="20F8C6D9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534DF2" w:rsidRPr="00A21521" w14:paraId="2F9F13A2" w14:textId="77777777" w:rsidTr="00481DD0">
                        <w:trPr>
                          <w:trHeight w:val="226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7CCF82E5" w14:textId="732B42D7" w:rsidR="00534DF2" w:rsidRPr="00A21521" w:rsidRDefault="00771279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3FDD9463" w14:textId="41F03DB8" w:rsidR="00534DF2" w:rsidRPr="00A21521" w:rsidRDefault="00534DF2" w:rsidP="00551BD7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551BD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ولرانس در سیتم ایمنی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4BAEAE3D" w14:textId="709FC832" w:rsidR="00534DF2" w:rsidRDefault="00AA0C7D" w:rsidP="00AA0C7D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با مفاهیم اولیه تحمل آشنا شوند.</w:t>
                            </w:r>
                          </w:p>
                          <w:p w14:paraId="79C7F03A" w14:textId="77777777" w:rsidR="00AA0C7D" w:rsidRDefault="00AA0C7D" w:rsidP="00AA0C7D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انواع تحمل در سیتم ایمنی را توضیح دهند.</w:t>
                            </w:r>
                          </w:p>
                          <w:p w14:paraId="387FAB5A" w14:textId="45DC4D95" w:rsidR="004216E5" w:rsidRPr="004216E5" w:rsidRDefault="004216E5" w:rsidP="004216E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نشجویان بتوانند مکانیسمهای انواع تحمل در سیتم ایمنی را توضیح ده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14DD7157" w14:textId="77777777" w:rsidR="00534DF2" w:rsidRPr="00B703BB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E51E1B0" w14:textId="77777777" w:rsidR="00534DF2" w:rsidRPr="00B703BB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58D03EC" w14:textId="652C4668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1DDC45E2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671BE14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7495C9F9" w14:textId="77777777" w:rsidR="00534DF2" w:rsidRPr="00B703BB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317244F4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07CC02E9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89855F3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472612AF" w14:textId="77777777" w:rsidR="00534DF2" w:rsidRPr="00A21521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shd w:val="clear" w:color="auto" w:fill="FFFFFF" w:themeFill="background1"/>
                            <w:vAlign w:val="center"/>
                          </w:tcPr>
                          <w:p w14:paraId="1AA7A163" w14:textId="77777777" w:rsidR="00534DF2" w:rsidRPr="00C95139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2BE71654" w14:textId="77777777" w:rsidR="00534DF2" w:rsidRPr="00C95139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B50534E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3398B96B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50E0ECC" w14:textId="77777777" w:rsidR="00534DF2" w:rsidRPr="008D2B04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075A622F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1754FC9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C829A06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95BC760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0FC76A2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405FE6A4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A1FE77D" w14:textId="77777777" w:rsidR="00534DF2" w:rsidRPr="00A21521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75006BF1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C39EBF8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451E66D4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A5BB5C6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B592FD7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578D2CD0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DFCFC01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D5CA767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68EE99D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63A52C03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2965238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BDD1418" w14:textId="77777777" w:rsidR="00534DF2" w:rsidRPr="00A21521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298D6770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30C604C3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F08CCA2" w14:textId="37B174D9" w:rsidR="00534DF2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  <w:tr w:rsidR="00534DF2" w:rsidRPr="00A21521" w14:paraId="0E17B2FB" w14:textId="77777777" w:rsidTr="00D76AD0">
                        <w:trPr>
                          <w:trHeight w:val="217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04C0EAD9" w14:textId="075F483C" w:rsidR="00534DF2" w:rsidRPr="00A21521" w:rsidRDefault="00771279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77FE34C3" w14:textId="5C2CF92D" w:rsidR="00534DF2" w:rsidRPr="00A21521" w:rsidRDefault="00534DF2" w:rsidP="000E482C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99657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99657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99657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99657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99657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0E482C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یتم ایمنی مخاطی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67746EF0" w14:textId="2743E9F9" w:rsidR="000E482C" w:rsidRPr="00B25DB4" w:rsidRDefault="000E482C" w:rsidP="000E482C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توانند مکانیسمهای ایمنی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خاطی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وضیح دهند.</w:t>
                            </w:r>
                          </w:p>
                          <w:p w14:paraId="78D0D051" w14:textId="70418E73" w:rsidR="000E482C" w:rsidRPr="00B25DB4" w:rsidRDefault="000E482C" w:rsidP="000E482C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نقش سیتم ایمنی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خاطی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در دفاع علیه میکروارگانیسمها را توضیح دهند.</w:t>
                            </w:r>
                          </w:p>
                          <w:p w14:paraId="4F3C50C2" w14:textId="517B0B2B" w:rsidR="00534DF2" w:rsidRPr="00A21521" w:rsidRDefault="000E482C" w:rsidP="000E482C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نحوه تکامل پاسخهای ایمنی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خاطی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وضیح ده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57F306F4" w14:textId="77777777" w:rsidR="00534DF2" w:rsidRPr="00B703BB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15EAEBC" w14:textId="77777777" w:rsidR="00534DF2" w:rsidRPr="00B703BB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A22EDF9" w14:textId="1346DBA8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29105A3A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36224C8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1729F1F6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3F343406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50BC92DC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D5AE31A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2C74CD6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vAlign w:val="center"/>
                          </w:tcPr>
                          <w:p w14:paraId="42DB9944" w14:textId="77777777" w:rsidR="00534DF2" w:rsidRPr="00C95139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7D939247" w14:textId="77777777" w:rsidR="00534DF2" w:rsidRPr="00C95139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15FA010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6C8C3970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A845D4B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22FBFDC2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842CA74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55D88D9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2057DC54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65AC40C7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1C3E1053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4050790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1FFFD6C3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4DEBA34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5F9A1BAE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624C44B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B8B422B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68764C0D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D508629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5379AE7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13E58C0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3FDF8681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D37EB03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53FBE5C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7D014F83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36543CBE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5830306" w14:textId="58AB0B15" w:rsidR="00534DF2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</w:tbl>
                    <w:p w14:paraId="3E3A0AB2" w14:textId="77777777" w:rsidR="00534DF2" w:rsidRPr="00D72E5F" w:rsidRDefault="00534DF2" w:rsidP="00534DF2">
                      <w:pPr>
                        <w:bidi/>
                        <w:spacing w:after="0" w:line="240" w:lineRule="auto"/>
                        <w:jc w:val="both"/>
                        <w:rPr>
                          <w:color w:val="000000" w:themeColor="text1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34DF2">
        <w:rPr>
          <w:rFonts w:cs="B Zar"/>
          <w:b/>
          <w:bCs/>
          <w:sz w:val="24"/>
          <w:szCs w:val="24"/>
          <w:rtl/>
          <w:lang w:bidi="fa-IR"/>
        </w:rPr>
        <w:br w:type="page"/>
      </w:r>
      <w:r>
        <w:rPr>
          <w:rFonts w:cs="B Z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3C066A5" wp14:editId="6CA47F9B">
                <wp:simplePos x="0" y="0"/>
                <wp:positionH relativeFrom="margin">
                  <wp:align>center</wp:align>
                </wp:positionH>
                <wp:positionV relativeFrom="paragraph">
                  <wp:posOffset>19050</wp:posOffset>
                </wp:positionV>
                <wp:extent cx="9725025" cy="6772275"/>
                <wp:effectExtent l="0" t="0" r="28575" b="28575"/>
                <wp:wrapNone/>
                <wp:docPr id="24" name="Rounded 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5025" cy="67722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bidiVisual/>
                              <w:tblW w:w="1424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603"/>
                              <w:gridCol w:w="1281"/>
                              <w:gridCol w:w="3933"/>
                              <w:gridCol w:w="1610"/>
                              <w:gridCol w:w="2498"/>
                              <w:gridCol w:w="1256"/>
                              <w:gridCol w:w="985"/>
                              <w:gridCol w:w="630"/>
                              <w:gridCol w:w="1451"/>
                            </w:tblGrid>
                            <w:tr w:rsidR="00534DF2" w:rsidRPr="00A21521" w14:paraId="6ED2AFF7" w14:textId="77777777" w:rsidTr="00481DD0">
                              <w:trPr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 w:val="restart"/>
                                  <w:vAlign w:val="center"/>
                                </w:tcPr>
                                <w:p w14:paraId="5F2F7E57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ماره جلسه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Merge w:val="restart"/>
                                  <w:vAlign w:val="center"/>
                                </w:tcPr>
                                <w:p w14:paraId="3C0EAF24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هدف کلی جلسه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Merge w:val="restart"/>
                                  <w:vAlign w:val="center"/>
                                </w:tcPr>
                                <w:p w14:paraId="1A61C242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اهداف ويژه رفتاري</w:t>
                                  </w:r>
                                </w:p>
                                <w:p w14:paraId="33663113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براساس سه حيطه اهداف آموزشي: شناختي، عاطفي، روان-حركتي)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  <w:vMerge w:val="restart"/>
                                  <w:vAlign w:val="center"/>
                                </w:tcPr>
                                <w:p w14:paraId="72756A3C" w14:textId="77777777" w:rsidR="00534DF2" w:rsidRDefault="00534DF2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تعیین رفتار ورودی</w:t>
                                  </w:r>
                                </w:p>
                                <w:p w14:paraId="1D7972D0" w14:textId="77777777" w:rsidR="00534DF2" w:rsidRPr="00A21521" w:rsidRDefault="00534DF2" w:rsidP="0074191D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ارزشیابی آن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Merge w:val="restart"/>
                                  <w:vAlign w:val="center"/>
                                </w:tcPr>
                                <w:p w14:paraId="57366882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روش تدریس </w:t>
                                  </w:r>
                                </w:p>
                                <w:p w14:paraId="5D541FFC" w14:textId="77777777" w:rsidR="00534DF2" w:rsidRPr="00A21521" w:rsidRDefault="00534DF2" w:rsidP="00E83C4A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(عنوان و چگونگی اجرا)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Merge w:val="restart"/>
                                  <w:vAlign w:val="center"/>
                                </w:tcPr>
                                <w:p w14:paraId="7F5C01CD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وسایل آموزشی</w:t>
                                  </w:r>
                                </w:p>
                              </w:tc>
                              <w:tc>
                                <w:tcPr>
                                  <w:tcW w:w="1619" w:type="dxa"/>
                                  <w:gridSpan w:val="2"/>
                                  <w:vAlign w:val="center"/>
                                </w:tcPr>
                                <w:p w14:paraId="07BE0DF6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شيوه ارزشيابي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 w:val="restart"/>
                                  <w:vAlign w:val="center"/>
                                </w:tcPr>
                                <w:p w14:paraId="212A4CD8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نابع تدريس</w:t>
                                  </w:r>
                                </w:p>
                              </w:tc>
                            </w:tr>
                            <w:tr w:rsidR="00534DF2" w:rsidRPr="00A21521" w14:paraId="34B5EB55" w14:textId="77777777" w:rsidTr="00481DD0">
                              <w:trPr>
                                <w:trHeight w:val="211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Merge/>
                                  <w:vAlign w:val="center"/>
                                </w:tcPr>
                                <w:p w14:paraId="23B58B19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86" w:type="dxa"/>
                                  <w:vMerge/>
                                  <w:vAlign w:val="center"/>
                                </w:tcPr>
                                <w:p w14:paraId="06A5F502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54" w:type="dxa"/>
                                  <w:vMerge/>
                                  <w:vAlign w:val="center"/>
                                </w:tcPr>
                                <w:p w14:paraId="27B506AD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  <w:vMerge/>
                                  <w:vAlign w:val="center"/>
                                </w:tcPr>
                                <w:p w14:paraId="66CDD01F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16" w:type="dxa"/>
                                  <w:vMerge/>
                                  <w:vAlign w:val="center"/>
                                </w:tcPr>
                                <w:p w14:paraId="00B614B9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9" w:type="dxa"/>
                                  <w:vMerge/>
                                  <w:vAlign w:val="center"/>
                                </w:tcPr>
                                <w:p w14:paraId="6445C06A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62F3A016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متد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375161C8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A2152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رصد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Merge/>
                                  <w:vAlign w:val="center"/>
                                </w:tcPr>
                                <w:p w14:paraId="4820FDD0" w14:textId="77777777" w:rsidR="00534DF2" w:rsidRPr="00A21521" w:rsidRDefault="00534DF2" w:rsidP="00C517A7">
                                  <w:pPr>
                                    <w:bidi/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534DF2" w:rsidRPr="00A21521" w14:paraId="67EEE50C" w14:textId="77777777" w:rsidTr="00481DD0">
                              <w:trPr>
                                <w:trHeight w:val="226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4211DC64" w14:textId="0AC94737" w:rsidR="00534DF2" w:rsidRPr="00A21521" w:rsidRDefault="00771279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4240D13A" w14:textId="5B929A56" w:rsidR="00534DF2" w:rsidRPr="00A21521" w:rsidRDefault="00534DF2" w:rsidP="00047601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481DD0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481DD0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481DD0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="00047601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نحوه ی گردش لکوسیتی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45FA3EAB" w14:textId="7621205A" w:rsidR="00047601" w:rsidRPr="00047601" w:rsidRDefault="00047601" w:rsidP="00047601">
                                  <w:pPr>
                                    <w:pStyle w:val="ListParagraph"/>
                                    <w:numPr>
                                      <w:ilvl w:val="0"/>
                                      <w:numId w:val="19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04760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04760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توانند مکانیسمهای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گردش لکوسیتی</w:t>
                                  </w:r>
                                  <w:r w:rsidRPr="0004760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وضیح دهند.</w:t>
                                  </w:r>
                                </w:p>
                                <w:p w14:paraId="7464E3A8" w14:textId="498CA428" w:rsidR="00534DF2" w:rsidRPr="003E7D52" w:rsidRDefault="00047601" w:rsidP="003E7D52">
                                  <w:pPr>
                                    <w:pStyle w:val="ListParagraph"/>
                                    <w:numPr>
                                      <w:ilvl w:val="0"/>
                                      <w:numId w:val="19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04760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نقش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گردش لکوسیتی را</w:t>
                                  </w:r>
                                  <w:r w:rsidRPr="0004760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در </w:t>
                                  </w:r>
                                  <w:r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یتم ایمنی</w:t>
                                  </w:r>
                                  <w:r w:rsidRPr="00047601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توضیح دهند.</w:t>
                                  </w: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5D7E9732" w14:textId="77777777" w:rsidR="00534DF2" w:rsidRPr="00B703BB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C7B3A0C" w14:textId="77777777" w:rsidR="00534DF2" w:rsidRPr="00B703BB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7D13761" w14:textId="35903806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304675C2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A204E26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6462C3E5" w14:textId="77777777" w:rsidR="00534DF2" w:rsidRPr="00B703BB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3C021BF5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37F751D5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60B2B54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589EBEB" w14:textId="77777777" w:rsidR="00534DF2" w:rsidRPr="00A21521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shd w:val="clear" w:color="auto" w:fill="FFFFFF" w:themeFill="background1"/>
                                  <w:vAlign w:val="center"/>
                                </w:tcPr>
                                <w:p w14:paraId="672C44E6" w14:textId="77777777" w:rsidR="00534DF2" w:rsidRPr="00C95139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285C240B" w14:textId="77777777" w:rsidR="00534DF2" w:rsidRPr="00C95139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1DF7077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23EA8775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75B61A7" w14:textId="77777777" w:rsidR="00534DF2" w:rsidRPr="008D2B04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07BE2ED2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2616D82D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56FFE6D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448091C2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364AA7A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17ECCC7C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26D736E" w14:textId="77777777" w:rsidR="00534DF2" w:rsidRPr="00A21521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6BF2409D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7A5B867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3BA01A84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825FE4B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4992989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72DB3FA3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0254C5F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1EFB19B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37D39A9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6619E4A1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A64E555" w14:textId="77777777" w:rsidR="00534DF2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BBEB67C" w14:textId="77777777" w:rsidR="00534DF2" w:rsidRPr="00A21521" w:rsidRDefault="00534DF2" w:rsidP="00F51FF5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693EBE42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2715C863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306D38E" w14:textId="09B552B6" w:rsidR="00534DF2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  <w:tr w:rsidR="00534DF2" w:rsidRPr="00A21521" w14:paraId="10295F5F" w14:textId="77777777" w:rsidTr="00D76AD0">
                              <w:trPr>
                                <w:trHeight w:val="2178"/>
                                <w:jc w:val="center"/>
                              </w:trPr>
                              <w:tc>
                                <w:tcPr>
                                  <w:tcW w:w="539" w:type="dxa"/>
                                  <w:vAlign w:val="center"/>
                                </w:tcPr>
                                <w:p w14:paraId="52D5DDF1" w14:textId="16BB2B8E" w:rsidR="00534DF2" w:rsidRPr="00A21521" w:rsidRDefault="00771279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1286" w:type="dxa"/>
                                  <w:vAlign w:val="center"/>
                                </w:tcPr>
                                <w:p w14:paraId="71B0458F" w14:textId="3DE1239D" w:rsidR="00534DF2" w:rsidRPr="00A21521" w:rsidRDefault="00534DF2" w:rsidP="00047601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99657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آشنا</w:t>
                                  </w:r>
                                  <w:r w:rsidRPr="0099657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99657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99657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ا</w:t>
                                  </w:r>
                                  <w:r w:rsidRPr="0099657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مفاهیم </w:t>
                                  </w:r>
                                  <w:r w:rsidR="00047601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پردازش انتی ژنها</w:t>
                                  </w:r>
                                </w:p>
                              </w:tc>
                              <w:tc>
                                <w:tcPr>
                                  <w:tcW w:w="3954" w:type="dxa"/>
                                  <w:vAlign w:val="center"/>
                                </w:tcPr>
                                <w:p w14:paraId="46257226" w14:textId="17C5CD70" w:rsidR="00047601" w:rsidRPr="00B25DB4" w:rsidRDefault="00047601" w:rsidP="003E7D52">
                                  <w:pPr>
                                    <w:pStyle w:val="ListParagraph"/>
                                    <w:numPr>
                                      <w:ilvl w:val="0"/>
                                      <w:numId w:val="18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دا</w:t>
                                  </w: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 xml:space="preserve">نشجویان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بتوانند مکانیسمهای </w:t>
                                  </w:r>
                                  <w:r w:rsidR="003E7D52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پردازش آنتی ژنها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را توضیح دهند.</w:t>
                                  </w:r>
                                </w:p>
                                <w:p w14:paraId="2598ED07" w14:textId="1EA212A7" w:rsidR="00047601" w:rsidRPr="00B25DB4" w:rsidRDefault="00047601" w:rsidP="003E7D52">
                                  <w:pPr>
                                    <w:pStyle w:val="ListParagraph"/>
                                    <w:numPr>
                                      <w:ilvl w:val="0"/>
                                      <w:numId w:val="18"/>
                                    </w:numPr>
                                    <w:bidi/>
                                    <w:spacing w:after="0" w:line="240" w:lineRule="auto"/>
                                    <w:rPr>
                                      <w:rFonts w:cs="B Mitra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دانشجویان بتوانند نقش </w:t>
                                  </w:r>
                                  <w:r w:rsidR="003E7D52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پردازش آنتی ژنها در </w:t>
                                  </w:r>
                                  <w:r w:rsidRPr="00B25DB4">
                                    <w:rPr>
                                      <w:rFonts w:cs="B Mitra" w:hint="cs"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سیتم ایمنی توضیح دهند.</w:t>
                                  </w:r>
                                </w:p>
                                <w:p w14:paraId="314192D7" w14:textId="4AB254A1" w:rsidR="00534DF2" w:rsidRPr="00A21521" w:rsidRDefault="00534DF2" w:rsidP="00047601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8" w:type="dxa"/>
                                </w:tcPr>
                                <w:p w14:paraId="3BAB1A12" w14:textId="77777777" w:rsidR="00534DF2" w:rsidRPr="00B703BB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E1407D2" w14:textId="77777777" w:rsidR="00534DF2" w:rsidRPr="00B703BB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C5C0242" w14:textId="22798511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تعیین رفتار ورودی: </w:t>
                                  </w:r>
                                  <w:r w:rsidR="00C20B4E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شنایی و دانش کافی دانشجویان در باره این مبحث</w:t>
                                  </w:r>
                                  <w:r w:rsidR="00C20B4E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30CF750B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1CA0363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حوه ارزشیابی:</w:t>
                                  </w:r>
                                </w:p>
                                <w:p w14:paraId="5DF09F04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رزیابی با پرسش و پاسخ</w:t>
                                  </w:r>
                                </w:p>
                              </w:tc>
                              <w:tc>
                                <w:tcPr>
                                  <w:tcW w:w="2516" w:type="dxa"/>
                                  <w:vAlign w:val="center"/>
                                </w:tcPr>
                                <w:p w14:paraId="7311432D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صور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خنرا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شارک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حث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</w:p>
                                <w:p w14:paraId="784B16AC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3B1B21A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30A85C3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ر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ته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د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م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اع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را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هم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گ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سوالات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انشجو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داخته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E0748F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E0748F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E0748F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شود</w:t>
                                  </w:r>
                                </w:p>
                              </w:tc>
                              <w:tc>
                                <w:tcPr>
                                  <w:tcW w:w="1259" w:type="dxa"/>
                                  <w:vAlign w:val="center"/>
                                </w:tcPr>
                                <w:p w14:paraId="45BA361F" w14:textId="77777777" w:rsidR="00534DF2" w:rsidRPr="00C95139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دئو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وژکتور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(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ورپوین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)</w:t>
                                  </w:r>
                                </w:p>
                                <w:p w14:paraId="13BB2A85" w14:textId="77777777" w:rsidR="00534DF2" w:rsidRPr="00C95139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E5ADFF9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خته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ا</w:t>
                                  </w:r>
                                  <w:r w:rsidRPr="00C9513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</w:t>
                                  </w:r>
                                  <w:r w:rsidRPr="00C95139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C95139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بورد</w:t>
                                  </w:r>
                                </w:p>
                                <w:p w14:paraId="4F4F1B03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8CC2DD7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اژیک</w:t>
                                  </w:r>
                                </w:p>
                              </w:tc>
                              <w:tc>
                                <w:tcPr>
                                  <w:tcW w:w="989" w:type="dxa"/>
                                  <w:vAlign w:val="center"/>
                                </w:tcPr>
                                <w:p w14:paraId="3C074C39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وئ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ز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رسش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سخ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7F040C9B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96497B5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م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  <w:p w14:paraId="031CEF45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0813EEDB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آزمو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تب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پا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ن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ترم</w:t>
                                  </w:r>
                                </w:p>
                                <w:p w14:paraId="7FBEF14B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5B3BC1BF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نظم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کلاس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حضور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و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غ</w:t>
                                  </w:r>
                                  <w:r w:rsidRPr="003B1E47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ی</w:t>
                                  </w:r>
                                  <w:r w:rsidRPr="003B1E47">
                                    <w:rPr>
                                      <w:rFonts w:cs="B Mitra"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ب</w:t>
                                  </w:r>
                                  <w:r w:rsidRPr="003B1E47"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30" w:type="dxa"/>
                                </w:tcPr>
                                <w:p w14:paraId="1E84A284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15B6B88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 w:rsidRPr="00CA6819"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  <w:p w14:paraId="0B39287C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2AD2DBFD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64E4290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40%</w:t>
                                  </w:r>
                                </w:p>
                                <w:p w14:paraId="335C7D5B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7E41ED63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423CED4B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66839AD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0%</w:t>
                                  </w:r>
                                </w:p>
                                <w:p w14:paraId="57797D1C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6AC17E26" w14:textId="77777777" w:rsidR="00534DF2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1C1175FD" w14:textId="77777777" w:rsidR="00534DF2" w:rsidRPr="00A21521" w:rsidRDefault="00534DF2" w:rsidP="00481DD0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  <w:t>5%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  <w:vAlign w:val="center"/>
                                </w:tcPr>
                                <w:p w14:paraId="1507730E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ابوالعباس</w:t>
                                  </w:r>
                                </w:p>
                                <w:p w14:paraId="59D594D6" w14:textId="77777777" w:rsidR="00244ADE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</w:pPr>
                                </w:p>
                                <w:p w14:paraId="30DFAE2A" w14:textId="71BBAAC8" w:rsidR="00534DF2" w:rsidRPr="00A21521" w:rsidRDefault="00244ADE" w:rsidP="00244ADE">
                                  <w:pPr>
                                    <w:pStyle w:val="ListParagraph"/>
                                    <w:bidi/>
                                    <w:spacing w:after="0" w:line="240" w:lineRule="auto"/>
                                    <w:ind w:left="0"/>
                                    <w:jc w:val="center"/>
                                    <w:rPr>
                                      <w:rFonts w:cs="B Mitra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Mitra" w:hint="cs"/>
                                      <w:b/>
                                      <w:bCs/>
                                      <w:color w:val="000000" w:themeColor="text1"/>
                                      <w:sz w:val="20"/>
                                      <w:szCs w:val="20"/>
                                      <w:shd w:val="clear" w:color="auto" w:fill="FFFFFF" w:themeFill="background1"/>
                                      <w:rtl/>
                                      <w:lang w:bidi="fa-IR"/>
                                    </w:rPr>
                                    <w:t>ایمونولوژی دکتر محمد وجگانی</w:t>
                                  </w:r>
                                </w:p>
                              </w:tc>
                            </w:tr>
                          </w:tbl>
                          <w:p w14:paraId="1E3C7862" w14:textId="77777777" w:rsidR="00534DF2" w:rsidRPr="00D72E5F" w:rsidRDefault="00534DF2" w:rsidP="00534DF2">
                            <w:pPr>
                              <w:bidi/>
                              <w:spacing w:after="0" w:line="240" w:lineRule="auto"/>
                              <w:jc w:val="both"/>
                              <w:rPr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C066A5" id="Rounded Rectangle 24" o:spid="_x0000_s1041" style="position:absolute;margin-left:0;margin-top:1.5pt;width:765.75pt;height:533.25pt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" fillcolor="white [3212]" strokecolor="black [3213]" strokeweight="1.5pt">
                <v:stroke joinstyle="miter"/>
                <v:textbox>
                  <w:txbxContent>
                    <w:tbl>
                      <w:tblPr>
                        <w:tblStyle w:val="TableGrid"/>
                        <w:bidiVisual/>
                        <w:tblW w:w="1424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603"/>
                        <w:gridCol w:w="1281"/>
                        <w:gridCol w:w="3933"/>
                        <w:gridCol w:w="1610"/>
                        <w:gridCol w:w="2498"/>
                        <w:gridCol w:w="1256"/>
                        <w:gridCol w:w="985"/>
                        <w:gridCol w:w="630"/>
                        <w:gridCol w:w="1451"/>
                      </w:tblGrid>
                      <w:tr w:rsidR="00534DF2" w:rsidRPr="00A21521" w14:paraId="6ED2AFF7" w14:textId="77777777" w:rsidTr="00481DD0">
                        <w:trPr>
                          <w:jc w:val="center"/>
                        </w:trPr>
                        <w:tc>
                          <w:tcPr>
                            <w:tcW w:w="539" w:type="dxa"/>
                            <w:vMerge w:val="restart"/>
                            <w:vAlign w:val="center"/>
                          </w:tcPr>
                          <w:p w14:paraId="5F2F7E57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ماره جلسه</w:t>
                            </w:r>
                          </w:p>
                        </w:tc>
                        <w:tc>
                          <w:tcPr>
                            <w:tcW w:w="1286" w:type="dxa"/>
                            <w:vMerge w:val="restart"/>
                            <w:vAlign w:val="center"/>
                          </w:tcPr>
                          <w:p w14:paraId="3C0EAF24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هدف کلی جلسه</w:t>
                            </w:r>
                          </w:p>
                        </w:tc>
                        <w:tc>
                          <w:tcPr>
                            <w:tcW w:w="3954" w:type="dxa"/>
                            <w:vMerge w:val="restart"/>
                            <w:vAlign w:val="center"/>
                          </w:tcPr>
                          <w:p w14:paraId="1A61C242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هداف ويژه رفتاري</w:t>
                            </w:r>
                          </w:p>
                          <w:p w14:paraId="33663113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براساس سه حيطه اهداف آموزشي: شناختي، عاطفي، روان-حركتي)</w:t>
                            </w:r>
                          </w:p>
                        </w:tc>
                        <w:tc>
                          <w:tcPr>
                            <w:tcW w:w="1618" w:type="dxa"/>
                            <w:vMerge w:val="restart"/>
                            <w:vAlign w:val="center"/>
                          </w:tcPr>
                          <w:p w14:paraId="72756A3C" w14:textId="77777777" w:rsidR="00534DF2" w:rsidRDefault="00534DF2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تعیین رفتار ورودی</w:t>
                            </w:r>
                          </w:p>
                          <w:p w14:paraId="1D7972D0" w14:textId="77777777" w:rsidR="00534DF2" w:rsidRPr="00A21521" w:rsidRDefault="00534DF2" w:rsidP="0074191D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ارزشیابی آن</w:t>
                            </w:r>
                          </w:p>
                        </w:tc>
                        <w:tc>
                          <w:tcPr>
                            <w:tcW w:w="2516" w:type="dxa"/>
                            <w:vMerge w:val="restart"/>
                            <w:vAlign w:val="center"/>
                          </w:tcPr>
                          <w:p w14:paraId="57366882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روش تدریس </w:t>
                            </w:r>
                          </w:p>
                          <w:p w14:paraId="5D541FFC" w14:textId="77777777" w:rsidR="00534DF2" w:rsidRPr="00A21521" w:rsidRDefault="00534DF2" w:rsidP="00E83C4A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(عنوان و چگونگی اجرا)</w:t>
                            </w:r>
                          </w:p>
                        </w:tc>
                        <w:tc>
                          <w:tcPr>
                            <w:tcW w:w="1259" w:type="dxa"/>
                            <w:vMerge w:val="restart"/>
                            <w:vAlign w:val="center"/>
                          </w:tcPr>
                          <w:p w14:paraId="7F5C01CD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وسایل آموزشی</w:t>
                            </w:r>
                          </w:p>
                        </w:tc>
                        <w:tc>
                          <w:tcPr>
                            <w:tcW w:w="1619" w:type="dxa"/>
                            <w:gridSpan w:val="2"/>
                            <w:vAlign w:val="center"/>
                          </w:tcPr>
                          <w:p w14:paraId="07BE0DF6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شيوه ارزشيابي</w:t>
                            </w:r>
                          </w:p>
                        </w:tc>
                        <w:tc>
                          <w:tcPr>
                            <w:tcW w:w="1456" w:type="dxa"/>
                            <w:vMerge w:val="restart"/>
                            <w:vAlign w:val="center"/>
                          </w:tcPr>
                          <w:p w14:paraId="212A4CD8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نابع تدريس</w:t>
                            </w:r>
                          </w:p>
                        </w:tc>
                      </w:tr>
                      <w:tr w:rsidR="00534DF2" w:rsidRPr="00A21521" w14:paraId="34B5EB55" w14:textId="77777777" w:rsidTr="00481DD0">
                        <w:trPr>
                          <w:trHeight w:val="211"/>
                          <w:jc w:val="center"/>
                        </w:trPr>
                        <w:tc>
                          <w:tcPr>
                            <w:tcW w:w="539" w:type="dxa"/>
                            <w:vMerge/>
                            <w:vAlign w:val="center"/>
                          </w:tcPr>
                          <w:p w14:paraId="23B58B19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86" w:type="dxa"/>
                            <w:vMerge/>
                            <w:vAlign w:val="center"/>
                          </w:tcPr>
                          <w:p w14:paraId="06A5F502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954" w:type="dxa"/>
                            <w:vMerge/>
                            <w:vAlign w:val="center"/>
                          </w:tcPr>
                          <w:p w14:paraId="27B506AD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  <w:vMerge/>
                            <w:vAlign w:val="center"/>
                          </w:tcPr>
                          <w:p w14:paraId="66CDD01F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2516" w:type="dxa"/>
                            <w:vMerge/>
                            <w:vAlign w:val="center"/>
                          </w:tcPr>
                          <w:p w14:paraId="00B614B9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259" w:type="dxa"/>
                            <w:vMerge/>
                            <w:vAlign w:val="center"/>
                          </w:tcPr>
                          <w:p w14:paraId="6445C06A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62F3A016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متد</w:t>
                            </w:r>
                          </w:p>
                        </w:tc>
                        <w:tc>
                          <w:tcPr>
                            <w:tcW w:w="630" w:type="dxa"/>
                            <w:vAlign w:val="center"/>
                          </w:tcPr>
                          <w:p w14:paraId="375161C8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A2152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رصد</w:t>
                            </w:r>
                          </w:p>
                        </w:tc>
                        <w:tc>
                          <w:tcPr>
                            <w:tcW w:w="1456" w:type="dxa"/>
                            <w:vMerge/>
                            <w:vAlign w:val="center"/>
                          </w:tcPr>
                          <w:p w14:paraId="4820FDD0" w14:textId="77777777" w:rsidR="00534DF2" w:rsidRPr="00A21521" w:rsidRDefault="00534DF2" w:rsidP="00C517A7">
                            <w:pPr>
                              <w:bidi/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534DF2" w:rsidRPr="00A21521" w14:paraId="67EEE50C" w14:textId="77777777" w:rsidTr="00481DD0">
                        <w:trPr>
                          <w:trHeight w:val="226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4211DC64" w14:textId="0AC94737" w:rsidR="00534DF2" w:rsidRPr="00A21521" w:rsidRDefault="00771279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4240D13A" w14:textId="5B929A56" w:rsidR="00534DF2" w:rsidRPr="00A21521" w:rsidRDefault="00534DF2" w:rsidP="00047601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481DD0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481DD0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481DD0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04760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نحوه ی گردش لکوسیتی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45FA3EAB" w14:textId="7621205A" w:rsidR="00047601" w:rsidRPr="00047601" w:rsidRDefault="00047601" w:rsidP="0004760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04760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04760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توانند مکانیسمهای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گردش لکوسیتی</w:t>
                            </w:r>
                            <w:r w:rsidRPr="0004760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وضیح دهند.</w:t>
                            </w:r>
                          </w:p>
                          <w:p w14:paraId="7464E3A8" w14:textId="498CA428" w:rsidR="00534DF2" w:rsidRPr="003E7D52" w:rsidRDefault="00047601" w:rsidP="003E7D52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04760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نقش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گردش لکوسیتی را</w:t>
                            </w:r>
                            <w:r w:rsidRPr="0004760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در 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یتم ایمنی</w:t>
                            </w:r>
                            <w:r w:rsidRPr="00047601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توضیح دهند.</w:t>
                            </w:r>
                          </w:p>
                        </w:tc>
                        <w:tc>
                          <w:tcPr>
                            <w:tcW w:w="1618" w:type="dxa"/>
                          </w:tcPr>
                          <w:p w14:paraId="5D7E9732" w14:textId="77777777" w:rsidR="00534DF2" w:rsidRPr="00B703BB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C7B3A0C" w14:textId="77777777" w:rsidR="00534DF2" w:rsidRPr="00B703BB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7D13761" w14:textId="35903806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04675C2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A204E26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6462C3E5" w14:textId="77777777" w:rsidR="00534DF2" w:rsidRPr="00B703BB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3C021BF5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37F751D5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60B2B54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589EBEB" w14:textId="77777777" w:rsidR="00534DF2" w:rsidRPr="00A21521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shd w:val="clear" w:color="auto" w:fill="FFFFFF" w:themeFill="background1"/>
                            <w:vAlign w:val="center"/>
                          </w:tcPr>
                          <w:p w14:paraId="672C44E6" w14:textId="77777777" w:rsidR="00534DF2" w:rsidRPr="00C95139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285C240B" w14:textId="77777777" w:rsidR="00534DF2" w:rsidRPr="00C95139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1DF7077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23EA8775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75B61A7" w14:textId="77777777" w:rsidR="00534DF2" w:rsidRPr="008D2B04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07BE2ED2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2616D82D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56FFE6D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448091C2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1364AA7A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17ECCC7C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26D736E" w14:textId="77777777" w:rsidR="00534DF2" w:rsidRPr="00A21521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6BF2409D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7A5B867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3BA01A84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825FE4B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4992989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72DB3FA3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0254C5F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1EFB19B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37D39A9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6619E4A1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0A64E555" w14:textId="77777777" w:rsidR="00534DF2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5BBEB67C" w14:textId="77777777" w:rsidR="00534DF2" w:rsidRPr="00A21521" w:rsidRDefault="00534DF2" w:rsidP="00F51FF5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693EBE42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2715C863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306D38E" w14:textId="09B552B6" w:rsidR="00534DF2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  <w:tr w:rsidR="00534DF2" w:rsidRPr="00A21521" w14:paraId="10295F5F" w14:textId="77777777" w:rsidTr="00D76AD0">
                        <w:trPr>
                          <w:trHeight w:val="2178"/>
                          <w:jc w:val="center"/>
                        </w:trPr>
                        <w:tc>
                          <w:tcPr>
                            <w:tcW w:w="539" w:type="dxa"/>
                            <w:vAlign w:val="center"/>
                          </w:tcPr>
                          <w:p w14:paraId="52D5DDF1" w14:textId="16BB2B8E" w:rsidR="00534DF2" w:rsidRPr="00A21521" w:rsidRDefault="00771279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1286" w:type="dxa"/>
                            <w:vAlign w:val="center"/>
                          </w:tcPr>
                          <w:p w14:paraId="71B0458F" w14:textId="3DE1239D" w:rsidR="00534DF2" w:rsidRPr="00A21521" w:rsidRDefault="00534DF2" w:rsidP="00047601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99657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آشنا</w:t>
                            </w:r>
                            <w:r w:rsidRPr="0099657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یی</w:t>
                            </w:r>
                            <w:r w:rsidRPr="0099657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99657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ا</w:t>
                            </w:r>
                            <w:r w:rsidRPr="0099657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مفاهیم </w:t>
                            </w:r>
                            <w:r w:rsidR="00047601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پردازش انتی ژنها</w:t>
                            </w:r>
                          </w:p>
                        </w:tc>
                        <w:tc>
                          <w:tcPr>
                            <w:tcW w:w="3954" w:type="dxa"/>
                            <w:vAlign w:val="center"/>
                          </w:tcPr>
                          <w:p w14:paraId="46257226" w14:textId="17C5CD70" w:rsidR="00047601" w:rsidRPr="00B25DB4" w:rsidRDefault="00047601" w:rsidP="003E7D52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دا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نشجویان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بتوانند مکانیسمهای </w:t>
                            </w:r>
                            <w:r w:rsidR="003E7D52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پردازش آنتی ژنها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را توضیح دهند.</w:t>
                            </w:r>
                          </w:p>
                          <w:p w14:paraId="2598ED07" w14:textId="1EA212A7" w:rsidR="00047601" w:rsidRPr="00B25DB4" w:rsidRDefault="00047601" w:rsidP="003E7D52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bidi/>
                              <w:spacing w:after="0" w:line="240" w:lineRule="auto"/>
                              <w:rPr>
                                <w:rFonts w:cs="B Mitra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دانشجویان بتوانند نقش </w:t>
                            </w:r>
                            <w:r w:rsidR="003E7D52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پردازش آنتی ژنها در </w:t>
                            </w:r>
                            <w:r w:rsidRPr="00B25DB4">
                              <w:rPr>
                                <w:rFonts w:cs="B Mitra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سیتم ایمنی توضیح دهند.</w:t>
                            </w:r>
                          </w:p>
                          <w:p w14:paraId="314192D7" w14:textId="4AB254A1" w:rsidR="00534DF2" w:rsidRPr="00A21521" w:rsidRDefault="00534DF2" w:rsidP="00047601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1618" w:type="dxa"/>
                          </w:tcPr>
                          <w:p w14:paraId="3BAB1A12" w14:textId="77777777" w:rsidR="00534DF2" w:rsidRPr="00B703BB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E1407D2" w14:textId="77777777" w:rsidR="00534DF2" w:rsidRPr="00B703BB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C5C0242" w14:textId="22798511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تعیین رفتار ورودی: </w:t>
                            </w:r>
                            <w:r w:rsidR="00C20B4E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شنایی و دانش کافی دانشجویان در باره این مبحث</w:t>
                            </w:r>
                            <w:r w:rsidR="00C20B4E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30CF750B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1CA0363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حوه ارزشیابی:</w:t>
                            </w:r>
                          </w:p>
                          <w:p w14:paraId="5DF09F04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رزیابی با پرسش و پاسخ</w:t>
                            </w:r>
                          </w:p>
                        </w:tc>
                        <w:tc>
                          <w:tcPr>
                            <w:tcW w:w="2516" w:type="dxa"/>
                            <w:vAlign w:val="center"/>
                          </w:tcPr>
                          <w:p w14:paraId="7311432D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صور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خنرا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شارک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حث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</w:p>
                          <w:p w14:paraId="784B16AC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73B1B21A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30A85C3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ر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ته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د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م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اع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را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هم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گ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سوالات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انشجو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داخته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E0748F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E0748F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E0748F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شود</w:t>
                            </w:r>
                          </w:p>
                        </w:tc>
                        <w:tc>
                          <w:tcPr>
                            <w:tcW w:w="1259" w:type="dxa"/>
                            <w:vAlign w:val="center"/>
                          </w:tcPr>
                          <w:p w14:paraId="45BA361F" w14:textId="77777777" w:rsidR="00534DF2" w:rsidRPr="00C95139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دئو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وژکتور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(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ورپوین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)</w:t>
                            </w:r>
                          </w:p>
                          <w:p w14:paraId="13BB2A85" w14:textId="77777777" w:rsidR="00534DF2" w:rsidRPr="00C95139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E5ADFF9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خته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ا</w:t>
                            </w:r>
                            <w:r w:rsidRPr="00C9513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</w:t>
                            </w:r>
                            <w:r w:rsidRPr="00C95139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95139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بورد</w:t>
                            </w:r>
                          </w:p>
                          <w:p w14:paraId="4F4F1B03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28CC2DD7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اژیک</w:t>
                            </w:r>
                          </w:p>
                        </w:tc>
                        <w:tc>
                          <w:tcPr>
                            <w:tcW w:w="989" w:type="dxa"/>
                            <w:vAlign w:val="center"/>
                          </w:tcPr>
                          <w:p w14:paraId="3C074C39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وئ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ز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رسش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سخ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7F040C9B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96497B5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م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031CEF45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0813EEDB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آزمو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تب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پا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ن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ترم</w:t>
                            </w:r>
                          </w:p>
                          <w:p w14:paraId="7FBEF14B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5B3BC1BF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نظم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کلاس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حضور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و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غ</w:t>
                            </w:r>
                            <w:r w:rsidRPr="003B1E4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ی</w:t>
                            </w:r>
                            <w:r w:rsidRPr="003B1E47">
                              <w:rPr>
                                <w:rFonts w:cs="B Mitra" w:hint="eastAsi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ب</w:t>
                            </w:r>
                            <w:r w:rsidRPr="003B1E4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30" w:type="dxa"/>
                          </w:tcPr>
                          <w:p w14:paraId="1E84A284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15B6B88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CA6819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  <w:p w14:paraId="0B39287C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2AD2DBFD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64E4290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40%</w:t>
                            </w:r>
                          </w:p>
                          <w:p w14:paraId="335C7D5B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7E41ED63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423CED4B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366839AD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0%</w:t>
                            </w:r>
                          </w:p>
                          <w:p w14:paraId="57797D1C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6AC17E26" w14:textId="77777777" w:rsidR="00534DF2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</w:p>
                          <w:p w14:paraId="1C1175FD" w14:textId="77777777" w:rsidR="00534DF2" w:rsidRPr="00A21521" w:rsidRDefault="00534DF2" w:rsidP="00481DD0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5%</w:t>
                            </w:r>
                          </w:p>
                        </w:tc>
                        <w:tc>
                          <w:tcPr>
                            <w:tcW w:w="1456" w:type="dxa"/>
                            <w:vAlign w:val="center"/>
                          </w:tcPr>
                          <w:p w14:paraId="1507730E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ابوالعباس</w:t>
                            </w:r>
                          </w:p>
                          <w:p w14:paraId="59D594D6" w14:textId="77777777" w:rsidR="00244ADE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</w:pPr>
                          </w:p>
                          <w:p w14:paraId="30DFAE2A" w14:textId="71BBAAC8" w:rsidR="00534DF2" w:rsidRPr="00A21521" w:rsidRDefault="00244ADE" w:rsidP="00244ADE">
                            <w:pPr>
                              <w:pStyle w:val="ListParagraph"/>
                              <w:bidi/>
                              <w:spacing w:after="0" w:line="240" w:lineRule="auto"/>
                              <w:ind w:left="0"/>
                              <w:jc w:val="center"/>
                              <w:rPr>
                                <w:rFonts w:cs="B Mitra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shd w:val="clear" w:color="auto" w:fill="FFFFFF" w:themeFill="background1"/>
                                <w:rtl/>
                                <w:lang w:bidi="fa-IR"/>
                              </w:rPr>
                              <w:t>ایمونولوژی دکتر محمد وجگانی</w:t>
                            </w:r>
                          </w:p>
                        </w:tc>
                      </w:tr>
                    </w:tbl>
                    <w:p w14:paraId="1E3C7862" w14:textId="77777777" w:rsidR="00534DF2" w:rsidRPr="00D72E5F" w:rsidRDefault="00534DF2" w:rsidP="00534DF2">
                      <w:pPr>
                        <w:bidi/>
                        <w:spacing w:after="0" w:line="240" w:lineRule="auto"/>
                        <w:jc w:val="both"/>
                        <w:rPr>
                          <w:color w:val="000000" w:themeColor="text1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534DF2" w:rsidSect="00D72E5F">
      <w:pgSz w:w="15840" w:h="12240" w:orient="landscape"/>
      <w:pgMar w:top="567" w:right="851" w:bottom="28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altName w:val="Cambria"/>
    <w:charset w:val="00"/>
    <w:family w:val="auto"/>
    <w:pitch w:val="variable"/>
    <w:sig w:usb0="A1002AEF" w:usb1="D000604A" w:usb2="00000008" w:usb3="00000000" w:csb0="0001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B Mitra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D3224"/>
    <w:multiLevelType w:val="hybridMultilevel"/>
    <w:tmpl w:val="78C6EA34"/>
    <w:lvl w:ilvl="0" w:tplc="79E02C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44A7D"/>
    <w:multiLevelType w:val="hybridMultilevel"/>
    <w:tmpl w:val="E9FACADC"/>
    <w:lvl w:ilvl="0" w:tplc="79E02C4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7E16A9"/>
    <w:multiLevelType w:val="hybridMultilevel"/>
    <w:tmpl w:val="8914586C"/>
    <w:lvl w:ilvl="0" w:tplc="79E02C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C5E0F"/>
    <w:multiLevelType w:val="hybridMultilevel"/>
    <w:tmpl w:val="968AC528"/>
    <w:lvl w:ilvl="0" w:tplc="79E02C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706F6"/>
    <w:multiLevelType w:val="hybridMultilevel"/>
    <w:tmpl w:val="783E580A"/>
    <w:lvl w:ilvl="0" w:tplc="79E02C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D7BA5"/>
    <w:multiLevelType w:val="hybridMultilevel"/>
    <w:tmpl w:val="551CA0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3A6A35"/>
    <w:multiLevelType w:val="hybridMultilevel"/>
    <w:tmpl w:val="A300A3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4D33FC4"/>
    <w:multiLevelType w:val="hybridMultilevel"/>
    <w:tmpl w:val="B6AA1A30"/>
    <w:lvl w:ilvl="0" w:tplc="EADCA9F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6073DC"/>
    <w:multiLevelType w:val="hybridMultilevel"/>
    <w:tmpl w:val="28E0A4EC"/>
    <w:lvl w:ilvl="0" w:tplc="79E02C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C36EB"/>
    <w:multiLevelType w:val="hybridMultilevel"/>
    <w:tmpl w:val="056408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AA20A73"/>
    <w:multiLevelType w:val="hybridMultilevel"/>
    <w:tmpl w:val="D658985A"/>
    <w:lvl w:ilvl="0" w:tplc="D1BA8B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149C9"/>
    <w:multiLevelType w:val="hybridMultilevel"/>
    <w:tmpl w:val="C3623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42217E"/>
    <w:multiLevelType w:val="hybridMultilevel"/>
    <w:tmpl w:val="7FA0BA78"/>
    <w:lvl w:ilvl="0" w:tplc="79E02C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8613EC"/>
    <w:multiLevelType w:val="hybridMultilevel"/>
    <w:tmpl w:val="0A305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537ABC"/>
    <w:multiLevelType w:val="hybridMultilevel"/>
    <w:tmpl w:val="BD5AAFD0"/>
    <w:lvl w:ilvl="0" w:tplc="79E02C4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004457F"/>
    <w:multiLevelType w:val="hybridMultilevel"/>
    <w:tmpl w:val="C3623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40680A"/>
    <w:multiLevelType w:val="hybridMultilevel"/>
    <w:tmpl w:val="0AF249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C402F52"/>
    <w:multiLevelType w:val="hybridMultilevel"/>
    <w:tmpl w:val="A6FEED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E4035AB"/>
    <w:multiLevelType w:val="hybridMultilevel"/>
    <w:tmpl w:val="551CA0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0877424">
    <w:abstractNumId w:val="7"/>
  </w:num>
  <w:num w:numId="2" w16cid:durableId="1256792786">
    <w:abstractNumId w:val="10"/>
  </w:num>
  <w:num w:numId="3" w16cid:durableId="642201238">
    <w:abstractNumId w:val="2"/>
  </w:num>
  <w:num w:numId="4" w16cid:durableId="341053936">
    <w:abstractNumId w:val="1"/>
  </w:num>
  <w:num w:numId="5" w16cid:durableId="1482575267">
    <w:abstractNumId w:val="14"/>
  </w:num>
  <w:num w:numId="6" w16cid:durableId="1501509755">
    <w:abstractNumId w:val="0"/>
  </w:num>
  <w:num w:numId="7" w16cid:durableId="2092385245">
    <w:abstractNumId w:val="4"/>
  </w:num>
  <w:num w:numId="8" w16cid:durableId="1684820502">
    <w:abstractNumId w:val="12"/>
  </w:num>
  <w:num w:numId="9" w16cid:durableId="2121952078">
    <w:abstractNumId w:val="8"/>
  </w:num>
  <w:num w:numId="10" w16cid:durableId="429206437">
    <w:abstractNumId w:val="3"/>
  </w:num>
  <w:num w:numId="11" w16cid:durableId="1149907743">
    <w:abstractNumId w:val="17"/>
  </w:num>
  <w:num w:numId="12" w16cid:durableId="835998238">
    <w:abstractNumId w:val="9"/>
  </w:num>
  <w:num w:numId="13" w16cid:durableId="947933832">
    <w:abstractNumId w:val="18"/>
  </w:num>
  <w:num w:numId="14" w16cid:durableId="1617172116">
    <w:abstractNumId w:val="5"/>
  </w:num>
  <w:num w:numId="15" w16cid:durableId="902760711">
    <w:abstractNumId w:val="13"/>
  </w:num>
  <w:num w:numId="16" w16cid:durableId="1895585233">
    <w:abstractNumId w:val="16"/>
  </w:num>
  <w:num w:numId="17" w16cid:durableId="947857891">
    <w:abstractNumId w:val="15"/>
  </w:num>
  <w:num w:numId="18" w16cid:durableId="1847089655">
    <w:abstractNumId w:val="11"/>
  </w:num>
  <w:num w:numId="19" w16cid:durableId="15711882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E1tjQ1MbM0tTRS0lEKTi0uzszPAykwrgUAodiegiwAAAA="/>
  </w:docVars>
  <w:rsids>
    <w:rsidRoot w:val="000356AB"/>
    <w:rsid w:val="00010EA2"/>
    <w:rsid w:val="00017267"/>
    <w:rsid w:val="00020F41"/>
    <w:rsid w:val="000356AB"/>
    <w:rsid w:val="00047601"/>
    <w:rsid w:val="00082DBF"/>
    <w:rsid w:val="000B438A"/>
    <w:rsid w:val="000B4A70"/>
    <w:rsid w:val="000B790A"/>
    <w:rsid w:val="000E482C"/>
    <w:rsid w:val="001000F8"/>
    <w:rsid w:val="00101EBF"/>
    <w:rsid w:val="001453B1"/>
    <w:rsid w:val="0016090E"/>
    <w:rsid w:val="00182F47"/>
    <w:rsid w:val="00191B28"/>
    <w:rsid w:val="00193597"/>
    <w:rsid w:val="001E220A"/>
    <w:rsid w:val="001F24A5"/>
    <w:rsid w:val="001F352D"/>
    <w:rsid w:val="00207027"/>
    <w:rsid w:val="00244ADE"/>
    <w:rsid w:val="00274949"/>
    <w:rsid w:val="00281F1A"/>
    <w:rsid w:val="00291329"/>
    <w:rsid w:val="00300730"/>
    <w:rsid w:val="0032699A"/>
    <w:rsid w:val="00340B04"/>
    <w:rsid w:val="00352EC3"/>
    <w:rsid w:val="00353FFA"/>
    <w:rsid w:val="003624AD"/>
    <w:rsid w:val="003872D5"/>
    <w:rsid w:val="003B1E47"/>
    <w:rsid w:val="003B3AF2"/>
    <w:rsid w:val="003E7D52"/>
    <w:rsid w:val="003F0083"/>
    <w:rsid w:val="004216E5"/>
    <w:rsid w:val="00430807"/>
    <w:rsid w:val="00444FC5"/>
    <w:rsid w:val="00480866"/>
    <w:rsid w:val="00481DD0"/>
    <w:rsid w:val="004C10CE"/>
    <w:rsid w:val="004C3476"/>
    <w:rsid w:val="004D7821"/>
    <w:rsid w:val="0051313D"/>
    <w:rsid w:val="00516EE2"/>
    <w:rsid w:val="0053181C"/>
    <w:rsid w:val="00534DF2"/>
    <w:rsid w:val="00540A8C"/>
    <w:rsid w:val="00546533"/>
    <w:rsid w:val="0054798A"/>
    <w:rsid w:val="00551BD7"/>
    <w:rsid w:val="00555F0B"/>
    <w:rsid w:val="005639E6"/>
    <w:rsid w:val="005E1170"/>
    <w:rsid w:val="00625EB0"/>
    <w:rsid w:val="00646495"/>
    <w:rsid w:val="006577BE"/>
    <w:rsid w:val="006B4408"/>
    <w:rsid w:val="006C57FA"/>
    <w:rsid w:val="006C7D60"/>
    <w:rsid w:val="00712498"/>
    <w:rsid w:val="0074191D"/>
    <w:rsid w:val="0074553B"/>
    <w:rsid w:val="0075318D"/>
    <w:rsid w:val="007601A7"/>
    <w:rsid w:val="007669D2"/>
    <w:rsid w:val="00771279"/>
    <w:rsid w:val="00774E41"/>
    <w:rsid w:val="007751BD"/>
    <w:rsid w:val="007D4980"/>
    <w:rsid w:val="007E5914"/>
    <w:rsid w:val="007E75D6"/>
    <w:rsid w:val="00812482"/>
    <w:rsid w:val="00855A19"/>
    <w:rsid w:val="00864F1D"/>
    <w:rsid w:val="008716B3"/>
    <w:rsid w:val="00871AF3"/>
    <w:rsid w:val="00882FEE"/>
    <w:rsid w:val="00897CEC"/>
    <w:rsid w:val="008A7F18"/>
    <w:rsid w:val="008C37CB"/>
    <w:rsid w:val="008D2B04"/>
    <w:rsid w:val="008F4874"/>
    <w:rsid w:val="00916B59"/>
    <w:rsid w:val="00940706"/>
    <w:rsid w:val="00942F11"/>
    <w:rsid w:val="00973120"/>
    <w:rsid w:val="009850DE"/>
    <w:rsid w:val="00996577"/>
    <w:rsid w:val="009B4C11"/>
    <w:rsid w:val="009E6829"/>
    <w:rsid w:val="00A21521"/>
    <w:rsid w:val="00A30B34"/>
    <w:rsid w:val="00A404BB"/>
    <w:rsid w:val="00A46B35"/>
    <w:rsid w:val="00A961C1"/>
    <w:rsid w:val="00AA0C7D"/>
    <w:rsid w:val="00AB5CC9"/>
    <w:rsid w:val="00AB6259"/>
    <w:rsid w:val="00B05FF5"/>
    <w:rsid w:val="00B15F9E"/>
    <w:rsid w:val="00B20B68"/>
    <w:rsid w:val="00B25DB4"/>
    <w:rsid w:val="00B4696F"/>
    <w:rsid w:val="00B66386"/>
    <w:rsid w:val="00B703BB"/>
    <w:rsid w:val="00BB7FE5"/>
    <w:rsid w:val="00BE3897"/>
    <w:rsid w:val="00BF5304"/>
    <w:rsid w:val="00C00A25"/>
    <w:rsid w:val="00C20B4E"/>
    <w:rsid w:val="00C33C10"/>
    <w:rsid w:val="00C579BB"/>
    <w:rsid w:val="00C806D8"/>
    <w:rsid w:val="00C84908"/>
    <w:rsid w:val="00C865EA"/>
    <w:rsid w:val="00C95139"/>
    <w:rsid w:val="00CA6819"/>
    <w:rsid w:val="00CA77BA"/>
    <w:rsid w:val="00CD1DDB"/>
    <w:rsid w:val="00CD3A08"/>
    <w:rsid w:val="00CE7E13"/>
    <w:rsid w:val="00CF36C8"/>
    <w:rsid w:val="00CF3BFD"/>
    <w:rsid w:val="00D3295B"/>
    <w:rsid w:val="00D72E5F"/>
    <w:rsid w:val="00D7392F"/>
    <w:rsid w:val="00D77A5F"/>
    <w:rsid w:val="00DB7535"/>
    <w:rsid w:val="00DD1EB2"/>
    <w:rsid w:val="00E0748F"/>
    <w:rsid w:val="00E153A5"/>
    <w:rsid w:val="00E16525"/>
    <w:rsid w:val="00E445B8"/>
    <w:rsid w:val="00E46F61"/>
    <w:rsid w:val="00E71F74"/>
    <w:rsid w:val="00E73A2F"/>
    <w:rsid w:val="00E8299F"/>
    <w:rsid w:val="00E83C4A"/>
    <w:rsid w:val="00ED63E1"/>
    <w:rsid w:val="00EE725B"/>
    <w:rsid w:val="00F10588"/>
    <w:rsid w:val="00F24BC1"/>
    <w:rsid w:val="00F366F9"/>
    <w:rsid w:val="00F42235"/>
    <w:rsid w:val="00F51FF5"/>
    <w:rsid w:val="00F93C3D"/>
    <w:rsid w:val="00FB28DD"/>
    <w:rsid w:val="00FE5477"/>
    <w:rsid w:val="00FF0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9F2BBA"/>
  <w15:docId w15:val="{C9D96AC7-F270-47DA-8580-F424E6099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6AB"/>
    <w:pPr>
      <w:spacing w:after="200" w:line="276" w:lineRule="auto"/>
    </w:pPr>
    <w:rPr>
      <w:rFonts w:eastAsiaTheme="minorEastAsia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6AB"/>
    <w:pPr>
      <w:ind w:left="720"/>
      <w:contextualSpacing/>
    </w:pPr>
  </w:style>
  <w:style w:type="table" w:styleId="TableGrid">
    <w:name w:val="Table Grid"/>
    <w:basedOn w:val="TableNormal"/>
    <w:uiPriority w:val="59"/>
    <w:rsid w:val="000356AB"/>
    <w:pPr>
      <w:spacing w:after="0" w:line="240" w:lineRule="auto"/>
    </w:pPr>
    <w:rPr>
      <w:rFonts w:eastAsiaTheme="minorEastAsia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7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7BA"/>
    <w:rPr>
      <w:rFonts w:ascii="Tahoma" w:eastAsiaTheme="minorEastAsia" w:hAnsi="Tahoma" w:cs="Tahoma"/>
      <w:sz w:val="16"/>
      <w:szCs w:val="16"/>
      <w:lang w:bidi="ar-SA"/>
    </w:rPr>
  </w:style>
  <w:style w:type="table" w:customStyle="1" w:styleId="TableGrid1">
    <w:name w:val="Table Grid1"/>
    <w:basedOn w:val="TableNormal"/>
    <w:next w:val="TableGrid"/>
    <w:uiPriority w:val="39"/>
    <w:rsid w:val="00CA7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9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khshan</dc:creator>
  <cp:keywords/>
  <dc:description/>
  <cp:lastModifiedBy>Parviz Kokhaei</cp:lastModifiedBy>
  <cp:revision>27</cp:revision>
  <cp:lastPrinted>2019-12-07T06:13:00Z</cp:lastPrinted>
  <dcterms:created xsi:type="dcterms:W3CDTF">2020-04-22T12:04:00Z</dcterms:created>
  <dcterms:modified xsi:type="dcterms:W3CDTF">2023-03-11T13:25:00Z</dcterms:modified>
</cp:coreProperties>
</file>